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33314BA5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057B3A">
        <w:rPr>
          <w:rFonts w:ascii="Arial" w:eastAsia="Arial" w:hAnsi="Arial" w:cs="Arial"/>
          <w:b/>
          <w:sz w:val="28"/>
          <w:szCs w:val="28"/>
        </w:rPr>
        <w:t>6</w:t>
      </w:r>
      <w:r w:rsidR="00020077">
        <w:rPr>
          <w:rFonts w:ascii="Arial" w:eastAsia="Arial" w:hAnsi="Arial" w:cs="Arial"/>
          <w:b/>
          <w:sz w:val="28"/>
          <w:szCs w:val="28"/>
        </w:rPr>
        <w:t>3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5B060A17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DB1660">
        <w:rPr>
          <w:rFonts w:ascii="Arial" w:eastAsia="Arial" w:hAnsi="Arial" w:cs="Arial"/>
          <w:sz w:val="24"/>
          <w:szCs w:val="24"/>
        </w:rPr>
        <w:t>01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DB1660">
        <w:rPr>
          <w:rFonts w:ascii="Arial" w:eastAsia="Arial" w:hAnsi="Arial" w:cs="Arial"/>
          <w:sz w:val="24"/>
          <w:szCs w:val="24"/>
        </w:rPr>
        <w:t>Decem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020077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4A716786" w:rsidR="0057779B" w:rsidRPr="0039691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396913">
        <w:rPr>
          <w:rFonts w:ascii="Arial" w:eastAsia="Arial" w:hAnsi="Arial" w:cs="Arial"/>
          <w:sz w:val="24"/>
          <w:szCs w:val="24"/>
        </w:rPr>
        <w:t>As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5C1406" w:rsidRPr="00020077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D16141" w:rsidRPr="0002007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Dec</w:t>
      </w:r>
      <w:r w:rsidR="00C55046" w:rsidRPr="00020077">
        <w:rPr>
          <w:rFonts w:ascii="Arial" w:eastAsia="Arial" w:hAnsi="Arial" w:cs="Arial"/>
          <w:b/>
          <w:color w:val="0070C0"/>
          <w:sz w:val="24"/>
          <w:szCs w:val="24"/>
        </w:rPr>
        <w:t>ember</w:t>
      </w:r>
      <w:r w:rsidR="00D16141" w:rsidRPr="0002007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020077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02007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020077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396913">
        <w:rPr>
          <w:rFonts w:ascii="Arial" w:eastAsia="Arial" w:hAnsi="Arial" w:cs="Arial"/>
          <w:sz w:val="24"/>
          <w:szCs w:val="24"/>
        </w:rPr>
        <w:t>,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the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Department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Health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(DOH)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has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recorded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a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total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BC6C49" w:rsidRPr="00020077">
        <w:rPr>
          <w:rFonts w:ascii="Arial" w:eastAsia="Arial" w:hAnsi="Arial" w:cs="Arial"/>
          <w:b/>
          <w:color w:val="0070C0"/>
          <w:sz w:val="24"/>
          <w:szCs w:val="24"/>
        </w:rPr>
        <w:t>4</w:t>
      </w:r>
      <w:r w:rsidR="005C1406" w:rsidRPr="00020077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BC6C49" w:rsidRPr="0002007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925</w:t>
      </w:r>
      <w:r w:rsidR="00D16141" w:rsidRPr="0002007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020077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020077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02007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20077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396913">
        <w:rPr>
          <w:rFonts w:ascii="Arial" w:eastAsia="Arial" w:hAnsi="Arial" w:cs="Arial"/>
          <w:sz w:val="24"/>
          <w:szCs w:val="24"/>
        </w:rPr>
        <w:t>;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which,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BC6C49" w:rsidRPr="00020077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5</w:t>
      </w:r>
      <w:r w:rsidR="00BC6C49" w:rsidRPr="0002007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725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are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020077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396913">
        <w:rPr>
          <w:rFonts w:ascii="Arial" w:eastAsia="Arial" w:hAnsi="Arial" w:cs="Arial"/>
          <w:sz w:val="24"/>
          <w:szCs w:val="24"/>
        </w:rPr>
        <w:t>,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BC6C49" w:rsidRPr="00020077">
        <w:rPr>
          <w:rFonts w:ascii="Arial" w:eastAsia="Arial" w:hAnsi="Arial" w:cs="Arial"/>
          <w:b/>
          <w:color w:val="0070C0"/>
          <w:sz w:val="24"/>
          <w:szCs w:val="24"/>
        </w:rPr>
        <w:t>398,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782</w:t>
      </w:r>
      <w:r w:rsidR="00D73E80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have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020077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and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020077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020077" w:rsidRPr="00020077">
        <w:rPr>
          <w:rFonts w:ascii="Arial" w:eastAsia="Arial" w:hAnsi="Arial" w:cs="Arial"/>
          <w:b/>
          <w:color w:val="0070C0"/>
          <w:sz w:val="24"/>
          <w:szCs w:val="24"/>
        </w:rPr>
        <w:t>418</w:t>
      </w:r>
      <w:r w:rsidR="00BF1D13" w:rsidRPr="0002007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020077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020077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396913">
        <w:rPr>
          <w:rFonts w:ascii="Arial" w:eastAsia="Arial" w:hAnsi="Arial" w:cs="Arial"/>
          <w:sz w:val="24"/>
          <w:szCs w:val="24"/>
        </w:rPr>
        <w:t>.</w:t>
      </w:r>
    </w:p>
    <w:p w14:paraId="22E235F4" w14:textId="62686E50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020077">
        <w:rPr>
          <w:rFonts w:ascii="Arial" w:eastAsia="Arial" w:hAnsi="Arial" w:cs="Arial"/>
          <w:i/>
          <w:color w:val="0070C0"/>
          <w:sz w:val="16"/>
          <w:szCs w:val="16"/>
        </w:rPr>
        <w:t>62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0BC7458" w:rsidR="009702AE" w:rsidRPr="008248E0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8248E0">
        <w:rPr>
          <w:rFonts w:ascii="Arial" w:eastAsia="Arial" w:hAnsi="Arial" w:cs="Arial"/>
          <w:sz w:val="24"/>
          <w:szCs w:val="24"/>
        </w:rPr>
        <w:t>A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tal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8248E0">
        <w:rPr>
          <w:rFonts w:ascii="Arial" w:eastAsia="Arial" w:hAnsi="Arial" w:cs="Arial"/>
          <w:b/>
          <w:sz w:val="24"/>
          <w:szCs w:val="24"/>
        </w:rPr>
        <w:t>₱</w:t>
      </w:r>
      <w:r w:rsidR="002350E4" w:rsidRPr="008248E0">
        <w:rPr>
          <w:rFonts w:ascii="Arial" w:eastAsia="Arial" w:hAnsi="Arial" w:cs="Arial"/>
          <w:b/>
          <w:bCs/>
          <w:sz w:val="24"/>
          <w:szCs w:val="24"/>
        </w:rPr>
        <w:t>1,813,393,228.76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orth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ssistanc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h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amili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dividual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clud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strande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ffec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mmunit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quarantin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e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mplemen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du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VID-19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andemic;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hich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>1,301,414,860.67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DSWD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 xml:space="preserve">480,134,958.53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NGOs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Pr="008248E0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8248E0">
        <w:rPr>
          <w:rFonts w:ascii="Arial" w:eastAsia="Arial" w:hAnsi="Arial" w:cs="Arial"/>
          <w:b/>
          <w:sz w:val="20"/>
          <w:szCs w:val="20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(se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abl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6"/>
        <w:gridCol w:w="1513"/>
        <w:gridCol w:w="1314"/>
        <w:gridCol w:w="1215"/>
        <w:gridCol w:w="1511"/>
      </w:tblGrid>
      <w:tr w:rsidR="002350E4" w14:paraId="3930D7E7" w14:textId="77777777" w:rsidTr="002350E4">
        <w:trPr>
          <w:trHeight w:val="20"/>
          <w:tblHeader/>
        </w:trPr>
        <w:tc>
          <w:tcPr>
            <w:tcW w:w="21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00DDBBA" w14:textId="77777777" w:rsidR="002350E4" w:rsidRDefault="002350E4" w:rsidP="002350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EB322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2350E4" w14:paraId="00C3B8A8" w14:textId="77777777" w:rsidTr="002350E4">
        <w:trPr>
          <w:trHeight w:val="20"/>
          <w:tblHeader/>
        </w:trPr>
        <w:tc>
          <w:tcPr>
            <w:tcW w:w="21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AF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3C8D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81DE4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DD640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7F83DD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2350E4" w14:paraId="2274C1C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E268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DC6270" w14:textId="44308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1,414,860.67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B918DC" w14:textId="1844C0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0,134,958.53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FB9645" w14:textId="279E9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0D9EB" w14:textId="2587A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813,393,228.76 </w:t>
            </w:r>
          </w:p>
        </w:tc>
      </w:tr>
      <w:tr w:rsidR="002350E4" w14:paraId="003EE8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3B7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302469" w14:textId="56111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8,651,381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A82F" w14:textId="276BC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CDFD53" w14:textId="1DE18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7C225B" w14:textId="6872A9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4,061,381.45 </w:t>
            </w:r>
          </w:p>
        </w:tc>
      </w:tr>
      <w:tr w:rsidR="002350E4" w14:paraId="1FBCFE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0489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1D8C" w14:textId="34FCD0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5,391,634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6C86" w14:textId="54274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3815" w14:textId="02891D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F4A94" w14:textId="6C5CCA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91,634.29 </w:t>
            </w:r>
          </w:p>
        </w:tc>
      </w:tr>
      <w:tr w:rsidR="002350E4" w14:paraId="483DF33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ACE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CE12" w14:textId="0C5502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749,37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4C32" w14:textId="4E43C8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1B31" w14:textId="45E34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F88D" w14:textId="48CEB3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849,379.36 </w:t>
            </w:r>
          </w:p>
        </w:tc>
      </w:tr>
      <w:tr w:rsidR="002350E4" w14:paraId="7B3CE33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757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E88E7" w14:textId="1E379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6F4BD" w14:textId="665B9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C2EF" w14:textId="331EE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4795" w14:textId="3C047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2350E4" w14:paraId="4A6A0B8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7945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72B4D" w14:textId="214C6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FDA3" w14:textId="1A7E9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6029" w14:textId="128CA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CC7CE" w14:textId="05713C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2350E4" w14:paraId="538DC4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9A7F0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9739" w14:textId="7A952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5B46" w14:textId="17822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3FAE" w14:textId="2B6B0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BD957" w14:textId="1A6E4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2350E4" w14:paraId="7FB94D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CA87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4CFF" w14:textId="70702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B612" w14:textId="0522F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90E6" w14:textId="60F27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AC8E2" w14:textId="7BBB0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2350E4" w14:paraId="24F525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9924D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395C" w14:textId="523A6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1,038,4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B70C4" w14:textId="28F621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E0CC" w14:textId="2F0CED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EAE6" w14:textId="208CF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,480,988.00 </w:t>
            </w:r>
          </w:p>
        </w:tc>
      </w:tr>
      <w:tr w:rsidR="002350E4" w14:paraId="30B42EC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DEA8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7318" w14:textId="68AC36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88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088E" w14:textId="5C365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0933" w14:textId="1529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CCA8" w14:textId="44ADE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83,960.00 </w:t>
            </w:r>
          </w:p>
        </w:tc>
      </w:tr>
      <w:tr w:rsidR="002350E4" w14:paraId="0C90E84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A24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1551" w14:textId="42B4C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C5FB" w14:textId="125909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E3E8" w14:textId="21B72F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1E31" w14:textId="335B1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2350E4" w14:paraId="663015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C11FC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5BD" w14:textId="57F44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D1A7" w14:textId="10D42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E663" w14:textId="46D81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1B0A" w14:textId="7080A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2350E4" w14:paraId="16C464F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3C59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028B" w14:textId="57B78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67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C4AAA" w14:textId="19125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93022" w14:textId="71819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29B3" w14:textId="27D68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73,980.00 </w:t>
            </w:r>
          </w:p>
        </w:tc>
      </w:tr>
      <w:tr w:rsidR="002350E4" w14:paraId="3C98744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F0C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35AB" w14:textId="6D6F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3DB7B" w14:textId="23B2B2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C8FD" w14:textId="09956D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65A70" w14:textId="75DD7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2350E4" w14:paraId="33E51AC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9E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EF783" w14:textId="49DA7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3035" w14:textId="03BE4B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8565E" w14:textId="4A46B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2A63" w14:textId="14F209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2350E4" w14:paraId="1E67C01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196E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7F8D" w14:textId="7E2A4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51779" w14:textId="0DBEE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28DE" w14:textId="4BB40D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910F" w14:textId="1A8DCA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2350E4" w14:paraId="780FA2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414B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8A0C" w14:textId="4D394D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EA37" w14:textId="5C9907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F238F" w14:textId="2E0D1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40E26" w14:textId="13E71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2350E4" w14:paraId="61A391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8711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3F44" w14:textId="24703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736,79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CE00" w14:textId="4C74B2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959E" w14:textId="6A5B6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8A0B" w14:textId="26E88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586,799.30 </w:t>
            </w:r>
          </w:p>
        </w:tc>
      </w:tr>
      <w:tr w:rsidR="002350E4" w14:paraId="574A956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2FBD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EB13" w14:textId="610A2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702,2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29CB" w14:textId="696C7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62E2E" w14:textId="326E3E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87F5" w14:textId="758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02,260.00 </w:t>
            </w:r>
          </w:p>
        </w:tc>
      </w:tr>
      <w:tr w:rsidR="002350E4" w14:paraId="0EFB330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24A43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CEDE" w14:textId="18AE7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1561" w14:textId="0F6235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9184F" w14:textId="396ECA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6204" w14:textId="3D8C91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2350E4" w14:paraId="19F5926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E28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57D4A7" w14:textId="0638D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219,79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5FC43" w14:textId="15D53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2B57E7" w14:textId="2EDC3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D81049" w14:textId="24470B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75,900.86 </w:t>
            </w:r>
          </w:p>
        </w:tc>
      </w:tr>
      <w:tr w:rsidR="002350E4" w14:paraId="50BA9B2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ED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CD2B2" w14:textId="184F3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BE9FA" w14:textId="65091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DC0A90" w14:textId="26CFB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8E21FB" w14:textId="6E68E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2350E4" w14:paraId="0514E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58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DE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2374" w14:textId="6D8CC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E86B" w14:textId="7E413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0B18" w14:textId="24B3B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505D" w14:textId="6077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2350E4" w14:paraId="39DEEE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50B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A61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DDCFB" w14:textId="4643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D6" w14:textId="3359A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CAC9" w14:textId="6BDEB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625B" w14:textId="1428B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2F92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6AC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36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2134" w14:textId="4B6154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C553" w14:textId="11371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6B753" w14:textId="51CC9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D182" w14:textId="009851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2350E4" w14:paraId="73B7E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D2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8D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D2B0" w14:textId="42D26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8188" w14:textId="41C0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FED8" w14:textId="4CBE7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8667" w14:textId="069C5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2350E4" w14:paraId="31AEE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B81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41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F1FE" w14:textId="7053A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6BCC" w14:textId="5E0B3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58BD" w14:textId="67EB8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627" w14:textId="0D5B40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4642C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2FA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D0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E2C2" w14:textId="0AE067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E666" w14:textId="6AEF6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9A31" w14:textId="07E35C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1A0C" w14:textId="436F2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FF4A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7AA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F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B45C" w14:textId="642C9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FEFCF" w14:textId="60D206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AF7E" w14:textId="1AF43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3FB3" w14:textId="00710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2350E4" w14:paraId="18DC1B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DE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CF4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A756" w14:textId="502ED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0563F" w14:textId="1D00D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99E14" w14:textId="43AE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5463" w14:textId="77433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2350E4" w14:paraId="696A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6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F2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8EDBE" w14:textId="3B313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45CC" w14:textId="1F7AA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90A8" w14:textId="371D8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4616" w14:textId="027FE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EEC7B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BD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F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811A" w14:textId="1625F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9A69" w14:textId="3AA463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16D" w14:textId="33AC02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CFED" w14:textId="2CD1DF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2350E4" w14:paraId="72ECFE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3D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FB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D784" w14:textId="147AA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A352" w14:textId="7048A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3564" w14:textId="3F6CA3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0470" w14:textId="1047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2350E4" w14:paraId="13B4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113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F4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136E" w14:textId="3E3454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0F18" w14:textId="74BF4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E509" w14:textId="2D014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5186" w14:textId="2B385C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2350E4" w14:paraId="45D83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93E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1D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DD5" w14:textId="019BE1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D0289" w14:textId="1DD64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176A" w14:textId="605890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A0895" w14:textId="630E5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2350E4" w14:paraId="27FF75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1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16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DB8E" w14:textId="4271EF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1C208" w14:textId="79A7E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98E2" w14:textId="5BC128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BFC4" w14:textId="225768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2350E4" w14:paraId="3BEBF6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F1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E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3D1B" w14:textId="3B099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2101" w14:textId="416D5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1084C" w14:textId="2C0BB6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F26C" w14:textId="062332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2350E4" w14:paraId="259F0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D2B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F7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3C4D" w14:textId="279AA0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192F" w14:textId="70316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74B" w14:textId="4E2EF7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BC35" w14:textId="0DEA02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C83A7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2F6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70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04E9" w14:textId="679462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C4" w14:textId="1B5E22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1F2A" w14:textId="08681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5F8F" w14:textId="5DB9B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7606ED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D95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1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720B" w14:textId="75CA3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FBD1" w14:textId="210A8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695F" w14:textId="6B737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69CF" w14:textId="15554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397A1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8EC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5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1E7" w14:textId="1A9DAD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CB8C" w14:textId="16AFEA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8F48" w14:textId="09698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17ECC" w14:textId="32C73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3330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C3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3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71B3" w14:textId="6D639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84D" w14:textId="6BBD6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543" w14:textId="42243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132A" w14:textId="15ACA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AD6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F1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F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780E" w14:textId="03F09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774B" w14:textId="597E8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59A8" w14:textId="61AD7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3A9B" w14:textId="4B2D8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2350E4" w14:paraId="71AA8C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EAA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30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4D22" w14:textId="45AEF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0544" w14:textId="79924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DB8C" w14:textId="7206F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352C" w14:textId="1E442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2350E4" w14:paraId="5D8F2A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A1D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78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48B1" w14:textId="6F30D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68D3" w14:textId="26D23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2BCE" w14:textId="6957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3B20" w14:textId="463BB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2350E4" w14:paraId="13CDA8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98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A9C98" w14:textId="7A6AD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6603E" w14:textId="38C4F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6E904" w14:textId="41C9DD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604A8" w14:textId="2C88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2350E4" w14:paraId="45BF24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19F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37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E640" w14:textId="7C427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90CF4" w14:textId="28529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AF1B" w14:textId="09F04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56B4" w14:textId="083E0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2350E4" w14:paraId="3F3A12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74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5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7E11" w14:textId="115A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2A10" w14:textId="13AA87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AA7C" w14:textId="16B60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4EDC" w14:textId="1E87D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2350E4" w14:paraId="08071A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F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1D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109F" w14:textId="03DCD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E75BB" w14:textId="0358D5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7C33" w14:textId="588DB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6E45" w14:textId="2350A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113E7B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7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DE3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9C11" w14:textId="6D7BA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141D" w14:textId="407D54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7181" w14:textId="5734F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C3AF5" w14:textId="1A078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2350E4" w14:paraId="170F36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F2E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FE4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E0EF6" w14:textId="5C6ED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CD95" w14:textId="6EDE2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B9B47" w14:textId="72320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DDF1" w14:textId="1E3DE0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2350E4" w14:paraId="0B1981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05ED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29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2E332" w14:textId="44A619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BE5E" w14:textId="5F444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7BF" w14:textId="682E8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FDEE" w14:textId="0AAD79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6CD3D8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DF1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0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40FB" w14:textId="5CE05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E2B4" w14:textId="61BD1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079B" w14:textId="3563D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094A8" w14:textId="7F05B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302F02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A7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1E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72B7" w14:textId="7FA0B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A695" w14:textId="5265F8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5C45" w14:textId="7FA3E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C179" w14:textId="4DF3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2350E4" w14:paraId="4A98AC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C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0D8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9C60" w14:textId="16122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F97F" w14:textId="0D7709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692F" w14:textId="63BE7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0738" w14:textId="63879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2350E4" w14:paraId="5A7B1FD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833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F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E4374" w14:textId="61B64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9202" w14:textId="5A41E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1A89" w14:textId="1C6DF9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E25E" w14:textId="4A22E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2350E4" w14:paraId="5E05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25A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5D5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FAA5" w14:textId="1F52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3934" w14:textId="2C1BE7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2848" w14:textId="55010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18F4" w14:textId="36CB1F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2350E4" w14:paraId="078D10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CD9B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4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3118" w14:textId="75BF3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45CB5" w14:textId="0354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5051" w14:textId="05EA26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EE9F" w14:textId="4C7BE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2350E4" w14:paraId="7196C8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14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F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65BA" w14:textId="1EB28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767A" w14:textId="14F1F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DAFF" w14:textId="13DB7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36B7" w14:textId="035A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2350E4" w14:paraId="5DDF9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EDF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DA8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955E" w14:textId="4B9274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0FA3" w14:textId="076A1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CDEA" w14:textId="43A9AC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3A7E" w14:textId="0FD9AD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2350E4" w14:paraId="1BE807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FD3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5C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CBE2D" w14:textId="4FBAB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7C8B" w14:textId="15CD0A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C32E" w14:textId="14A20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77BB" w14:textId="45043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6C6186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71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9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D4CF4" w14:textId="2DB31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EFC6" w14:textId="36A84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758A" w14:textId="48B3D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1D94" w14:textId="05CCF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367D32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42D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1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2B88" w14:textId="29DA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DEAA" w14:textId="1DFD5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0CEF" w14:textId="0B3D20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D2E3" w14:textId="0646E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2350E4" w14:paraId="2D2446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77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EB0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D196" w14:textId="62536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3FFC" w14:textId="49B644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6DE0" w14:textId="09A387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795" w14:textId="685D9A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2350E4" w14:paraId="5CB59A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893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892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46F7" w14:textId="02A401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7322" w14:textId="2CD254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0AD80" w14:textId="5B41C8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F2A6" w14:textId="6B3BC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2350E4" w14:paraId="6AA0DF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41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AF9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9DF6" w14:textId="64A3C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D617" w14:textId="5E791D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DD2A" w14:textId="73C45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5F8F" w14:textId="57A03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2350E4" w14:paraId="5AE9F5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834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22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0A86" w14:textId="7440C1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4C" w14:textId="09919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7AB9" w14:textId="2F189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E160" w14:textId="23B33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2350E4" w14:paraId="2C23F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6FA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B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E86B" w14:textId="0FEAB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02B3" w14:textId="438E0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5EDA" w14:textId="2F1AF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9228" w14:textId="5101B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AE9BC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283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4189" w14:textId="30FE5F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2366" w14:textId="3B9A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ED8FE" w14:textId="72993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796B" w14:textId="4837CB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2350E4" w14:paraId="73277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62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2110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5789" w14:textId="23F06D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0C7F" w14:textId="765ED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622ED" w14:textId="0FD2E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6C02E" w14:textId="6C038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BD7F3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8A8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C9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7418" w14:textId="1F46EE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FA7CB" w14:textId="66345D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4DFE1" w14:textId="0B09D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D7900" w14:textId="5BE4A9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4AB540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41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337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96384" w14:textId="373C6A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A4DB" w14:textId="21161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4099" w14:textId="24DDF8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FBA8" w14:textId="40557A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2350E4" w14:paraId="5B0235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2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70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426D3" w14:textId="043C5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6BE2" w14:textId="41273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810F" w14:textId="35892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12FD" w14:textId="6A4CB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2350E4" w14:paraId="6B8ABC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FB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D8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5D83" w14:textId="0688E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B488C" w14:textId="7C78F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1A86" w14:textId="37F08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3D3B" w14:textId="506D1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2350E4" w14:paraId="50F7AE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DCA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EF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3BC9" w14:textId="6CCC3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7B58" w14:textId="591DC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92F9" w14:textId="17D83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1030" w14:textId="46B07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2350E4" w14:paraId="2B37E6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D1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D9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4323" w14:textId="296DE3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7CBE" w14:textId="06B8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85592" w14:textId="7BD00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7A5FE" w14:textId="42A3C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94FD3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3E4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C5A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3AB34" w14:textId="268BE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C8AD" w14:textId="173F1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612" w14:textId="08CDD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67C" w14:textId="50D071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2350E4" w14:paraId="14B7A65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6DD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24BCF3" w14:textId="242CC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30,91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719FB4" w14:textId="2CB89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0885AC" w14:textId="3A624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FCE3B0" w14:textId="7FFCB5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748,223.14 </w:t>
            </w:r>
          </w:p>
        </w:tc>
      </w:tr>
      <w:tr w:rsidR="002350E4" w14:paraId="3D8F12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05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EC5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9B4D" w14:textId="187D3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C1DE" w14:textId="467485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6D3D" w14:textId="4350DB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A64A" w14:textId="0DACA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2350E4" w14:paraId="393BDA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D7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1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34F9" w14:textId="1388BF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10EB" w14:textId="156D7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5E6C1" w14:textId="7892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5CB7" w14:textId="088C1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2350E4" w14:paraId="3A853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E0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F0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ADCF7" w14:textId="703E15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BC227" w14:textId="1854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2484" w14:textId="630B1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A755" w14:textId="3F441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2350E4" w14:paraId="23B322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A53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E9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40837" w14:textId="66BC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E4FF" w14:textId="6F74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DB42" w14:textId="4156C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5DE7" w14:textId="3EE8F3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2350E4" w14:paraId="1F97F5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079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071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EC75" w14:textId="59F7B6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2529" w14:textId="78E4C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7BE0" w14:textId="216CDF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4FC17" w14:textId="69EA9F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32FAE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775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C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8A444" w14:textId="4F64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8D88" w14:textId="230E3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8986" w14:textId="1D6248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C1E8" w14:textId="0F6CF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2350E4" w14:paraId="44841C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1C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C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6E821" w14:textId="2EA3A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012B" w14:textId="092C4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BDE4" w14:textId="74DD67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A3A1" w14:textId="0878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2350E4" w14:paraId="67ACFC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7B9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F3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28DB" w14:textId="2707E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4ADA" w14:textId="48BB9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5940" w14:textId="28187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ADBD" w14:textId="7680B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2350E4" w14:paraId="714AAF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EA1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540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DDA0" w14:textId="5A883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2B94" w14:textId="7FFCE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8855" w14:textId="6DAFE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0E3B" w14:textId="0F931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2350E4" w14:paraId="15894F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AC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2A3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D071" w14:textId="3DEF63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8181" w14:textId="19D0F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EE7B" w14:textId="6172A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BC80" w14:textId="41BB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</w:tr>
      <w:tr w:rsidR="002350E4" w14:paraId="020E6A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E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42E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0D22" w14:textId="4380C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B096" w14:textId="14BD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3F2A" w14:textId="0CD528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EB7A" w14:textId="3134BD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2350E4" w14:paraId="1A332B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B5B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93E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4B23B" w14:textId="3BBDE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6520E" w14:textId="0344F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CE01" w14:textId="22B8A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0448" w14:textId="7BF76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2350E4" w14:paraId="2AB5C2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42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48B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1F7D" w14:textId="1E51B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9DD59" w14:textId="722248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5821" w14:textId="4EDA6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B7AF" w14:textId="37269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2350E4" w14:paraId="71C1B1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8D0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1ED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30FF" w14:textId="1AD84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9981" w14:textId="297A0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1AECD" w14:textId="7742DD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BA625" w14:textId="59BE8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2350E4" w14:paraId="41442D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45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7C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479F" w14:textId="65AEEB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E63A0" w14:textId="0EA6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0A1D5" w14:textId="3D57EE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1E68" w14:textId="1BB81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2350E4" w14:paraId="6D3545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F2B1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58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C430" w14:textId="4B38C0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3550" w14:textId="2892C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09AA" w14:textId="11CD37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A329" w14:textId="18A2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2350E4" w14:paraId="6813E7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5A4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ACB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5B66" w14:textId="3C05F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2A8E" w14:textId="3677C5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480B" w14:textId="0D178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7D8A" w14:textId="14683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2350E4" w14:paraId="52699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D29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D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F68C" w14:textId="3F88C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2A61" w14:textId="1A71A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C886" w14:textId="73CCFF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64C4" w14:textId="2BD7E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2350E4" w14:paraId="26319C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44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0D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1744" w14:textId="7B74C6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7041" w14:textId="200A59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64AD" w14:textId="6D1A2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0C60" w14:textId="7AB0E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2350E4" w14:paraId="079299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66FF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16A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838E8" w14:textId="0BB041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FED1" w14:textId="0F676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45EE" w14:textId="74924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A987" w14:textId="758104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2350E4" w14:paraId="6F8094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32D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2E9D" w14:textId="199B3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CC0D48" w14:textId="250DF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6719A" w14:textId="2241F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E0F0BF" w14:textId="2B15BA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2350E4" w14:paraId="68C90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6C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82E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A1039" w14:textId="433F9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2184" w14:textId="166EC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9161" w14:textId="3617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51A92" w14:textId="711E81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2350E4" w14:paraId="49C940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AD9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E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442AF" w14:textId="14410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1E6C" w14:textId="20302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EFF9" w14:textId="22C7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FC06" w14:textId="1EC46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2350E4" w14:paraId="1C41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81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3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66078" w14:textId="0B842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2F4" w14:textId="320648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CC21D" w14:textId="20F9B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CCD1" w14:textId="6F318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442D9B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EDE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A41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EFDA" w14:textId="130E36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345D" w14:textId="517037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E080" w14:textId="2D71FE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6D23" w14:textId="0D9D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2B9911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02D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24A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85656" w14:textId="5086C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2B90" w14:textId="4906B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F2C7" w14:textId="33C0B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905D" w14:textId="51912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2350E4" w14:paraId="3428C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AD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69A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C70C" w14:textId="20DC2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CAB0" w14:textId="7602A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85AC" w14:textId="739A8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F91E" w14:textId="25696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2350E4" w14:paraId="7B2BEC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52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5F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36D7" w14:textId="01FB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811E" w14:textId="47BFE7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196A" w14:textId="619E1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D638" w14:textId="4DDE5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2350E4" w14:paraId="2ECD6E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083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737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615" w14:textId="211C2A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F13F" w14:textId="448A8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0F433" w14:textId="4DB2C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1B19" w14:textId="428FF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3B83F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CF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F3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794A7" w14:textId="098E72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E7441" w14:textId="178C1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B42F" w14:textId="6959B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4F5B" w14:textId="3F4F0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2350E4" w14:paraId="5FA04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B21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6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5579" w14:textId="3681B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C797" w14:textId="054E65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DD461" w14:textId="35528B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75FC" w14:textId="42AE34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2350E4" w14:paraId="655773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E4F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0B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A8CDD" w14:textId="1506E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C3A4" w14:textId="51FBE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3DC1" w14:textId="792E5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BA0E" w14:textId="4A9CC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2350E4" w14:paraId="5C7E2E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B47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57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9D63" w14:textId="04F1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D8F2" w14:textId="25111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FB107" w14:textId="732D7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2FB7" w14:textId="17EFD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2350E4" w14:paraId="102A5A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A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7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76B2" w14:textId="22CB6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9043" w14:textId="6A6F04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2F16" w14:textId="04DEE6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232E" w14:textId="1B6E64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2350E4" w14:paraId="51ACEA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E2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4C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BE40" w14:textId="7289E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A72AA" w14:textId="4D928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DE6A8" w14:textId="71D1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A176" w14:textId="2CDD4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2350E4" w14:paraId="1C885A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90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DFE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E7C0" w14:textId="0528B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73BD" w14:textId="20C59A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DBF8" w14:textId="10E76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AFC8" w14:textId="3BB97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2350E4" w14:paraId="26216C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9D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07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51E2" w14:textId="464DEE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1F3E" w14:textId="2D25F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8D0C" w14:textId="1EECF2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B0B67" w14:textId="75FD2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2350E4" w14:paraId="769A09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E5E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52222" w14:textId="6F464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598" w14:textId="0C7D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39C9" w14:textId="152F94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8505" w14:textId="694208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2350E4" w14:paraId="1E518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B0C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2A2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8CF7" w14:textId="5AE12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EC3C3" w14:textId="177504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D620" w14:textId="1E99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4BA4" w14:textId="7788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2350E4" w14:paraId="13CA4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F7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484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DC82" w14:textId="36D48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51ED" w14:textId="5E8274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BDC0" w14:textId="4243F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419E" w14:textId="5F78B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2350E4" w14:paraId="03541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18E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B5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7F8D" w14:textId="2B96E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0EB3" w14:textId="3270A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D7FF" w14:textId="2B1CC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2BDA" w14:textId="61E988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2350E4" w14:paraId="45171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D3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2F26" w14:textId="5FB79D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93DC" w14:textId="32370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043D" w14:textId="4D85E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5D2C" w14:textId="39E36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7544EA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511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45D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801F" w14:textId="7590F2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D705" w14:textId="2578D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7F4E" w14:textId="0F809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BEC8" w14:textId="2C7F2B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01EC2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F2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5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C8FC" w14:textId="2A57A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58B7" w14:textId="27417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5745" w14:textId="7D62F6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D665" w14:textId="5ABDC6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FD16D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5D6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E6C4" w14:textId="7C1A7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B1B0" w14:textId="22014B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787" w14:textId="60C52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10AC" w14:textId="1D552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2350E4" w14:paraId="45964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77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5D1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7C4D" w14:textId="1E1765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6339" w14:textId="38E3FC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65F6" w14:textId="26AD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698D" w14:textId="0B8F1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B462E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F1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D50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D99D" w14:textId="3D4D18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0E63" w14:textId="508A2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C833" w14:textId="64194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3D5E" w14:textId="3E42B8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2350E4" w14:paraId="663F89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40F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7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239D" w14:textId="4F9C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E82" w14:textId="55B97D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6E37" w14:textId="464C4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F76B" w14:textId="130B9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2350E4" w14:paraId="4B6A3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C3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E4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89D1" w14:textId="31869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D364" w14:textId="4DE0A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89392" w14:textId="01D6AA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59F" w14:textId="1446A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2350E4" w14:paraId="3DA21D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F2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5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8ED6" w14:textId="4295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9FB3" w14:textId="44F42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8ECF" w14:textId="511E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93E9" w14:textId="7E064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2350E4" w14:paraId="76DA84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03E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168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7DE3" w14:textId="406E7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54B6" w14:textId="3B2C7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CD5DB" w14:textId="48DC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299F" w14:textId="2C77BD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7962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4C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0C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E216" w14:textId="462E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1C51" w14:textId="15AC7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1D59" w14:textId="26C24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DBF0" w14:textId="3A14BC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2350E4" w14:paraId="6F3B88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D39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60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DB0A" w14:textId="3A1A5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CEB3" w14:textId="384D44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681E" w14:textId="261B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1E7E" w14:textId="56DFC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2350E4" w14:paraId="36D82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6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21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B6CD" w14:textId="2CBD87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A2AD" w14:textId="1C314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9645" w14:textId="47703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C397" w14:textId="456854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0A5E5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032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C7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F425" w14:textId="4145E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3B55" w14:textId="2ECAC6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0A84" w14:textId="7FFADE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2D3D" w14:textId="2DCCA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2350E4" w14:paraId="52137D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25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5D9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1A5D" w14:textId="10B4F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2119" w14:textId="36F2D6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A894" w14:textId="056C0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1034" w14:textId="707AF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2350E4" w14:paraId="6DC00B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8B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8E2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F7FA" w14:textId="772D9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F329" w14:textId="5ECF2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62E5B" w14:textId="78E92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3751" w14:textId="3EFC9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05F4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B9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66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0952" w14:textId="774F2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475C" w14:textId="23F67B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7394" w14:textId="57636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E8D5" w14:textId="5855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2350E4" w14:paraId="517DA9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F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E03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CB63" w14:textId="625A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87C1" w14:textId="06DDA0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DB71" w14:textId="4F3E45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6034" w14:textId="42570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2350E4" w14:paraId="1088CE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CC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B9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97B0" w14:textId="24AF3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15E7" w14:textId="4D2B6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70607" w14:textId="72D21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FC7C" w14:textId="2E383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2350E4" w14:paraId="397CA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F4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4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0211" w14:textId="633CE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4C72" w14:textId="7260D3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9E6F" w14:textId="7D1833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ED41" w14:textId="26641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2350E4" w14:paraId="1DF5CF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739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3E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EABE1" w14:textId="5267D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49349" w14:textId="64216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0200" w14:textId="34D0A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B9D3" w14:textId="74196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2350E4" w14:paraId="1CA50A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0D2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7A1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214C2" w14:textId="23500C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F74B" w14:textId="7C344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784" w14:textId="222A0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82AD" w14:textId="13A19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2350E4" w14:paraId="7B879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200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48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5A9D" w14:textId="08A25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2F92" w14:textId="6D88C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4DB84" w14:textId="4526E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2ADF" w14:textId="2D606C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04C24D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10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0F07B2" w14:textId="49E96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A71B04" w14:textId="0412C6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4631C" w14:textId="7BA0F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1B1046" w14:textId="4421D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</w:tr>
      <w:tr w:rsidR="002350E4" w14:paraId="736BE90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5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4B168D" w14:textId="32A76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ACE175" w14:textId="3B20D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2353A" w14:textId="27250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09EE1" w14:textId="74CA9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2350E4" w14:paraId="2D9787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1F5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EA27" w14:textId="0CEF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C4F0" w14:textId="4D787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253E" w14:textId="07159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B79A" w14:textId="7FDEE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2350E4" w14:paraId="024225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084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4DA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08C24" w14:textId="4FFA5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D488D" w14:textId="03CB0E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0C48" w14:textId="70EF8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5CD" w14:textId="49CD6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2350E4" w14:paraId="1B10C3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E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E7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66EAB" w14:textId="70218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6CE4" w14:textId="78CD6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2758" w14:textId="01134A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81D82" w14:textId="38480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2350E4" w14:paraId="70DD28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32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F9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4D33" w14:textId="1E8C8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62D6" w14:textId="65827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C8642" w14:textId="0AC5D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55A4" w14:textId="02E87C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2350E4" w14:paraId="2D0EBAE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61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3E2BE" w14:textId="4FC0A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E460D" w14:textId="2EBA25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F22EF2" w14:textId="30F42C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FFEC08" w14:textId="7BBB9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2350E4" w14:paraId="5797AF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50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3A8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69D2" w14:textId="52821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F6871" w14:textId="047292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69803" w14:textId="7AA8C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605E" w14:textId="5E8B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2350E4" w14:paraId="44512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AC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E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0AEF" w14:textId="1068FE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4300" w14:textId="780F1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B181C" w14:textId="38C4D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E475" w14:textId="53F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5D5D18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C4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0F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D0FF" w14:textId="5F316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AA24" w14:textId="149C3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F0950" w14:textId="011AC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FA8F" w14:textId="149A7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2350E4" w14:paraId="092FC4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EE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0D4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A815" w14:textId="21A1FF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207E" w14:textId="356779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6D12" w14:textId="361D1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2993" w14:textId="2DB0B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2350E4" w14:paraId="3DBF6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AC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E4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F68D" w14:textId="7F6163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6E92" w14:textId="29EB5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C875D" w14:textId="7C9CC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2010F" w14:textId="2F5F4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7619A2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9E7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92A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2736" w14:textId="505DA7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2885" w14:textId="7C7BE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515A" w14:textId="510C7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DE23" w14:textId="11DE3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2350E4" w14:paraId="57F3FF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D0F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D4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B88A" w14:textId="02FCA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5EA0" w14:textId="743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E774" w14:textId="214D2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4A58" w14:textId="05022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2350E4" w14:paraId="164CFB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B3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5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088F" w14:textId="0AEA0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5BB2" w14:textId="07377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9E58" w14:textId="7FEA33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7846" w14:textId="2C7B9B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2350E4" w14:paraId="0567EC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FE7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89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F063" w14:textId="01E85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0411" w14:textId="0A23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F4E9" w14:textId="770DFB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8EDA" w14:textId="3E47E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28D886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8EA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8D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3CDB" w14:textId="13CF81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8FE7" w14:textId="745E1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4B96" w14:textId="5AFDC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9BF2" w14:textId="72A15B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2350E4" w14:paraId="35051F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38D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96B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F36B" w14:textId="4E382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2524" w14:textId="247B6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A4AD" w14:textId="6CBE65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6F70" w14:textId="264A71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2350E4" w14:paraId="773AB3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44D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29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39B7D" w14:textId="233C2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DF3B" w14:textId="0A331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A596" w14:textId="7FBF4D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4C72" w14:textId="401EE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2350E4" w14:paraId="126A20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C09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DA1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51E9" w14:textId="36A78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B1EE6" w14:textId="7C31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D53CA" w14:textId="71A0F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E80" w14:textId="6203A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482E89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A9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60E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75FE" w14:textId="37DB2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E58D5" w14:textId="0220CE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A8C3" w14:textId="1BEFA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253" w14:textId="09D79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2350E4" w14:paraId="3E8938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06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0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3898" w14:textId="57610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F012" w14:textId="7FAF61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95A3" w14:textId="568A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89C5" w14:textId="6DD3D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2350E4" w14:paraId="08E4F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B8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F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782E" w14:textId="0EC6F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2DDD" w14:textId="4305A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571F" w14:textId="55617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FF3" w14:textId="0F123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2350E4" w14:paraId="4F67D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E1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B7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7825" w14:textId="26202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00B9" w14:textId="214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4BEE2" w14:textId="01DFE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9961" w14:textId="454AA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2350E4" w14:paraId="0F438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CC1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656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CB61" w14:textId="60376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3EC6" w14:textId="27C047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1968" w14:textId="20494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27EB4" w14:textId="5973EC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2350E4" w14:paraId="15A26A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E63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4A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175B" w14:textId="2DD86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DA99" w14:textId="1F24E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DF92" w14:textId="4C886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C286" w14:textId="3C57F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228BAE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64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25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40344" w14:textId="77272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E2E82" w14:textId="4CFCF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ECCC" w14:textId="4F6AE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119" w14:textId="1E095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02412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29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84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2198A" w14:textId="790AE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AE81" w14:textId="15D850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6FDE" w14:textId="3D8CE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6BCC" w14:textId="59466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2350E4" w14:paraId="43E7A9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B81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D4B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67B5" w14:textId="14F57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6D22" w14:textId="05B42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9E25" w14:textId="0FCFB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E7C0" w14:textId="5BE04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2350E4" w14:paraId="4EC0E5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5E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9C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6CB" w14:textId="0F054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7EAE" w14:textId="433265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B73E" w14:textId="6F0AC3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C428" w14:textId="0116E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2350E4" w14:paraId="25018E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2DF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A7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58735" w14:textId="4BBD1A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CBE8" w14:textId="496D6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39FA" w14:textId="59E60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C96" w14:textId="31C1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2350E4" w14:paraId="0BBCB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4561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3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5B95" w14:textId="56225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F47D6" w14:textId="2996E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39503" w14:textId="4EF2F0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7DBE" w14:textId="107AD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19928A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C31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D2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D150" w14:textId="296B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C566" w14:textId="01C30B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5C401" w14:textId="6CECA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2E36" w14:textId="2FB82B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2350E4" w14:paraId="794321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7D6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D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98BA3" w14:textId="76554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E90A1" w14:textId="4B0CA4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4F9" w14:textId="0F5A8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8ED3" w14:textId="2E674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2350E4" w14:paraId="77ECD9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CC8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36E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B7A3" w14:textId="1D18A1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C68E" w14:textId="0CA6B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DCFF" w14:textId="2AA59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1150" w14:textId="18DDB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51841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0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28E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52E0" w14:textId="29CB8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0C02" w14:textId="060B2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6EC7" w14:textId="2FC159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8C82" w14:textId="164EAB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2350E4" w14:paraId="50BA12A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6E7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ADE10" w14:textId="1C1AD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5C330" w14:textId="7EE2F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9DC4D4" w14:textId="5CA74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94E24B" w14:textId="17C200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</w:tr>
      <w:tr w:rsidR="002350E4" w14:paraId="747FBF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D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65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2EB5" w14:textId="19465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0ABD9" w14:textId="3F8BAF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725B" w14:textId="2A40A6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F4B0" w14:textId="38CC71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2350E4" w14:paraId="2AB3D2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2A1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F7D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364F" w14:textId="41C19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C61DE" w14:textId="2E80A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7484" w14:textId="11BF1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B0E4" w14:textId="46A1E5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2350E4" w14:paraId="67C7FF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50C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47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BE7B" w14:textId="2D268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3B0C" w14:textId="6E2E7E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DDFA" w14:textId="457B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683" w14:textId="729A2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3587F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198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1B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6B52" w14:textId="27407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823" w14:textId="254162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A70C" w14:textId="0E53A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30E7" w14:textId="3E23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</w:tr>
      <w:tr w:rsidR="002350E4" w14:paraId="2C5CB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A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82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F030" w14:textId="74F91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B40BF" w14:textId="2F211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BB05" w14:textId="51D27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B4A4" w14:textId="0C29EE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2350E4" w14:paraId="0AEF92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E1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DEF" w14:textId="275885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D139" w14:textId="58D5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6B06" w14:textId="29B7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8D90" w14:textId="6F5D5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2350E4" w14:paraId="2FE6E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B84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23F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1FCD" w14:textId="26FBE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F370" w14:textId="72F2B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BBC0" w14:textId="300FB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60BD" w14:textId="0117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2350E4" w14:paraId="5CE267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F21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4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D087" w14:textId="2746EB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D1D7" w14:textId="7E547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FF640" w14:textId="4D758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EA97" w14:textId="6A4A0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2350E4" w14:paraId="257DEA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1A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0D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0261" w14:textId="4424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0A91" w14:textId="5C3809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59E1" w14:textId="5534F1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FAA8" w14:textId="3C7E9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2350E4" w14:paraId="7D5250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4B5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E52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906B" w14:textId="25284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26F3" w14:textId="30569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F618" w14:textId="002B1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CCAF0" w14:textId="15955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2350E4" w14:paraId="7D8B4F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05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F83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11E3" w14:textId="55129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2395" w14:textId="1F75A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D72E" w14:textId="597CA3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E790" w14:textId="67DFB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2350E4" w14:paraId="07AA6A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CF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39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F7D0" w14:textId="3A115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C80B" w14:textId="5B4F56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33E6" w14:textId="2F059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D997" w14:textId="4EFCDD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2350E4" w14:paraId="7825B9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CA3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C20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E5D8" w14:textId="4ECE7C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457F" w14:textId="5B40E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DCB31" w14:textId="6D1EB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EE2B" w14:textId="4C281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2350E4" w14:paraId="683EDC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EB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FB8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FD69" w14:textId="0D51E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8CEC" w14:textId="3300C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032A" w14:textId="0D1FA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3C66" w14:textId="268C9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2350E4" w14:paraId="4CA0131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3D9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B30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FCB95" w14:textId="1ADFA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FFC6" w14:textId="56819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E3775" w14:textId="066B1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45E4" w14:textId="3EC6F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2350E4" w14:paraId="4A2CC2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57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BE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990B" w14:textId="20E7D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31C2" w14:textId="71E3A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B57E" w14:textId="28B97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90B1" w14:textId="5259E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2350E4" w14:paraId="23982C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D27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4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ACC4" w14:textId="4532F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A947" w14:textId="13BA3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ECF9" w14:textId="76753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E0AD" w14:textId="6E2820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2350E4" w14:paraId="62806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274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9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CE13" w14:textId="226E1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5F62" w14:textId="10276A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EFA15" w14:textId="16523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DC69" w14:textId="33901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599A3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B00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DC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39D5" w14:textId="21C87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5294" w14:textId="2E35A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EC6E" w14:textId="53125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0AAE" w14:textId="3B49F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2350E4" w14:paraId="2ED5A7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94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F9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6603" w14:textId="2EF16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27AE" w14:textId="027F33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0697" w14:textId="28D01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BA88" w14:textId="361E4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2350E4" w14:paraId="6683B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DC9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12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EDFD6" w14:textId="5FA18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0D88" w14:textId="0F27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C663" w14:textId="454E3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B5B4" w14:textId="49DD4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2350E4" w14:paraId="28144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3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6EE2" w14:textId="4E8EAC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B2D0" w14:textId="0CD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9FD0" w14:textId="5B413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EEFE" w14:textId="3A6DD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2350E4" w14:paraId="6FF359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6B6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3F3A" w14:textId="11DE00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67EB" w14:textId="3763A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5FA9" w14:textId="6BBE9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C690" w14:textId="04C251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24446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5B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C53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57D8" w14:textId="3016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E60B" w14:textId="022042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FEF0A" w14:textId="63994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3192" w14:textId="2D190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2350E4" w14:paraId="0189B2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E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8192" w14:textId="66D2D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C2A9" w14:textId="6D017B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BAB8" w14:textId="0046C7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D8D8" w14:textId="455C6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2350E4" w14:paraId="428EA0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D4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BB6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D6BA" w14:textId="62390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F816A" w14:textId="7B4D9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8796" w14:textId="2E868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27BA7" w14:textId="2D2A1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13326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82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EC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57B9" w14:textId="27014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2D13" w14:textId="7EA34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F5B6" w14:textId="339592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2FB8" w14:textId="40BAB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2350E4" w14:paraId="5F830C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0CA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0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569" w14:textId="540129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4E064" w14:textId="43B91A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E9A" w14:textId="2586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8E5C" w14:textId="3F531D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2350E4" w14:paraId="18BCF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3D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7DC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4943" w14:textId="4CEC7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72EC" w14:textId="5A7E03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48A92" w14:textId="2DD00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DDC8" w14:textId="21A6C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2350E4" w14:paraId="3B579B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0D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1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41D1" w14:textId="60926F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D042" w14:textId="0F731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4BF0" w14:textId="3CFC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3FD4" w14:textId="26C74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2350E4" w14:paraId="2CE020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013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4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430A" w14:textId="5B4BB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78529" w14:textId="23ACFC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C6E61" w14:textId="7F888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C13" w14:textId="5CEB04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97691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CD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E21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BAC9" w14:textId="483CD7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90C8" w14:textId="3A4676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0161" w14:textId="07D921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ACFA" w14:textId="0C0F28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2350E4" w14:paraId="01F7C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8A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6CF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1C3B" w14:textId="626867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CED0" w14:textId="3AFD7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D10F" w14:textId="58179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21F1" w14:textId="43970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2350E4" w14:paraId="062A35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3C0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1DC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F094" w14:textId="5C4364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453C8" w14:textId="6F545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ED65A" w14:textId="5B3EA1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22B77" w14:textId="0CAEEE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2350E4" w14:paraId="1FB8F4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163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88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BA076" w14:textId="289F5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8D35" w14:textId="7615E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08E3" w14:textId="1BB5A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ED61D" w14:textId="6D45D5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DF60C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DC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0F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B9A4" w14:textId="360B6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A737" w14:textId="3C243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AC44" w14:textId="67CE81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8AE3" w14:textId="32C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2350E4" w14:paraId="0F50B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CC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A0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DE94" w14:textId="35F74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C042" w14:textId="7FA92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A4C7" w14:textId="4A7EA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959" w14:textId="24136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DC89C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E2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9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D2D7" w14:textId="71A3A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71FA" w14:textId="78829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3EA4" w14:textId="69993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E39C" w14:textId="76CE5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2350E4" w14:paraId="6C9852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563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87A0E" w14:textId="777CE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7F52F0" w14:textId="100C7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9D9195" w14:textId="04A0F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E6FD83" w14:textId="7B7DA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2350E4" w14:paraId="244A11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441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B0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7004" w14:textId="2E32D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1C40" w14:textId="546B5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69214" w14:textId="7B85A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C00A" w14:textId="7CEDBF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2350E4" w14:paraId="2D754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B37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DC0E" w14:textId="75979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B8C9" w14:textId="616EC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DD98" w14:textId="1A251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039C" w14:textId="461C4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2350E4" w14:paraId="78A4B8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72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A5B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4EC5" w14:textId="15009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C7FE" w14:textId="1F281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0862" w14:textId="6CE38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8586A" w14:textId="07434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2350E4" w14:paraId="1A063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E41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A17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4593" w14:textId="3E379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515C1" w14:textId="62E34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088F8" w14:textId="13707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75AC" w14:textId="47915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2350E4" w14:paraId="339DA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964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53386" w14:textId="763D5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64411" w14:textId="482037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E1658" w14:textId="176C0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7C0376" w14:textId="0B427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2350E4" w14:paraId="67D995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83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E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2C4B" w14:textId="067244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0B24" w14:textId="62C3F4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525F" w14:textId="6BBD1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EEBC" w14:textId="1B21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2350E4" w14:paraId="0481A6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A90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D4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08CD" w14:textId="320A7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8EC5" w14:textId="014D7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DD6D" w14:textId="5F484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91D6" w14:textId="74740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2350E4" w14:paraId="65EC60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E05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2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4E1E" w14:textId="3E3A4F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9E41" w14:textId="163AE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F6C8" w14:textId="2ACF1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4853" w14:textId="19C67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2350E4" w14:paraId="10F09A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EC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06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86B8" w14:textId="0F62E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83AE8" w14:textId="0F11F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85B7" w14:textId="5C576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7022" w14:textId="455C94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2350E4" w14:paraId="63462D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49C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3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D2215" w14:textId="57C14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1429D" w14:textId="62C82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569B6" w14:textId="2FD570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53B72" w14:textId="2A1FA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2350E4" w14:paraId="68DFA74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3D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A32A2" w14:textId="08EF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555DC" w14:textId="40915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B86B5" w14:textId="00C067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DB808D" w14:textId="1830F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</w:tr>
      <w:tr w:rsidR="002350E4" w14:paraId="1AF6D45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0E5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1C93E1" w14:textId="117A8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2179A" w14:textId="19475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021F8" w14:textId="2C8B37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41BAF" w14:textId="5DF0D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2350E4" w14:paraId="4F8C78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C6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D0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918C" w14:textId="36D5D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A3DE" w14:textId="40A63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46BA" w14:textId="6B5ED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2790" w14:textId="49FE94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2350E4" w14:paraId="0A98F1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9D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A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B6929" w14:textId="1D339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E1306" w14:textId="084AE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B1CF" w14:textId="6BAC03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29DE" w14:textId="43E5D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2350E4" w14:paraId="1300DE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83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D1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32A" w14:textId="5A471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7DF9" w14:textId="34E75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5B0BF" w14:textId="617AF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4975" w14:textId="352AF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263D47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9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C3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D899" w14:textId="0F6FC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275E" w14:textId="6F926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2D6C" w14:textId="49EC0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4DC4" w14:textId="69672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198937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7C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1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30836" w14:textId="5B6B0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E0F3" w14:textId="1930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A23D" w14:textId="4EB7F9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07CD" w14:textId="4A587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2D6AFC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EA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BE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5B452" w14:textId="260077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82AE" w14:textId="0FCA8D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945B2" w14:textId="2D8477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9A80" w14:textId="63BB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2350E4" w14:paraId="1C1EC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049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81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8CC7" w14:textId="3CF3F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A67B1" w14:textId="2F470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A05" w14:textId="3A79C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6EE9" w14:textId="3917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1EDBC2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6D9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9C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F0B1" w14:textId="0BFF1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5A7D" w14:textId="1EF42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635A" w14:textId="70D51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31CF" w14:textId="60622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55EC83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986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8DC41" w14:textId="175D5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6742B" w14:textId="3F208D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36532" w14:textId="2C1F08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0E0542" w14:textId="4B7F0C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2350E4" w14:paraId="0EED12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AD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8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FF36" w14:textId="7B3AC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B559" w14:textId="4DB74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0566" w14:textId="19D920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13BC" w14:textId="7295FA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2350E4" w14:paraId="1EFE9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AE8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ED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E855E" w14:textId="7DD4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4F73" w14:textId="22F22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C29F" w14:textId="3B964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316A" w14:textId="1B921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2350E4" w14:paraId="3EF333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8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5C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CEC4" w14:textId="1089F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F352" w14:textId="45A88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65A85" w14:textId="06ACC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FF8" w14:textId="4B086C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2350E4" w14:paraId="330F17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B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42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6B72B" w14:textId="14B456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E0C4" w14:textId="259B1B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614B" w14:textId="22410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6CE3" w14:textId="2D306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2350E4" w14:paraId="7199BD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279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9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E633" w14:textId="35D2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2625" w14:textId="6278C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91754" w14:textId="0B684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F312" w14:textId="247692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2350E4" w14:paraId="55878F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67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2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49B1" w14:textId="123C4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EEE1" w14:textId="4625A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16F0" w14:textId="719978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CFEC" w14:textId="09C8C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2350E4" w14:paraId="15E825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3B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40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A109F" w14:textId="3334C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C85C5" w14:textId="6F7D7F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A085" w14:textId="49C2C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DF" w14:textId="04F2D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2350E4" w14:paraId="4C422C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B8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FD1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3D1E" w14:textId="0B35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A1A7" w14:textId="3BEF5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8A50" w14:textId="74072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08A3" w14:textId="61E92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2350E4" w14:paraId="09BEB7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F62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A5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1FC8" w14:textId="57049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E936" w14:textId="1A442C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A73E" w14:textId="438D9A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B35" w14:textId="780E53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2350E4" w14:paraId="485005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8C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A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B671" w14:textId="5AD7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CCC23" w14:textId="466E1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058AC" w14:textId="25964D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7EED" w14:textId="6A34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2350E4" w14:paraId="76DD4B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34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D8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DD60" w14:textId="6CB80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548F" w14:textId="482B9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FE3FD" w14:textId="6BAD6F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4C49" w14:textId="29D44C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2350E4" w14:paraId="3674A7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938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B0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41AA" w14:textId="0002E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EAE7" w14:textId="0457C0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87915" w14:textId="4A506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A51" w14:textId="1A173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2350E4" w14:paraId="0B98F34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E5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531C2" w14:textId="4CEC9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2CB73" w14:textId="32B26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3CACD" w14:textId="6BFCB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7F403" w14:textId="1CA445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2350E4" w14:paraId="2BBB53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5B8C8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E240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B9689" w14:textId="0F70A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D771" w14:textId="4F8DE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E370" w14:textId="6E9B1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3447" w14:textId="109FCE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2350E4" w14:paraId="66ED30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ED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0B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CDA5" w14:textId="4771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0896" w14:textId="3659D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B2D92" w14:textId="537D3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1408" w14:textId="3102F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757C38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19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107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BF21" w14:textId="696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1E32" w14:textId="7B6C24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2966" w14:textId="17D99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0199" w14:textId="2A660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2350E4" w14:paraId="02844F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9120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4B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EC51" w14:textId="38B11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62A" w14:textId="05EBA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FCF94" w14:textId="5A2871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1DD5" w14:textId="30918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2350E4" w14:paraId="7BF9FB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029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2A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8D8D" w14:textId="45D468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26BA" w14:textId="0255B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7281" w14:textId="3ADBF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9CE6" w14:textId="66404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2350E4" w14:paraId="2A4135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80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46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622F" w14:textId="22000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904C" w14:textId="4D252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8AAD" w14:textId="678A1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EB3B" w14:textId="30D2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2350E4" w14:paraId="4EC870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33F5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ED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B0EF" w14:textId="19766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D82D6" w14:textId="6457A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268F" w14:textId="50313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F51E" w14:textId="5644D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2350E4" w14:paraId="1F1E88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E72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E0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91BB" w14:textId="7F0B13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F85CE" w14:textId="581D3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D05A2" w14:textId="175ED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CA82" w14:textId="2B4D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2350E4" w14:paraId="601D7B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A9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6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CD94B" w14:textId="55F27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E1AB" w14:textId="26BF5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4BA5" w14:textId="6577B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A958" w14:textId="3CC5C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2350E4" w14:paraId="52FA17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F6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59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A0EC" w14:textId="546DC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70E7" w14:textId="15B6F2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0871" w14:textId="293287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8535" w14:textId="71E54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2350E4" w14:paraId="4FB20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39D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29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FCB6" w14:textId="5054E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C9A0" w14:textId="6C902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F477" w14:textId="655E52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13DF1" w14:textId="3AEBC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2350E4" w14:paraId="3F720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6A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9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207D" w14:textId="6E8F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20DF" w14:textId="61E69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CD1A" w14:textId="05421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19DC" w14:textId="32549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2350E4" w14:paraId="18A15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AB3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82A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117C" w14:textId="5B43A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9093" w14:textId="45DCA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918AA" w14:textId="49AC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139D" w14:textId="6DC79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2350E4" w14:paraId="38F5DE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F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6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3FA" w14:textId="1044C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54D8" w14:textId="4AA22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EA23C" w14:textId="318CEA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A162" w14:textId="2258B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2350E4" w14:paraId="3E569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712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C0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88F2" w14:textId="13EA5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AC7E" w14:textId="77A4A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2BEC" w14:textId="592EB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E7E2" w14:textId="6898DC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2350E4" w14:paraId="26DE1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1A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3A3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F7F3" w14:textId="2184C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EE7B" w14:textId="60DCF5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047" w14:textId="4F04E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2DB3" w14:textId="2F536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2350E4" w14:paraId="008E38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EE4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826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AFE3" w14:textId="1508E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67F0" w14:textId="2B36F7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3F2C" w14:textId="20527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64C9" w14:textId="16711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2350E4" w14:paraId="684DBE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508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A7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B12C" w14:textId="15DA2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A760" w14:textId="1473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BECD" w14:textId="64680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AFC4" w14:textId="6BAE8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2350E4" w14:paraId="2DCB6F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8AB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6C4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2A81" w14:textId="0E6BB9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84C8" w14:textId="1E0AE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D87B" w14:textId="34F027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8C5" w14:textId="6E077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2350E4" w14:paraId="273A2F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B93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45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2135" w14:textId="723DF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C684" w14:textId="225936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B51C" w14:textId="4D48DA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B017" w14:textId="26DDC4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2350E4" w14:paraId="3B526C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4116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DA6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26DD" w14:textId="40570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0D2A4" w14:textId="6B0CF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95B3" w14:textId="5D6CA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CFBE" w14:textId="378679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2350E4" w14:paraId="2573FD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6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886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BB2A" w14:textId="327AD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E1C31" w14:textId="1CCA3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46CA" w14:textId="22D8A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75B2" w14:textId="2B62D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2350E4" w14:paraId="74C07F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A1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2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5F84" w14:textId="624A2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DE4" w14:textId="2D8823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4619" w14:textId="3FC06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E0A2" w14:textId="65B0C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2350E4" w14:paraId="66C31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DA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A6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DC38E" w14:textId="275EDF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F414" w14:textId="025A9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86C5" w14:textId="2A38C1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15CC" w14:textId="17F9E7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2350E4" w14:paraId="02897C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2F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3D5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51EF" w14:textId="2E03A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03CF" w14:textId="494E2C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E8B4" w14:textId="38226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0653" w14:textId="46AEA4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2350E4" w14:paraId="2B08C0D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E15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3732E" w14:textId="6063E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6A5EB" w14:textId="17ABD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380C1A" w14:textId="55082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351238" w14:textId="4C8B5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2350E4" w14:paraId="58D1159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D1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E37E" w14:textId="541F6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28A5" w14:textId="0A0AB2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33E8" w14:textId="6E88AD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2FC2" w14:textId="0ABC50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2350E4" w14:paraId="588EBC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1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A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C67" w14:textId="5BA9F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336C" w14:textId="21CB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6E35" w14:textId="5C251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B508" w14:textId="0A50EE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2350E4" w14:paraId="0FF1C6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48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50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28F6" w14:textId="5C766E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2428" w14:textId="4282F6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7F49D" w14:textId="69B86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FBF4" w14:textId="6B574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2350E4" w14:paraId="0F70C3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687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EB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B68D" w14:textId="524545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82EB7" w14:textId="5734F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071C" w14:textId="4A905E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94D7" w14:textId="181AD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2350E4" w14:paraId="10C814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9566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6785" w14:textId="03949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25E" w14:textId="77887A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CF3" w14:textId="1F77A5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3716" w14:textId="062CE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2350E4" w14:paraId="5C383C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F2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2B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7E681" w14:textId="4A296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D714" w14:textId="674ED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E99D" w14:textId="4291B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1396" w14:textId="75F5A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2350E4" w14:paraId="2DDB72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13B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AE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2F2D" w14:textId="7488E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A9920" w14:textId="5FC084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6147" w14:textId="6916D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B5FD" w14:textId="3175A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2350E4" w14:paraId="3B082C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0A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0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B215" w14:textId="10B5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880C9" w14:textId="1ADAC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587D" w14:textId="43313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9977" w14:textId="0118B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2350E4" w14:paraId="44A3EA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20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D0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8118" w14:textId="3E044D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5301" w14:textId="3D26E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72CAC" w14:textId="0A33B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99E1F" w14:textId="72EE6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2350E4" w14:paraId="46F8F7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7E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EA6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68451" w14:textId="3BC13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E7AD" w14:textId="46AB8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9FEE" w14:textId="05684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3D42" w14:textId="21870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2350E4" w14:paraId="021E2A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DF3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5C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3C41E" w14:textId="004A09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77DD3" w14:textId="3DA1CD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FA12" w14:textId="145D83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4619" w14:textId="2F955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2350E4" w14:paraId="71C067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D3F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59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E656" w14:textId="0A1FF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5B6A" w14:textId="39B79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DA1C" w14:textId="4A9603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2D87" w14:textId="337C76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2350E4" w14:paraId="6A35EB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47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DDD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8EEE9" w14:textId="7135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5C20" w14:textId="0B90C9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1EA7" w14:textId="48F66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BD25" w14:textId="40646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2350E4" w14:paraId="1C0017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7AE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28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83B5" w14:textId="528DD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880E" w14:textId="73B1F8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37A1" w14:textId="0A89D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24AF" w14:textId="32ADE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3821EB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7A9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10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65AF" w14:textId="078A3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C803" w14:textId="0A0DF0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E1F9" w14:textId="1ADB2D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FE0DB" w14:textId="380296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4C1A2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B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12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5E03" w14:textId="27F46B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E6C69" w14:textId="17A44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D163" w14:textId="4F667F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8341" w14:textId="23D5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09EB8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4B3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6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540C" w14:textId="2582B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3489F" w14:textId="60417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C3C6" w14:textId="593B4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2565" w14:textId="5DFE6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1D85B7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27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34D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002BC" w14:textId="6A3D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5AFBB" w14:textId="4CB00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4CB6" w14:textId="0E3435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2A94E" w14:textId="4204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2350E4" w14:paraId="030B2D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C02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4C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D9D6" w14:textId="4F93D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CF1E" w14:textId="26D77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8CB6" w14:textId="1B299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01A7" w14:textId="3E1A0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56861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B0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5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9BC4" w14:textId="49135A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7828" w14:textId="41B487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7B15" w14:textId="351F8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CBB0" w14:textId="1517B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2350E4" w14:paraId="3C68D1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7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393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C20BA" w14:textId="04116C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476E" w14:textId="537CC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101DB" w14:textId="638FCB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FF8F" w14:textId="68C5E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60BB30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A3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1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EE6E" w14:textId="767E5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CC79" w14:textId="2D7618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27FC" w14:textId="0A266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A2D9" w14:textId="0661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2350E4" w14:paraId="310C9A0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DBE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D87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40A7" w14:textId="0B7FCC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3C88" w14:textId="246FD7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4FC87" w14:textId="558B39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C00D" w14:textId="1498C0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2350E4" w14:paraId="5E5DBB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AAB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7AE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DEEA" w14:textId="4BD1E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6EAE" w14:textId="4FFFF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AE179" w14:textId="72179E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DE1B" w14:textId="73071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2350E4" w14:paraId="6ADA91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D1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98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F119" w14:textId="0A0BA5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828D8" w14:textId="6FB0F5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3BB5C" w14:textId="55AE1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B0E8" w14:textId="77035B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2350E4" w14:paraId="68175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07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C91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820F" w14:textId="16D6D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49B2" w14:textId="1EB2F7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201C" w14:textId="3F3E3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A21E" w14:textId="05FAAE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76BC8A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B38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9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E572" w14:textId="77A61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E823" w14:textId="3D2E6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3BA6" w14:textId="4021A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E1AF2" w14:textId="37174E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0891E33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EC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A92F0" w14:textId="6960B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53CC6A" w14:textId="427A4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5E66F" w14:textId="7F915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F607B0" w14:textId="64242D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2350E4" w14:paraId="743CAE6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E3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E7BB" w14:textId="6873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BDD0" w14:textId="5A7E46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95F9" w14:textId="615DF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613F" w14:textId="16D07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2350E4" w14:paraId="4D7BA5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AF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BF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4A0" w14:textId="0C2BE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FC831" w14:textId="39BD5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F73C" w14:textId="7BB86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A751" w14:textId="059E38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2350E4" w14:paraId="5E7F45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2F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AE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CC9D" w14:textId="4F7C7A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8C16" w14:textId="3DB5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F4CA" w14:textId="4D5CA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F08E" w14:textId="2EB25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2350E4" w14:paraId="79F7B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29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1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997A" w14:textId="60013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EAB2B" w14:textId="4571AF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8641" w14:textId="3CE48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7290" w14:textId="1C757A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2350E4" w14:paraId="106861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9B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3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72BE" w14:textId="35BF70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9E71" w14:textId="382D5F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E3077" w14:textId="4DFCF1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60FC9" w14:textId="577F6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2350E4" w14:paraId="6A665F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4DA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7FD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84B1F" w14:textId="31C67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9FC2" w14:textId="532789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917F" w14:textId="75FC2F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7B92" w14:textId="19685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2350E4" w14:paraId="7B0EF9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3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3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BA4F" w14:textId="56A63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198E" w14:textId="21C6A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208C" w14:textId="57047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6B09" w14:textId="03286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2350E4" w14:paraId="694E34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1F8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133D" w14:textId="37909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BBF1" w14:textId="5DEBD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C98B" w14:textId="552AF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BC28" w14:textId="3696A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730C92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8C5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6A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775BC" w14:textId="6B64B8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7F91" w14:textId="06CFDF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C873" w14:textId="359CD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B765" w14:textId="0E6DD5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2350E4" w14:paraId="6204A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B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45F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9ACD" w14:textId="19102B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AAD3" w14:textId="731918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4BBA" w14:textId="6A27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E7B4" w14:textId="0B965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2350E4" w14:paraId="050529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0DE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C40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C022" w14:textId="1F47A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C213" w14:textId="62F09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380E" w14:textId="461F3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5352" w14:textId="41918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04A76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D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0E83" w14:textId="0F442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A3F0" w14:textId="01D584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FAB1" w14:textId="2F0322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1D3D" w14:textId="5200C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2350E4" w14:paraId="3A6B3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17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E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0224" w14:textId="4F6FE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E56F" w14:textId="02D193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C2AA" w14:textId="46487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F0D1" w14:textId="2C8A55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2350E4" w14:paraId="77BBB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837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5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6F3E" w14:textId="176297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550C" w14:textId="522544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777B0" w14:textId="7CB53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7BF8" w14:textId="2C78E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2350E4" w14:paraId="5E1F64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6DD9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10F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5987" w14:textId="45C9D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9605" w14:textId="264DB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E89A" w14:textId="79D44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2AEC" w14:textId="3CD477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2350E4" w14:paraId="74E5DE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32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E3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1A5E" w14:textId="7EE476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5687" w14:textId="3BDEB6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2C5F" w14:textId="30BAFC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FC40" w14:textId="2C3C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2350E4" w14:paraId="1AD196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661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27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1210" w14:textId="553479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C4DB" w14:textId="5FFF6A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E59D" w14:textId="79FF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B2FF" w14:textId="276481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2350E4" w14:paraId="184AC9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929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F8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AFF3" w14:textId="503BBD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BD45" w14:textId="10572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1B830" w14:textId="18FFE1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526" w14:textId="514073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2350E4" w14:paraId="6A120D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6C1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8F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74E4" w14:textId="5270C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C0A65" w14:textId="2315E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AE0A" w14:textId="5F5A0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9E50" w14:textId="03040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2350E4" w14:paraId="4499D3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A6E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99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B28B" w14:textId="1F7C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6380" w14:textId="746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F9A5" w14:textId="0DC42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081B" w14:textId="13CA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2350E4" w14:paraId="38CAF6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60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8D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A5FA9" w14:textId="555C0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49C01" w14:textId="4C4EC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1A263" w14:textId="7EA5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8980" w14:textId="6D7E1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622678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D2E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5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2830" w14:textId="3AE7E6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6592" w14:textId="23BCD0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6B5B" w14:textId="180A9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4952" w14:textId="52EE5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2350E4" w14:paraId="50270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E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404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93BF6" w14:textId="76CC87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2024" w14:textId="554B9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BB67" w14:textId="077C7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2C57" w14:textId="1ED08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2350E4" w14:paraId="616804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CA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01F485" w14:textId="6559F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E70CD" w14:textId="15CB0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A4430" w14:textId="179AA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6A581" w14:textId="5D73A6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</w:tr>
      <w:tr w:rsidR="002350E4" w14:paraId="7A6A0D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2D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AA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A1BB" w14:textId="48B9B1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45EB" w14:textId="45EC0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310C" w14:textId="38435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9C3" w14:textId="2716F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2350E4" w14:paraId="177A34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88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CDA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BFB7" w14:textId="30057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8AE6" w14:textId="3E666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074F9" w14:textId="3131D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241C" w14:textId="7349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2350E4" w14:paraId="7E2E05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D59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39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266E" w14:textId="69506B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F4B4A" w14:textId="444EB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1D25" w14:textId="32B01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BDF3" w14:textId="03C73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2350E4" w14:paraId="269864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FF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10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2E7A" w14:textId="172DCB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8DB01" w14:textId="670A6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A9A7" w14:textId="27EB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41E9" w14:textId="45EB2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</w:tr>
      <w:tr w:rsidR="002350E4" w14:paraId="67AA14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3F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1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2FA1F" w14:textId="5A6F33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3AD8" w14:textId="7ABB1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86A87" w14:textId="54ADF1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92C4" w14:textId="23A28F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2350E4" w14:paraId="04E427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01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88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25EA" w14:textId="7CA8A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5361" w14:textId="4A103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941F" w14:textId="249B1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219B" w14:textId="366D63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2350E4" w14:paraId="5BD412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C8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D0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7EFB" w14:textId="049CF3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C58E6" w14:textId="41DA9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B30D2" w14:textId="0A90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A3C8" w14:textId="0172F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2350E4" w14:paraId="5B5EFE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4D0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EC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55A46" w14:textId="4D7151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F052" w14:textId="57009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38CD" w14:textId="64C7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0775" w14:textId="4E0065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2350E4" w14:paraId="303439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37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52E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0C8C" w14:textId="7AE26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4BAC" w14:textId="0A5A2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E637" w14:textId="0E6A3A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8ED" w14:textId="7BF8B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2350E4" w14:paraId="1D0B2E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42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6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B43C" w14:textId="05921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55B7" w14:textId="46705B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00F5" w14:textId="12D53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88AC" w14:textId="50D48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2350E4" w14:paraId="74E544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9A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C3D2" w14:textId="01CDF4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302C" w14:textId="5B8B7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9DC81" w14:textId="0F450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1682" w14:textId="375E8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2350E4" w14:paraId="7DF1AA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A3E5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D5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4ADD" w14:textId="2BAC7D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A4C7" w14:textId="6F189A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2B62" w14:textId="0F474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F959" w14:textId="35A127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2350E4" w14:paraId="13BF2D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C2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D6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F5B" w14:textId="1B7A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B0E9" w14:textId="2B30DF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6D3C0" w14:textId="0064E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2CBD" w14:textId="326A5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63E9E1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C0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F7E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72AC" w14:textId="3C23C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0814" w14:textId="43970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A7B5" w14:textId="6FC07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8652" w14:textId="13CE2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2350E4" w14:paraId="5B88B5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EE4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CA0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BF5B7" w14:textId="1577CF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E5F86" w14:textId="697633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35CD6" w14:textId="11D5E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70AF" w14:textId="14F14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2350E4" w14:paraId="4C31A1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CA2F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521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375D" w14:textId="2D1E82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B258" w14:textId="42385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69F5A" w14:textId="62299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212D" w14:textId="136EE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2350E4" w14:paraId="63E6F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EF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FB7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162F" w14:textId="516344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DD4B" w14:textId="295B6B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6660" w14:textId="069BF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72CE" w14:textId="3D6C77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2350E4" w14:paraId="3EA6A99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C5C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C11970" w14:textId="2E02D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9A5EB" w14:textId="4C6EA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F061B" w14:textId="67623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7A1C90" w14:textId="53FB5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2350E4" w14:paraId="204A01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C1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95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A4022" w14:textId="00308E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278E" w14:textId="19E27D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5D7" w14:textId="7E4A7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65DF" w14:textId="21580F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2350E4" w14:paraId="4BEE15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8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4B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291A" w14:textId="2A2EB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67F6B" w14:textId="1CA466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15D1" w14:textId="3A2F8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ED22" w14:textId="2750A6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2350E4" w14:paraId="32F2D9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97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C1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E1654" w14:textId="2B3B6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B3568" w14:textId="15672D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CCD05" w14:textId="40771E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1B6C" w14:textId="6531A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2350E4" w14:paraId="6A4346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9F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380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9007" w14:textId="2DECB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72E97" w14:textId="59EF9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2CB9" w14:textId="31866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9530" w14:textId="373FA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2350E4" w14:paraId="22FB76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A4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A17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E7C1" w14:textId="47769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A171" w14:textId="6AD83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4D15" w14:textId="14E27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0117" w14:textId="535269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2350E4" w14:paraId="58F5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9CC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E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6C40" w14:textId="1F122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A884" w14:textId="62351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FC4EB" w14:textId="604722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33AE" w14:textId="3B44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2350E4" w14:paraId="64E9CE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2F7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B76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AD70" w14:textId="7DD525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87E4" w14:textId="063D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0660" w14:textId="6D4FF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74D3" w14:textId="6CDEB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2350E4" w14:paraId="138318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B48D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74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0BCE" w14:textId="1B05C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CFE" w14:textId="0ED6C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5057" w14:textId="36A67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DB04" w14:textId="11C31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2350E4" w14:paraId="59321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4603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EEEABA" w14:textId="79298C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2,387,75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AFAA7A" w14:textId="50AD9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3,988,42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2BDA0B" w14:textId="1E149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58BC07" w14:textId="00894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376,182.84 </w:t>
            </w:r>
          </w:p>
        </w:tc>
      </w:tr>
      <w:tr w:rsidR="002350E4" w14:paraId="7524E7A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56D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C4805C" w14:textId="4D1BD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6,175,77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D0298" w14:textId="651B7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52,3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94B67" w14:textId="18B039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2E66A7" w14:textId="6EDD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328,121.25 </w:t>
            </w:r>
          </w:p>
        </w:tc>
      </w:tr>
      <w:tr w:rsidR="002350E4" w14:paraId="2BC887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BE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F210" w14:textId="6D560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1965" w14:textId="3BEA7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F968" w14:textId="3E76E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C9B8" w14:textId="0F26B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2350E4" w14:paraId="61BDED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F2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5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51ED" w14:textId="78B48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DD12" w14:textId="16583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CBA4" w14:textId="3BAA3B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0CB9" w14:textId="2F8E9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63D147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74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2B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C1F7" w14:textId="47542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1AA4" w14:textId="46832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CD5D" w14:textId="42E5E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1CB6" w14:textId="5256A5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</w:tr>
      <w:tr w:rsidR="002350E4" w14:paraId="6C7224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6A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0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262C4" w14:textId="7F37B9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A437" w14:textId="1B9CA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8F7F" w14:textId="3B60E9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0D9D8" w14:textId="5C99E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2350E4" w14:paraId="79F1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3A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1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339A" w14:textId="532F2C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22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6906" w14:textId="70A60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C900" w14:textId="178765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B2DD" w14:textId="6E2194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855,830.00 </w:t>
            </w:r>
          </w:p>
        </w:tc>
      </w:tr>
      <w:tr w:rsidR="002350E4" w14:paraId="38B472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E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A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F5BE" w14:textId="515C83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66C24" w14:textId="6942BF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9,0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6D22" w14:textId="0E458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72D7" w14:textId="45321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74,227.00 </w:t>
            </w:r>
          </w:p>
        </w:tc>
      </w:tr>
      <w:tr w:rsidR="002350E4" w14:paraId="02EAA1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94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69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3DDA" w14:textId="5EB86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BCA5" w14:textId="3D90D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E7B9" w14:textId="4A0F4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7FB3" w14:textId="7520D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2350E4" w14:paraId="58B60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679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F6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A3B2" w14:textId="598C7E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8E3A" w14:textId="0F54B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40124" w14:textId="478F47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9327" w14:textId="74654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2350E4" w14:paraId="4B4E5E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12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C37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B861" w14:textId="612CB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4D82" w14:textId="3E5D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6032" w14:textId="5F8BE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549F" w14:textId="34E63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5775BB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44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C9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ACD79" w14:textId="7AB84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6032" w14:textId="0CD3E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0B58" w14:textId="37E70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1D1C" w14:textId="54906A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</w:tr>
      <w:tr w:rsidR="002350E4" w14:paraId="056AC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62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3E6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2F94" w14:textId="55770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7447E" w14:textId="310D9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55D6" w14:textId="0C401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D831" w14:textId="20F76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2350E4" w14:paraId="02BAF3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44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13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AD9C" w14:textId="133F12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2950" w14:textId="71244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D4C7" w14:textId="4602F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AB3A7" w14:textId="42F37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</w:tr>
      <w:tr w:rsidR="002350E4" w14:paraId="6DD770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D62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5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9D3B1" w14:textId="4406B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98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0D95" w14:textId="5D570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F6A1" w14:textId="09F0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4EBD" w14:textId="2435B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48,437.00 </w:t>
            </w:r>
          </w:p>
        </w:tc>
      </w:tr>
      <w:tr w:rsidR="002350E4" w14:paraId="72B3B5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F8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27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67FD" w14:textId="70408E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4095" w14:textId="471B96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6EA4" w14:textId="56433F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739A" w14:textId="74587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692181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DD3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9D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4DC7" w14:textId="6E4507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56,6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91E1" w14:textId="7CF3F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1C43" w14:textId="42EEE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00AB" w14:textId="6802A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919,188.00 </w:t>
            </w:r>
          </w:p>
        </w:tc>
      </w:tr>
      <w:tr w:rsidR="002350E4" w14:paraId="5532F1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97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9A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E0DF" w14:textId="0550D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9DF5" w14:textId="02840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9CC4" w14:textId="705CE7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E019" w14:textId="5FE8BF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20A0D9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34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F9F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3353" w14:textId="0B179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D45D" w14:textId="1896B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CC21" w14:textId="40AF1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C762" w14:textId="21B2E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2350E4" w14:paraId="6EC0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BFB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2BA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9800" w14:textId="7FB56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64,84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619C9" w14:textId="7C9A6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E926" w14:textId="17F75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801F7" w14:textId="31C115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93,249.00 </w:t>
            </w:r>
          </w:p>
        </w:tc>
      </w:tr>
      <w:tr w:rsidR="002350E4" w14:paraId="31D2DD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DD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E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0943" w14:textId="4F9F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2AD5" w14:textId="76A8EF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D88A" w14:textId="30EC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F196" w14:textId="256BD4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</w:tr>
      <w:tr w:rsidR="002350E4" w14:paraId="53C805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9F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9C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F123" w14:textId="18563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A7FD" w14:textId="0AE96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760E" w14:textId="28A2A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D0DA" w14:textId="643EA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2350E4" w14:paraId="213FA5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72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C28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863D0" w14:textId="18AF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2982" w14:textId="27D1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3F4F" w14:textId="6CF5CE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A6CB" w14:textId="6F50F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50AB1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F94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71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7E31" w14:textId="5A2DE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0EB7" w14:textId="477CC8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787F" w14:textId="1F928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56D6" w14:textId="482948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0AB26B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E5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CF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E9BE" w14:textId="553C4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E653" w14:textId="4D476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0939" w14:textId="6196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87FA" w14:textId="138FAC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2350E4" w14:paraId="0B92B0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1B8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9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28B0" w14:textId="43965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A59B" w14:textId="4C3702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F198" w14:textId="4E752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163B" w14:textId="29979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2350E4" w14:paraId="3D274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040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3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B6A9B" w14:textId="198E6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80B9" w14:textId="6998F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E676" w14:textId="128A66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31FC" w14:textId="4CE74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2350E4" w14:paraId="4A8AE9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C92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12A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B1FE" w14:textId="2255D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51CA" w14:textId="19879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773E" w14:textId="3A1D3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5C98" w14:textId="14049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279AFF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C7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D28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73F9" w14:textId="61526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DE91" w14:textId="76A3E8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F229C" w14:textId="08C02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B4E1" w14:textId="6C18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2350E4" w14:paraId="16C04F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76F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3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0242" w14:textId="5E2619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739F" w14:textId="298A7D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65D7" w14:textId="2D26C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C319" w14:textId="48D7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</w:tr>
      <w:tr w:rsidR="002350E4" w14:paraId="38B5A3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01A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B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78301" w14:textId="09218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ACDB" w14:textId="314CB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93DA7" w14:textId="5EDB53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FF51" w14:textId="2B1E38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2350E4" w14:paraId="2EED5A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DB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15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F5A6" w14:textId="6AB27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BAF15" w14:textId="12EA1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80F0" w14:textId="22E73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3587" w14:textId="7A54C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</w:tr>
      <w:tr w:rsidR="002350E4" w14:paraId="57D9F1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88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D4E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85FD" w14:textId="44922F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B31D2" w14:textId="1F62C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293E" w14:textId="385FE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2155B" w14:textId="5A6E2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</w:tr>
      <w:tr w:rsidR="002350E4" w14:paraId="3F0D6C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9E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79C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49DD" w14:textId="7812E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220,6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9481" w14:textId="147D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0DDF2" w14:textId="6F77C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78E3" w14:textId="4A85A6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856,833.00 </w:t>
            </w:r>
          </w:p>
        </w:tc>
      </w:tr>
      <w:tr w:rsidR="002350E4" w14:paraId="23CAFD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D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D6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7091" w14:textId="4EE5B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1C8A" w14:textId="311325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CC29F" w14:textId="394863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1FE3" w14:textId="55C30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2350E4" w14:paraId="38FFE6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CBC0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0C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F26B" w14:textId="452CFF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CB35" w14:textId="74BC2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B661" w14:textId="2895E0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601C" w14:textId="231C7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45562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7A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587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91AB" w14:textId="7D0A3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25C3" w14:textId="2252F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7F1C" w14:textId="35E0D5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23C5" w14:textId="03A44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14EBA33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2A1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F803E" w14:textId="1067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7B3CC" w14:textId="3B8F0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229,48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A97AD1" w14:textId="628B4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9785F" w14:textId="1F68F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515,242.95 </w:t>
            </w:r>
          </w:p>
        </w:tc>
      </w:tr>
      <w:tr w:rsidR="002350E4" w14:paraId="5E2E58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37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1D4" w14:textId="7FA780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4525" w14:textId="7B92BE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8232" w14:textId="69E01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8545" w14:textId="04442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2350E4" w14:paraId="229CD5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9B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9B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E3C9" w14:textId="07CC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6DD6" w14:textId="2A887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8016" w14:textId="0AB026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A18F" w14:textId="129B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2350E4" w14:paraId="6EBF7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6E5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0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70A3" w14:textId="2820C3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E167" w14:textId="0812AB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EB22" w14:textId="5BA92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276" w14:textId="42466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2F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C81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6D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5BB7" w14:textId="1EF82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6090" w14:textId="3A5B5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910" w14:textId="1AAC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1FDC" w14:textId="026A8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2350E4" w14:paraId="543446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25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5D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946C" w14:textId="3D79DF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CD99" w14:textId="3FEDD3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42AB" w14:textId="7F433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7D07" w14:textId="0CD57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2350E4" w14:paraId="2101B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43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97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7C042" w14:textId="02933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774D" w14:textId="51EBA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77DA" w14:textId="1F6F7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A67D" w14:textId="641FA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2350E4" w14:paraId="06180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EC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2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D438" w14:textId="00EBF3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D3A3E" w14:textId="7AC95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02475" w14:textId="3D270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5E5D" w14:textId="6B85A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2350E4" w14:paraId="129B32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F12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70A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81E77" w14:textId="63F65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826A" w14:textId="1B06CB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E569" w14:textId="616F8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E33C" w14:textId="233416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2350E4" w14:paraId="7B71B2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C5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1A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8508C" w14:textId="5CB1BD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407" w14:textId="4A36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3116" w14:textId="313C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EC3D" w14:textId="7C290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179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71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CF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D18FE" w14:textId="42CEC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9A52" w14:textId="7B3A5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8,1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11A9" w14:textId="055C5B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3A04" w14:textId="50B2F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75.00 </w:t>
            </w:r>
          </w:p>
        </w:tc>
      </w:tr>
      <w:tr w:rsidR="002350E4" w14:paraId="66896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D50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2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5D05" w14:textId="69BF2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2CC9" w14:textId="6F3815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D5B1" w14:textId="664E8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6BA65" w14:textId="40F8B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40.00 </w:t>
            </w:r>
          </w:p>
        </w:tc>
      </w:tr>
      <w:tr w:rsidR="002350E4" w14:paraId="5DA31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7C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3A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765C" w14:textId="208C7F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269E1" w14:textId="2BAED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4E15C" w14:textId="459FF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73BF" w14:textId="469E4E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2350E4" w14:paraId="0949E6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03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E68A" w14:textId="53555C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B1213" w14:textId="11DF75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49DB" w14:textId="289D89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2010" w14:textId="0C0FF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2350E4" w14:paraId="79B643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AE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A91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75AF" w14:textId="07AE1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7192" w14:textId="6FFD7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D450" w14:textId="25912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FEF2" w14:textId="05FDD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4E87A2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EC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AAB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5E84" w14:textId="433E0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CAA3" w14:textId="0355F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C381" w14:textId="0CC29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2021B" w14:textId="2035E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2350E4" w14:paraId="51792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910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8E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00F1" w14:textId="41BB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E124" w14:textId="0593B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CF69" w14:textId="28421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C4DE" w14:textId="57FF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5D9168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A6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0CD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8324" w14:textId="125C52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B673" w14:textId="74580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375C" w14:textId="45866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BF9C" w14:textId="3DEE7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2350E4" w14:paraId="1BA908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157D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31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D79A" w14:textId="59E8E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FA65" w14:textId="409306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F187" w14:textId="1874A4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6CD4" w14:textId="314A5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2350E4" w14:paraId="2B283B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A6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BE5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98BE" w14:textId="604E7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61E1" w14:textId="7574C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B8B4" w14:textId="7A9AF4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7B34" w14:textId="3A3B3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2350E4" w14:paraId="6AF978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69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D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9357" w14:textId="28C38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B47BF" w14:textId="229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DBD" w14:textId="3355A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F4651" w14:textId="0AD2C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2350E4" w14:paraId="7540F7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48A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99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3819" w14:textId="1314C0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CC4" w14:textId="3F9F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2DB3" w14:textId="6CC1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E9C5" w14:textId="5748A8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2350E4" w14:paraId="08135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08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C5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CBE0" w14:textId="6ECA8D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C01C2" w14:textId="02A6F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C177F" w14:textId="122B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071B" w14:textId="1248D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2350E4" w14:paraId="61190E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97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7A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CA7D" w14:textId="7C35C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16B8" w14:textId="048D22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6DAE" w14:textId="544F8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8814" w14:textId="2A5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2350E4" w14:paraId="099347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D91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57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B146" w14:textId="7EF1E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A983" w14:textId="67D78E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F3AF" w14:textId="40A03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6C65" w14:textId="1417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2350E4" w14:paraId="36F97C0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FF1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96A39" w14:textId="6BB45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CFE14" w14:textId="20DC2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6BF1EC" w14:textId="5DB57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2CCE77" w14:textId="2F9415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2350E4" w14:paraId="13DAD45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704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453D" w14:textId="35565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FC6B" w14:textId="2F6E4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E64BF" w14:textId="7D0C6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BBEFD" w14:textId="0431F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2350E4" w14:paraId="7A1388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FEA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80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58F1" w14:textId="3B68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E38E" w14:textId="76B738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756F" w14:textId="4D80F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FBAA" w14:textId="548A38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293BA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90F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B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0F07A" w14:textId="16D6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5CA7" w14:textId="4967D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2E76" w14:textId="4939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3CC2" w14:textId="62942D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2350E4" w14:paraId="147775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1A8D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6B7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73E0" w14:textId="34200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22300" w14:textId="0CC9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B3E9" w14:textId="2D83E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D54" w14:textId="1648F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2350E4" w14:paraId="1C7169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10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18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17A2" w14:textId="071D5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686F" w14:textId="21544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4836" w14:textId="0DB93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09F2" w14:textId="76DA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2350E4" w14:paraId="1C17AE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4B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48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04D6" w14:textId="2BCC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58B0" w14:textId="00990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34B3" w14:textId="578D53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8BEC" w14:textId="55304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2350E4" w14:paraId="1A6AF1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BE4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5D2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5F95" w14:textId="2E6AB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DAB4" w14:textId="0F6ED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03BC" w14:textId="07389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FCB2" w14:textId="337F8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2350E4" w14:paraId="5FDDF0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B29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7D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E680" w14:textId="4639B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77EA" w14:textId="26C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4DC9" w14:textId="5F53D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E293" w14:textId="3003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94D40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27C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EEB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A808" w14:textId="2C730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1CC2" w14:textId="09B19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4738" w14:textId="1E056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1C36" w14:textId="518B5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2350E4" w14:paraId="60D41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86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B5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66CB" w14:textId="13F97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5BC0" w14:textId="1101D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C511" w14:textId="7C0D61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01CE" w14:textId="4D810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3CF6D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FE3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B5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0A4E" w14:textId="2EC55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0D9C" w14:textId="41B306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C0C8" w14:textId="72032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B1D1" w14:textId="1BE3D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2350E4" w14:paraId="7748F2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51B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E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F9D4" w14:textId="44662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EED7" w14:textId="58E205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8A1F" w14:textId="6CE98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7CD5" w14:textId="3B8AB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2350E4" w14:paraId="083ED2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40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0F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7FC33" w14:textId="1D4197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1D3F" w14:textId="054D0C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5E93C" w14:textId="0AF6C5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5320" w14:textId="140FE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33361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98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772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9280" w14:textId="0856E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018F" w14:textId="2A232B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8240" w14:textId="475CF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86AC" w14:textId="1727B9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60AECA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D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748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7725" w14:textId="2FE0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B110" w14:textId="7954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9EDC" w14:textId="5BBE3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34E9" w14:textId="6D421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2350E4" w14:paraId="1E4B91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94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C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1E0" w14:textId="0E5A8A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DA29" w14:textId="6BEB61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444A" w14:textId="03B3F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AC38" w14:textId="6235B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2350E4" w14:paraId="5F3938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AD4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B4F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59A2" w14:textId="779CF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72EB" w14:textId="41A39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7DC3" w14:textId="27D130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53E5" w14:textId="21A9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2350E4" w14:paraId="7522B6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B7A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3A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90D2" w14:textId="5B5609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375C6" w14:textId="03964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9EA39" w14:textId="3D3CA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5684" w14:textId="1435F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EC68C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4E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C91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31E7" w14:textId="77B8A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3087" w14:textId="3CA793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7B12" w14:textId="4C073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14B7" w14:textId="3BA9F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56CEC4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E59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A8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B57D" w14:textId="74E3F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E16" w14:textId="7FE4A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5505" w14:textId="756B3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66F0B" w14:textId="5613F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2350E4" w14:paraId="4BBAEF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C5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451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5A3A8" w14:textId="38A1C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4600A" w14:textId="05172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52ACA" w14:textId="7930B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41FA" w14:textId="4BCE8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2350E4" w14:paraId="06BC19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7B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305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9CC5C" w14:textId="75126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D6CA" w14:textId="09EA61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D67A" w14:textId="78E07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105" w14:textId="36B8BB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2350E4" w14:paraId="1F2726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E3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82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1944" w14:textId="0F52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44C8" w14:textId="2DE68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788E4" w14:textId="7C002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83AC" w14:textId="0935E6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2350E4" w14:paraId="06A4F7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D1A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121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1996" w14:textId="35503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5F97" w14:textId="70C4A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045D" w14:textId="67604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3BD3" w14:textId="582B1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60D429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722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EA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2CD78" w14:textId="7D877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5362" w14:textId="50AF62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88175" w14:textId="53744B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61D0" w14:textId="4C70D5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2350E4" w14:paraId="32012C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86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55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6B48" w14:textId="2335E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7284" w14:textId="67C91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DEC2" w14:textId="5DC94D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AA26" w14:textId="5FFBF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2350E4" w14:paraId="4A6F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3C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FC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0F7D" w14:textId="79D9D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2865" w14:textId="6F94D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7970" w14:textId="614D5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BA38" w14:textId="56585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2350E4" w14:paraId="134D9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BB4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EB7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D8C2" w14:textId="20686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62AA" w14:textId="374E3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0BF1" w14:textId="2BC62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03E2" w14:textId="13F250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2350E4" w14:paraId="7C2A59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2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1F9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70F5" w14:textId="2794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621D" w14:textId="7B291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B6B8" w14:textId="090660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95EC" w14:textId="45FCC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2350E4" w14:paraId="16DD38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5AE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2A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101DC" w14:textId="3987EB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5ABF" w14:textId="2BD3A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14C0" w14:textId="47C20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C88B" w14:textId="637D5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2350E4" w14:paraId="1A1F4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66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28C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29C5" w14:textId="5DC04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3292" w14:textId="60FD8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FA3B" w14:textId="033915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988D" w14:textId="21F856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2350E4" w14:paraId="2E27625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BC5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F758E" w14:textId="420AB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D91A5" w14:textId="01BAED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91E3D" w14:textId="120EF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E9E5F3" w14:textId="22F6FF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2350E4" w14:paraId="501371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52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D4E0" w14:textId="165E5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524B" w14:textId="295569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D493" w14:textId="0DE3E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D043" w14:textId="44EEA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2350E4" w14:paraId="081EE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7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6D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D900" w14:textId="7910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8999" w14:textId="21931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A00D" w14:textId="4CD54E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FB07" w14:textId="41DFA8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6ADC09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6E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ED1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BE7A" w14:textId="405AC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2742" w14:textId="52C1F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001F" w14:textId="06DD91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387" w14:textId="1373E8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2350E4" w14:paraId="704791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D528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BC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D101" w14:textId="2E264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F466" w14:textId="14F5D2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A926" w14:textId="214B2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E435" w14:textId="11693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87435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A5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D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6105" w14:textId="0C0C51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F154" w14:textId="078DF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0EAA" w14:textId="46B3CA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5FDC" w14:textId="78876F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710B16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A5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19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B5C9" w14:textId="5D55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D98E" w14:textId="6B3490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809" w14:textId="29461A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9E1A" w14:textId="2EF66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7EA7E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CC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9A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5606" w14:textId="7FCB55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DC1" w14:textId="6BB24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7C55" w14:textId="19383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8CD7" w14:textId="23A13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0A48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5F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670A" w14:textId="1FFCC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D290" w14:textId="65044D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8F51" w14:textId="3F062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852" w14:textId="576F8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2350E4" w14:paraId="04A11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8D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8D7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DA51A" w14:textId="1D0D8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6DE" w14:textId="33BAC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4ACD" w14:textId="6A7899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6088" w14:textId="1FE669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3CDE50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AB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04B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5A99" w14:textId="52D8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63C4" w14:textId="4EE4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3B47" w14:textId="5464E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1459" w14:textId="26731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2350E4" w14:paraId="3ACC1D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20B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2E0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DEB9" w14:textId="42C02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5AC4" w14:textId="2980A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D8E8" w14:textId="7B6B59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35F8" w14:textId="14B24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2350E4" w14:paraId="7CA055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699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62D4" w14:textId="026268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46F1" w14:textId="2F768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62EB" w14:textId="53B19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A345" w14:textId="3CA8C4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63ED1D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FFF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8E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8828B" w14:textId="7A8147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D3CE" w14:textId="40809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6059" w14:textId="55FDB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205C" w14:textId="2AA7DD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060AA1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F3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D02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3E86" w14:textId="427E4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88E7" w14:textId="5BA9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C0CF" w14:textId="62E45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C90" w14:textId="4533E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2350E4" w14:paraId="3F273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FA6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0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6F373" w14:textId="719B6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659EB" w14:textId="24F9B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6FB9" w14:textId="1E709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06DD" w14:textId="79A349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78E52A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14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F9C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2835" w14:textId="71673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5EB4" w14:textId="63373C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1D57" w14:textId="006B2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9FC5" w14:textId="243F3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2350E4" w14:paraId="11C391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3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04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BD45" w14:textId="135FE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ED3C" w14:textId="0A9D5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0996" w14:textId="48F6C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A3D2" w14:textId="326368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4EDBB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27A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E8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C7F4" w14:textId="3C2FC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C2F9" w14:textId="6B14A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6A27" w14:textId="7A999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2DA4" w14:textId="149F4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216D75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99A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89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236F9" w14:textId="67CC3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3C299" w14:textId="3BB57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D671D" w14:textId="39A6F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7D02" w14:textId="30B4C8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145BF5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4C7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F6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FAAB" w14:textId="6E1AE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3F4C" w14:textId="24C15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23E4" w14:textId="18DC8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E780" w14:textId="66904A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2350E4" w14:paraId="098B3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1F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0C4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792B" w14:textId="53D9D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22A95" w14:textId="1952E0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8664E" w14:textId="3D6A0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7F73" w14:textId="398A6A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2350E4" w14:paraId="25E0A6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D8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7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031B" w14:textId="1E4086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6D1CB" w14:textId="4ED0E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07F4" w14:textId="520EA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DFC0" w14:textId="6883D3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78879D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E25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44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3C1B" w14:textId="0C9A80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C102" w14:textId="7F6FE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4477" w14:textId="76EAA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61CC" w14:textId="3A457B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574600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97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4E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211F" w14:textId="14F35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7341" w14:textId="22E17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9262" w14:textId="59698F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6031" w14:textId="7744C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6A4F5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1D0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1A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B490" w14:textId="085685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AC9C" w14:textId="722896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D4A2" w14:textId="3DE05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3446" w14:textId="32411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0EE98D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12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724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4AE3" w14:textId="22CAA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FA58E" w14:textId="64905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102D" w14:textId="1CE40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8C27" w14:textId="05AD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742F56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735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8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CF36" w14:textId="313C2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9F3E7" w14:textId="11B0F8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C1FA" w14:textId="50F27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8495" w14:textId="0CD289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320D4C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5FE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46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2375" w14:textId="7DDCA1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F9BB" w14:textId="2E329A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2438" w14:textId="47785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45568" w14:textId="5FC9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29B6E2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25C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B5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C6BF5" w14:textId="70197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82F3" w14:textId="3F619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8250" w14:textId="597C76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0F53" w14:textId="0ABACE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4865EE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4AD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55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CB6D" w14:textId="77F8E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121B" w14:textId="5AA6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52DF" w14:textId="21208C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36A2" w14:textId="18A0A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5AF41C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58B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E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E7E8" w14:textId="6953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19329" w14:textId="0A789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6A9B" w14:textId="52EF1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8691" w14:textId="39D63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2350E4" w14:paraId="58586C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75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B0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30F8" w14:textId="3106D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581A4" w14:textId="46A14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71D5" w14:textId="21F1E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B899" w14:textId="68158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2350E4" w14:paraId="232AD4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7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F1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BE38" w14:textId="6EC8B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50EB" w14:textId="5BABE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3AD6" w14:textId="09D8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FA23" w14:textId="7202D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2350E4" w14:paraId="2D088C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0A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92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955E" w14:textId="502A12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1E3F" w14:textId="1CC46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D54B2" w14:textId="00365D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E33E" w14:textId="09A54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2350E4" w14:paraId="57CAB9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B4A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0D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4F3A9" w14:textId="7E5305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7774" w14:textId="2F432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8DE8" w14:textId="7E2B4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E55B" w14:textId="28DD5F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2350E4" w14:paraId="3E98C4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EE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92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401D" w14:textId="3A382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88EE" w14:textId="369593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5D79E" w14:textId="18BF9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BB57" w14:textId="6A8761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D9F9B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789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0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6221C" w14:textId="27A11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814A" w14:textId="3959B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A3AF" w14:textId="59C38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6C6F" w14:textId="5ED69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2350E4" w14:paraId="52E9695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EE6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7259E" w14:textId="3E836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AF6F8" w14:textId="5A8D6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113008" w14:textId="15DA6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6C75A0" w14:textId="48E6F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2350E4" w14:paraId="18042E8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B3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2012" w14:textId="15A20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393" w14:textId="2AF315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6E1B7" w14:textId="10A83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E1839" w14:textId="4915E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2350E4" w14:paraId="2E68AD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9D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98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E5B13" w14:textId="604C7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8B96D" w14:textId="420B6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560D" w14:textId="15F9B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0731" w14:textId="523AD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2350E4" w14:paraId="7B3A7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08A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D7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02A8" w14:textId="30C84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5C4FE" w14:textId="3486E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1593" w14:textId="7D40C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5EF3" w14:textId="4B27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2350E4" w14:paraId="199FB87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C3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A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1642" w14:textId="5EF7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CB40" w14:textId="665F7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37F6" w14:textId="64EA63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8672" w14:textId="2CFC1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2350E4" w14:paraId="2472D6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09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CE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A341" w14:textId="5DE518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2DB1E" w14:textId="41E6D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D3F4" w14:textId="5E2C4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3179" w14:textId="302E4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2350E4" w14:paraId="04BF0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B4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5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B592" w14:textId="06377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6121" w14:textId="2C70C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0696" w14:textId="650E3A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5992" w14:textId="5EF60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2350E4" w14:paraId="5D372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B9E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CC0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405C" w14:textId="2F453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DC98" w14:textId="17BDE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7E85" w14:textId="5546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9A336" w14:textId="653DD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2350E4" w14:paraId="1D559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AED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84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FDC0A" w14:textId="4DF32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60BE" w14:textId="2DFCE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55A0" w14:textId="775967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DDF4" w14:textId="276272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2350E4" w14:paraId="54CC10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FF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8E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A3CAB" w14:textId="52BD3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661A" w14:textId="6E4856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7E88F" w14:textId="08F0A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8C31" w14:textId="7FF87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2350E4" w14:paraId="20078C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8B9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D0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96E6" w14:textId="6A899C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DF81" w14:textId="3F6EE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2B90" w14:textId="1DD0D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E2AA" w14:textId="7FCDC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2350E4" w14:paraId="33D9F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92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52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BA52" w14:textId="0A9F8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9629" w14:textId="1B805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697A" w14:textId="10D08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4B34" w14:textId="20D4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2350E4" w14:paraId="16439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0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55418" w14:textId="06FA57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0EE8" w14:textId="6E719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D397" w14:textId="00E6B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249E" w14:textId="3AF6C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2350E4" w14:paraId="13D927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8D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B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3E6A" w14:textId="3E44F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41026" w14:textId="3CAB79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38A6" w14:textId="2C5C6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3702" w14:textId="32628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2350E4" w14:paraId="7281B7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F7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B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3BA7" w14:textId="3A5F2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5A98" w14:textId="1424E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6CC1" w14:textId="58396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2BC2" w14:textId="6C51A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2350E4" w14:paraId="760C49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EE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0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1CD6" w14:textId="6C434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3B07" w14:textId="56FAC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23A0" w14:textId="22EAA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B826" w14:textId="491EFF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2350E4" w14:paraId="41C44C5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F2F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2A89F" w14:textId="51BC3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8BCF01" w14:textId="16FD0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911AC7" w14:textId="2F079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BD0DB8" w14:textId="012C2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</w:tr>
      <w:tr w:rsidR="002350E4" w14:paraId="5CBD78F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1B9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9A5BB" w14:textId="30BF01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C7C28A" w14:textId="30D12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7EE62D" w14:textId="2FF5B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510F1C" w14:textId="635F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2350E4" w14:paraId="1DCA8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92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F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AE3B" w14:textId="3193E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F1056" w14:textId="45210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734F" w14:textId="2E259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5CCB" w14:textId="30CE0B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2350E4" w14:paraId="44CEC3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59F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8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015B5" w14:textId="25EA2D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A0A" w14:textId="1EF3A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4779" w14:textId="2CFD7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BC61" w14:textId="54666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2350E4" w14:paraId="6CE6E4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8C0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D1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28D8" w14:textId="20CE93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6CC12" w14:textId="683DED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B412" w14:textId="4975E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CEBD" w14:textId="47952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2350E4" w14:paraId="357247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44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82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B497" w14:textId="6C8D9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D9D3" w14:textId="4BA78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4CBD" w14:textId="04700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EDBD" w14:textId="331E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2350E4" w14:paraId="2858E1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D0D0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9DA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9DAA" w14:textId="3A0696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57E1" w14:textId="46E05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1366" w14:textId="1CB51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26E5" w14:textId="311EB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95D76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A22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46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58C2" w14:textId="57A0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2DD80" w14:textId="1E2B34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34DD" w14:textId="1C9FE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F96C" w14:textId="71709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2350E4" w14:paraId="525138F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0BD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90782" w14:textId="3D81E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1D619" w14:textId="5204C4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F6F0D" w14:textId="57E4E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4403C4" w14:textId="701E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</w:tr>
      <w:tr w:rsidR="002350E4" w14:paraId="1A3980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2F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1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CE55C" w14:textId="011177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F708" w14:textId="6887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A414" w14:textId="6C871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799F" w14:textId="08167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2350E4" w14:paraId="55E2B3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239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C6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BD5D" w14:textId="3BAB25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7087" w14:textId="36B4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0B96B" w14:textId="70B450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178F" w14:textId="73FB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2350E4" w14:paraId="490DE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B4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41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5B3" w14:textId="34B9B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6CA80" w14:textId="4E066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6C5C" w14:textId="286B3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10CB" w14:textId="0F56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2350E4" w14:paraId="19C00D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4B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205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AA04F" w14:textId="7E3E8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9B30" w14:textId="3F134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6BE2" w14:textId="57967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A913" w14:textId="11CB4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2350E4" w14:paraId="2F41F3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316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47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717E6" w14:textId="7F59C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AD38" w14:textId="08DF0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E0EF0" w14:textId="6678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05FA" w14:textId="2E682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2350E4" w14:paraId="16C6B2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2F1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9A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2FCF" w14:textId="70D15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EAD8" w14:textId="43B70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47B8" w14:textId="6D3027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34338" w14:textId="3AEFF6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2350E4" w14:paraId="2D95AE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42B7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49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BC66" w14:textId="0B13F6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459B" w14:textId="6350F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4020" w14:textId="2C400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C5EB" w14:textId="7DBB21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2350E4" w14:paraId="7A0F9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E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BC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5780" w14:textId="5F756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C0B6" w14:textId="523323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2DFA8" w14:textId="744AA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0C31" w14:textId="4EBFA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</w:tr>
      <w:tr w:rsidR="002350E4" w14:paraId="7F06F5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C29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55B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2B33" w14:textId="10377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F68D" w14:textId="413B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73D0" w14:textId="6F96C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BE50" w14:textId="1383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2350E4" w14:paraId="7F97BA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15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C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5649" w14:textId="73650E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1BD7" w14:textId="7E617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DE178" w14:textId="4E2B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94AE" w14:textId="0C44A7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</w:tr>
      <w:tr w:rsidR="002350E4" w14:paraId="5E44268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BE1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035EC" w14:textId="24501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41A155" w14:textId="67508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72ACC" w14:textId="3744C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91A3C2" w14:textId="34F1C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</w:tr>
      <w:tr w:rsidR="002350E4" w14:paraId="598F1D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46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9DD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ACE6" w14:textId="0D23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E7B2" w14:textId="3C251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5FF8" w14:textId="7D95E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91CC" w14:textId="0462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03CB716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EB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03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9D53" w14:textId="7CF3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49B3" w14:textId="7F61B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3BFC" w14:textId="4D62A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F1DD" w14:textId="6ACC0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</w:tr>
      <w:tr w:rsidR="002350E4" w14:paraId="0A9C5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F05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1E9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16FE6" w14:textId="250EC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9BC8" w14:textId="4027F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F73D" w14:textId="415767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9FC0" w14:textId="18B34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672476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A4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C2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EB78" w14:textId="2E6E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49A3" w14:textId="0F706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D38C" w14:textId="3F6DF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79D4" w14:textId="71AC6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311DE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7C2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EA9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48B0" w14:textId="2FB22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44ED" w14:textId="798A3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32C2" w14:textId="483E4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FD4A" w14:textId="2334E4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2350E4" w14:paraId="638001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B7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4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0073" w14:textId="433FD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3922" w14:textId="19CF3A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EA2D8" w14:textId="7EDCCC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A1BF9" w14:textId="5B738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2A39BC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D9B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B9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90CB" w14:textId="680388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A313" w14:textId="735A73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D5E2" w14:textId="4AD7C2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1F7" w14:textId="4EE2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18929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F36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DA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9FB3" w14:textId="73511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52DF" w14:textId="3A7CC8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0FB5F" w14:textId="56BAA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347E" w14:textId="3FE94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2350E4" w14:paraId="46BEF9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6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68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D927" w14:textId="7ACB9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7387" w14:textId="60B19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5CB06" w14:textId="1448DB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7BDF" w14:textId="300790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2350E4" w14:paraId="2F1C7B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9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776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AF49" w14:textId="56084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3EA4" w14:textId="2AF31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D91F" w14:textId="28E1E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2EF1" w14:textId="78438D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8187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19D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4E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9F47" w14:textId="4F1E4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23C9" w14:textId="6E0D4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A50" w14:textId="78194B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A62A" w14:textId="1565F1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BC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5B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2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BC57" w14:textId="07A638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3D15" w14:textId="33581F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228D" w14:textId="1EE35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3F7C" w14:textId="70A3B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37A8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05E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2A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C65C" w14:textId="3DBC6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99A7" w14:textId="18F2F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57A86" w14:textId="2CCEC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653C" w14:textId="2356E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B2A1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7F4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53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094A" w14:textId="2E30D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E43A9" w14:textId="617D7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73D3" w14:textId="01AFE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3FCB" w14:textId="166AA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65AC99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14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2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340B" w14:textId="5E23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5047" w14:textId="4E36D0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E9C2B" w14:textId="6B2E75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F86E" w14:textId="34249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670EEF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75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8336A" w14:textId="6B45E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929B9" w14:textId="0E537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26B3C" w14:textId="2CE41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78AC26" w14:textId="3E7BA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2350E4" w14:paraId="5AEC7D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D61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48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371C" w14:textId="48EDF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2702" w14:textId="25150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388A" w14:textId="5D108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E48A" w14:textId="5F6AD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2350E4" w14:paraId="4AC68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D77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91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1361" w14:textId="41B6D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6C18" w14:textId="480231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5B839" w14:textId="15643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44EF" w14:textId="7FF4F4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2350E4" w14:paraId="4D04E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DA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2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046B" w14:textId="1654C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23FB6" w14:textId="7EE95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DD7E" w14:textId="6179B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0356" w14:textId="578D0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2350E4" w14:paraId="5FD574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E0D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87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35A7D" w14:textId="105DE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6525" w14:textId="5FB305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2078" w14:textId="31FC4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883D" w14:textId="5CD23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0400B0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46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B95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0B3B" w14:textId="31EA0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C93A" w14:textId="32E82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740A" w14:textId="44DE43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5F6C" w14:textId="27CFF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2350E4" w14:paraId="688C90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87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7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7C68" w14:textId="32191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7CBF" w14:textId="593B8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727E" w14:textId="34C9A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3412" w14:textId="52E391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32045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D3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21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8D2A" w14:textId="32EF5C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643F" w14:textId="7F2C2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6C26" w14:textId="2246B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CE8A" w14:textId="7FD59F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2350E4" w14:paraId="1BD0D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94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83C4A" w14:textId="0CCC3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8700" w14:textId="60E6C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D39C" w14:textId="0E65E9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BB86" w14:textId="05E73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2350E4" w14:paraId="68610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9D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24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9791" w14:textId="719BC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6DB8" w14:textId="3B21C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EFBB" w14:textId="0731FB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8A224" w14:textId="68CABA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2350E4" w14:paraId="46F29D2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F4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7DC74" w14:textId="1CF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12894" w14:textId="38B00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E98D2" w14:textId="321BFD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98F12" w14:textId="2A134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2350E4" w14:paraId="21F2B9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2A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E0FE" w14:textId="4FCC9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5162" w14:textId="2A3CC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ADFAA" w14:textId="5CC52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34609" w14:textId="2C082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2350E4" w14:paraId="49D8B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1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1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0DF3" w14:textId="7806EC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0A87" w14:textId="160D48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C26B" w14:textId="6B907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79DC" w14:textId="312A6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2350E4" w14:paraId="13713C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D9D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1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7BD2" w14:textId="06766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1C1A" w14:textId="3C0BD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F22E" w14:textId="47978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954C" w14:textId="7749BA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2350E4" w14:paraId="4F77E2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CAE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2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F0E" w14:textId="7B878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4075" w14:textId="3D0391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9035" w14:textId="17644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3AF0" w14:textId="0322C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2350E4" w14:paraId="27D78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65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7A9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A11D" w14:textId="187DC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BD77" w14:textId="04C7D7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2F3C" w14:textId="1D81C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AE2B3" w14:textId="2455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2350E4" w14:paraId="7F05B6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64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45A8" w14:textId="6B0B1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2DD4" w14:textId="72D910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FD1CA" w14:textId="3731E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1FEF" w14:textId="0DBC7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350E4" w14:paraId="4593A1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203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B6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7A47" w14:textId="7A9921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DE2C" w14:textId="03203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F26F" w14:textId="537CF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16BDD" w14:textId="27A14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2350E4" w14:paraId="774DAD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835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D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8D08" w14:textId="27100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3EC7" w14:textId="5BCC3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2E16" w14:textId="75FD4B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DB02" w14:textId="40ECE9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2350E4" w14:paraId="6937EE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4D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E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F959" w14:textId="6D09C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B8E0" w14:textId="57CA4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58CC" w14:textId="09C25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417A" w14:textId="5352E5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2350E4" w14:paraId="4ECD3D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328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A9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8320" w14:textId="3B60A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586A" w14:textId="26F26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A2AB" w14:textId="79D70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A87" w14:textId="342660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2350E4" w14:paraId="3D7E5C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F5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CF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997B" w14:textId="13248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D0A2" w14:textId="61E5F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C598" w14:textId="4F6B0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43E4" w14:textId="2F3ACE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2350E4" w14:paraId="7F9342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C3F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CE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BFF7" w14:textId="20D51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5C25" w14:textId="6AA73B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C332" w14:textId="71E58B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2124" w14:textId="5BEA5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5DA505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CA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F9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3723F" w14:textId="1D9B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2DB63" w14:textId="223AB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5297" w14:textId="0DBA5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1471" w14:textId="17E12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2350E4" w14:paraId="31537D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85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E0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A3863" w14:textId="4FCBA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F60C" w14:textId="73262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088A" w14:textId="26A726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A2B3" w14:textId="78941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350E4" w14:paraId="5471D4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54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20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74DF" w14:textId="7D79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4A0E" w14:textId="19953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DA05" w14:textId="3169FF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D0FA" w14:textId="5CB37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2350E4" w14:paraId="3F799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2DA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2B4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E60D" w14:textId="2465B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6DE4" w14:textId="6F099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6B1" w14:textId="27BAA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8FAC" w14:textId="14758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2350E4" w14:paraId="7E23F2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D5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F6B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5C87" w14:textId="5FB66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7C04" w14:textId="25F45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582F" w14:textId="69788D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B56D" w14:textId="35B6BA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2350E4" w14:paraId="4ABA36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27C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EC4176" w14:textId="5F355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83405" w14:textId="23404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1069BA" w14:textId="74982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B4CA1A" w14:textId="58964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2350E4" w14:paraId="69B707C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9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3C9493" w14:textId="6C54E3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C8E50" w14:textId="4132D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8C74C5" w14:textId="60826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687E02" w14:textId="56C64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2350E4" w14:paraId="69AC8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1B9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7E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9DC09" w14:textId="401D1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2B05" w14:textId="62B39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5248" w14:textId="43434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6A7A" w14:textId="1A567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2350E4" w14:paraId="59BEE9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B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E0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2A8B" w14:textId="158BC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FC57A" w14:textId="5B1D0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AEE3" w14:textId="7F090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24F1" w14:textId="38541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2350E4" w14:paraId="784680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E7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1E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084C" w14:textId="53345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30E71" w14:textId="1B55F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0627" w14:textId="09AD6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DED0" w14:textId="48ECC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2350E4" w14:paraId="482111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4A3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3F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00BA" w14:textId="7DB0F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9CC9" w14:textId="67616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CB39" w14:textId="4C6C3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1B74" w14:textId="0E0AC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2350E4" w14:paraId="23531D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25C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A3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9FEC" w14:textId="593C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B1432" w14:textId="3694B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BED8" w14:textId="66462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47E7" w14:textId="073B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2350E4" w14:paraId="572E82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BBD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45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A56D" w14:textId="1931C5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1C2B" w14:textId="75626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61BB" w14:textId="6135C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210C" w14:textId="7C3D1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2350E4" w14:paraId="26B4D7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6E6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65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6A61" w14:textId="26790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E5F9" w14:textId="7D33A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98063" w14:textId="22A8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2469" w14:textId="6C0F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2350E4" w14:paraId="59D6A2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4C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2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2B93" w14:textId="4D63B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7C58" w14:textId="33E718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22EB" w14:textId="22C63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8164" w14:textId="769B3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2350E4" w14:paraId="1866E2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4E7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A9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1E536" w14:textId="37FF5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11AB" w14:textId="6AF37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D124" w14:textId="43863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5461" w14:textId="526173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2350E4" w14:paraId="15C512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C4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B4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5203" w14:textId="27673A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2A6A" w14:textId="7D90B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D883" w14:textId="1200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CF50" w14:textId="592D4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2350E4" w14:paraId="615D52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584F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EB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CDA6" w14:textId="53950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32103" w14:textId="76B0D7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4369" w14:textId="105652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EC63" w14:textId="508A2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2350E4" w14:paraId="13FD4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95B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C3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717B" w14:textId="5EDE0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530E" w14:textId="6489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0EB9F" w14:textId="4DB34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FAB1" w14:textId="15158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2350E4" w14:paraId="4890F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147E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0EA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7D50" w14:textId="61632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20CF" w14:textId="02380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6843" w14:textId="7B8F59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9B9E" w14:textId="729927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2350E4" w14:paraId="780604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430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EB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CB7" w14:textId="195D8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C7FC" w14:textId="7063D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EE88" w14:textId="57A09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A508" w14:textId="204D5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2350E4" w14:paraId="0CAA9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CE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D8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FABA" w14:textId="1136B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8A5C" w14:textId="42AC9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ACEA0" w14:textId="56663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CD9" w14:textId="52EF4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2350E4" w14:paraId="77D44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B97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78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7356" w14:textId="5C1FB7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78F19" w14:textId="40A85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7849" w14:textId="2F1C3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904B" w14:textId="26048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2350E4" w14:paraId="2CC908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42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1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14BE" w14:textId="58DCC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9D9B" w14:textId="2DEEA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2251" w14:textId="0B19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638E" w14:textId="0BA48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2350E4" w14:paraId="20321C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1B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1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E1BB" w14:textId="0D9900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8B9C" w14:textId="1BA590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EE737" w14:textId="0A5CD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1973" w14:textId="64E43B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2350E4" w14:paraId="239A35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BB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3AF6F0" w14:textId="475D65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02B94" w14:textId="1CA73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34B72A" w14:textId="04BCD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39D66" w14:textId="1A1EF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2350E4" w14:paraId="35683B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FD1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29C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C8D4" w14:textId="35EBD3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F84" w14:textId="47A6A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3F520" w14:textId="278D8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B53A" w14:textId="23125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2350E4" w14:paraId="35938A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9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72B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29F" w14:textId="6B023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ED19D" w14:textId="02294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422F" w14:textId="4FC816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F038" w14:textId="186F14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2350E4" w14:paraId="4A943B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0E1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4A4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31DD" w14:textId="0D31BB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DB4D" w14:textId="7FF25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0818" w14:textId="34F9E5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4282" w14:textId="7A1B6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2350E4" w14:paraId="7FB73B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73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B2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B8FF" w14:textId="14319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EA6C" w14:textId="602D3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61EA2" w14:textId="18AE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E7D2" w14:textId="1CD1E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2350E4" w14:paraId="2D33BF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0F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391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400D" w14:textId="001D7C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DF4E" w14:textId="1B6AB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901A" w14:textId="7F866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E3FB" w14:textId="6AA75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2350E4" w14:paraId="3F4A72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5D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7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E504" w14:textId="45A99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A7BD" w14:textId="58BF6A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DCF8" w14:textId="424F78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F1BA" w14:textId="6C14F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2350E4" w14:paraId="0F5D5D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5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E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5E74" w14:textId="625F9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7F6D" w14:textId="420A85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5909" w14:textId="6A27B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58FB" w14:textId="69C3F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2350E4" w14:paraId="224A5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E9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B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8675" w14:textId="35200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22C7" w14:textId="6474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F1D3" w14:textId="668FF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1B13" w14:textId="2D667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2350E4" w14:paraId="49DC0E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303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30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C6D7" w14:textId="65626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D7B6" w14:textId="083CE0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B1E08" w14:textId="04F35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0C99" w14:textId="4E295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2350E4" w14:paraId="40C85D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2DC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347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93EF" w14:textId="6AE62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E8E" w14:textId="6B6F1C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E230" w14:textId="7F414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128D" w14:textId="7A995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2350E4" w14:paraId="6DA37D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34C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17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2AA9" w14:textId="6B3A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98B68" w14:textId="6EA39C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1EA" w14:textId="6FD33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5BE" w14:textId="08CCE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2350E4" w14:paraId="66CE70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E5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31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2216" w14:textId="4FC99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8C93" w14:textId="1AF65F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8A11" w14:textId="6789C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7D86" w14:textId="38A67F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2350E4" w14:paraId="31EFD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9F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35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107C" w14:textId="65791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34D9" w14:textId="3245B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2D77" w14:textId="37173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16C1" w14:textId="6D1C7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2350E4" w14:paraId="09D3CCE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C1F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2575" w14:textId="20B52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3C1D0" w14:textId="6ADDD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F06E7" w14:textId="055D5B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8AA8D" w14:textId="2A88C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2350E4" w14:paraId="759506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65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A87B2" w14:textId="59FC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49B9E" w14:textId="22863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E214" w14:textId="1FD91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DF7A" w14:textId="08B61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2350E4" w14:paraId="78033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F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8FE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1A02" w14:textId="347A5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AA945" w14:textId="4984EF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C783" w14:textId="1F805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EA16A" w14:textId="46C77A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2350E4" w14:paraId="719E4B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39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44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D818" w14:textId="6E4B4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BF19" w14:textId="71B2F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0CA2" w14:textId="4D3585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7893" w14:textId="6FBA8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2350E4" w14:paraId="136EA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60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7B8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CCA6" w14:textId="0FF591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D4CC" w14:textId="3CCE0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5D70" w14:textId="40E2E6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8EE4" w14:textId="4A45E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2350E4" w14:paraId="18E34D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E1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A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7F15" w14:textId="3937D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00E7" w14:textId="0B8DD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6135" w14:textId="59255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E613" w14:textId="5E74A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2350E4" w14:paraId="33AC7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1D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2E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A0C5" w14:textId="7C8D8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6BB2" w14:textId="21BAA2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78" w14:textId="1E282A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945D" w14:textId="2423A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2350E4" w14:paraId="462EB9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52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6DC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66826" w14:textId="0E41D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65512" w14:textId="670AD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A5027" w14:textId="780EE2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E659" w14:textId="54494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2350E4" w14:paraId="12C8D3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F7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87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64B" w14:textId="50E37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CA7B" w14:textId="7C0A6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A55B" w14:textId="5BE51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5147" w14:textId="76E5B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2350E4" w14:paraId="24070B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A2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3284" w14:textId="6FCE9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C4AD" w14:textId="3D2A9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E8B5" w14:textId="711D1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22A6" w14:textId="72824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2350E4" w14:paraId="64028A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70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DF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9065" w14:textId="6CAE71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5E5D" w14:textId="28809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7F04D" w14:textId="2C202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A7DA2" w14:textId="2BFA94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2350E4" w14:paraId="41CF8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BB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E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A64A" w14:textId="4C781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63043" w14:textId="370BB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649D6" w14:textId="0E8B5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8C3A" w14:textId="30A09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2350E4" w14:paraId="7FAE85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94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7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9A81" w14:textId="642E39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0B6C" w14:textId="513695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0FCA" w14:textId="63CF9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A541" w14:textId="226516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2350E4" w14:paraId="566015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80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D32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2DD5" w14:textId="74B7C9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FBE7" w14:textId="056FC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5973F" w14:textId="0203D9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2CEC" w14:textId="78159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2350E4" w14:paraId="4645B1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513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1C5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052C" w14:textId="59E87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6897" w14:textId="60E07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2938" w14:textId="5F01D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244E" w14:textId="3E8148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2350E4" w14:paraId="1A2EAF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314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85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D8FAD" w14:textId="1A561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D6FB" w14:textId="5463BA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5432" w14:textId="167C0F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C30E" w14:textId="38642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2350E4" w14:paraId="7D905D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60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74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2913" w14:textId="048D4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8455" w14:textId="524C80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A732" w14:textId="33B26B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D573" w14:textId="36EAF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2350E4" w14:paraId="7D66FD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628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97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890A" w14:textId="1B7C1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FBB6" w14:textId="75ED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15A3" w14:textId="7EFB14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E19C" w14:textId="4B935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2350E4" w14:paraId="3E0C40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683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6C2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EA56" w14:textId="21955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E1C7" w14:textId="34E72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43E93" w14:textId="72E325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587A" w14:textId="20F2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2350E4" w14:paraId="030EE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E6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D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3884" w14:textId="4BDC9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E50A" w14:textId="3FB45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7763E" w14:textId="47A113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F88C" w14:textId="5E3A5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2350E4" w14:paraId="5CE53B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FE1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FE4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8949" w14:textId="363AF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ACA8" w14:textId="6931F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27BAE" w14:textId="47668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8319" w14:textId="3962A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2350E4" w14:paraId="1BF4F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6EE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1C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3CA70" w14:textId="7B0B4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F132" w14:textId="581B1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6E215" w14:textId="613CA9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E13" w14:textId="4F3549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2350E4" w14:paraId="400D17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44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D9B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555D" w14:textId="12116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8FB9" w14:textId="5A31F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9C3A" w14:textId="0EBC4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25BF" w14:textId="3238B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2350E4" w14:paraId="54B61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5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7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6A450" w14:textId="17CB7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5D57" w14:textId="7FE17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A900" w14:textId="569E1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F2908" w14:textId="3BE2C7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2350E4" w14:paraId="6862E4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040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4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A4CD8" w14:textId="3AB3F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F846" w14:textId="390E7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6E5E" w14:textId="7B243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5FD4A" w14:textId="58E9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2350E4" w14:paraId="781585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8D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B0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EAE5" w14:textId="739039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4469" w14:textId="3519E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354E" w14:textId="4800C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BDEA" w14:textId="599E82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2350E4" w14:paraId="0A5EC9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158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E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6133" w14:textId="6772C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B72C" w14:textId="120C72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E10" w14:textId="741C0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E5CE" w14:textId="0F9F5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2350E4" w14:paraId="0AF49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4F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D0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1ABED" w14:textId="285B69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7A2A" w14:textId="47D40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79A5" w14:textId="45495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875B" w14:textId="2D65F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2350E4" w14:paraId="6BD88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CBE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413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DFDD" w14:textId="435088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1CF37" w14:textId="655E6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5816" w14:textId="52CC55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F512" w14:textId="77FF62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2350E4" w14:paraId="3F100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F35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7C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93CF" w14:textId="4320F3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1BDA" w14:textId="34CAB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681E" w14:textId="7A600A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0C49" w14:textId="426E8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2350E4" w14:paraId="34FEC4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1D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2FF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6843" w14:textId="0BC65B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9B686" w14:textId="232FBD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E08A" w14:textId="73B05B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C7E8" w14:textId="133E75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2350E4" w14:paraId="02588E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7B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634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CE0D" w14:textId="40FC2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B691" w14:textId="155C9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8BD75" w14:textId="7E97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F0BF" w14:textId="5F9C9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2350E4" w14:paraId="5F84C2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195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FC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C688D" w14:textId="68A261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C5FC" w14:textId="4A12AF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F2970" w14:textId="28627E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A62C" w14:textId="512F1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2350E4" w14:paraId="670A0D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CE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7C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5AD5" w14:textId="291722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8CB9" w14:textId="573A6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6C0D" w14:textId="7F295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F635" w14:textId="66DC3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2350E4" w14:paraId="040ABA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224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1EDC" w14:textId="1B38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9A3D" w14:textId="1BCD4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F877" w14:textId="764E9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D30E" w14:textId="3D405E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2350E4" w14:paraId="619B46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252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0F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8137" w14:textId="55BDA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EA1A" w14:textId="7BACB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E074" w14:textId="14CBFE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A965" w14:textId="237B8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2350E4" w14:paraId="62DC53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5E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3AAA" w14:textId="5CBAFC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F78A1" w14:textId="743E8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8F67" w14:textId="4D4B6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73B" w14:textId="1EA92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2350E4" w14:paraId="791E81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C7F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DC1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EB6C" w14:textId="5326C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4C6E" w14:textId="025D5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C24D" w14:textId="4CF8BE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A922" w14:textId="239C9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2350E4" w14:paraId="0B81CC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D7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FB211" w14:textId="1640F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EF2DE" w14:textId="663D4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80D6F" w14:textId="1D894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682C8B" w14:textId="33008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2350E4" w14:paraId="204E69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BB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0E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ADC8E" w14:textId="2CDF6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F6A6" w14:textId="40E3A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0795" w14:textId="12B86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D1B1" w14:textId="69C32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2350E4" w14:paraId="2FB215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53F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6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0937" w14:textId="3B031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848F7" w14:textId="558A0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F83C" w14:textId="51A83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ABC" w14:textId="04C0C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2350E4" w14:paraId="3B759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1A35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4D9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DCFD3" w14:textId="3120DA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9802" w14:textId="347F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67411" w14:textId="617E58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AD3A" w14:textId="35E81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2350E4" w14:paraId="4E1038A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22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E96BE" w14:textId="4E174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9B97D" w14:textId="27F23C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DA84F" w14:textId="6FF2D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AEA582" w14:textId="641D2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2350E4" w14:paraId="0C6F42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42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1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CDA3" w14:textId="36F5F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C287" w14:textId="3A94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E867D" w14:textId="599D0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441" w14:textId="23C0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2350E4" w14:paraId="047CD3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7F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5A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EEB6" w14:textId="3A65B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8B05" w14:textId="176E9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FC8F" w14:textId="08CB6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C733" w14:textId="2761BE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2350E4" w14:paraId="3C1FE8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7A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68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26A0" w14:textId="14C7D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76CE" w14:textId="53F6C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09CE5" w14:textId="1A3A49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D1C9" w14:textId="75CA2F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2350E4" w14:paraId="23C0EA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C55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4C0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3067" w14:textId="4655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99BF6" w14:textId="6EDF1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0FD38" w14:textId="3142D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0071" w14:textId="23699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2350E4" w14:paraId="39C504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41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736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3FBB" w14:textId="0F4B8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CF35" w14:textId="73957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2236" w14:textId="1B1BC2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3221" w14:textId="0BA7C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2350E4" w14:paraId="2C438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95D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38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A17E" w14:textId="4AAEA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65F2" w14:textId="34158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DC277" w14:textId="423ADA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A28FF" w14:textId="7BFE1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2350E4" w14:paraId="642AE3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AC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FC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3D06" w14:textId="4B866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EFC2" w14:textId="174C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EAD9" w14:textId="4878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26CF6" w14:textId="4CFE53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2350E4" w14:paraId="1682D0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425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4A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0B7D8" w14:textId="2A2A5C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97844" w14:textId="7D1A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9548" w14:textId="28694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C290" w14:textId="654D3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2350E4" w14:paraId="11D3C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77A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652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8C7E" w14:textId="13194C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8661" w14:textId="6F0CB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1173" w14:textId="1A5422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5D4A" w14:textId="1BB43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2350E4" w14:paraId="64519F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3A1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5EAC3" w14:textId="33017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C1341" w14:textId="3AE24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B8B57" w14:textId="15FC27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2D6392" w14:textId="4723B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2350E4" w14:paraId="5BF5909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A533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EADE" w14:textId="62E54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A2A4E" w14:textId="3E0B6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BC24" w14:textId="4A3DA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87B3" w14:textId="7F6B58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2350E4" w14:paraId="1860A8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955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11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18C3" w14:textId="0D6259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C775" w14:textId="53B680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7AC73" w14:textId="4B817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5C31" w14:textId="609B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2350E4" w14:paraId="6334A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9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D23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EC99" w14:textId="6F558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73FC" w14:textId="5FC3F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728C" w14:textId="3B502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4331" w14:textId="52A6BD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2350E4" w14:paraId="33E816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BBF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1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FDFA" w14:textId="65F5B5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9231C" w14:textId="3E76B3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A0FF" w14:textId="52D03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1679" w14:textId="142F5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2350E4" w14:paraId="02E475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26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A7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7525" w14:textId="0A4C0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0D9F" w14:textId="72B6E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45EF" w14:textId="16D94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AC00" w14:textId="7F3A3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2350E4" w14:paraId="1661E4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F4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7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2D60" w14:textId="39FA6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623E" w14:textId="57B84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9800" w14:textId="213380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9AC" w14:textId="5B0A9B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2350E4" w14:paraId="17DE8C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633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6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AD02" w14:textId="7687A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E03F" w14:textId="3F3B6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AA568" w14:textId="148BC1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5C6D" w14:textId="1546B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2350E4" w14:paraId="661A6B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7A2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ECB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0CD9" w14:textId="1063EA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8972" w14:textId="7CD673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9F1F" w14:textId="2DCC8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57C2" w14:textId="19E15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2350E4" w14:paraId="24D6B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2F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60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DD91" w14:textId="3B514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C709" w14:textId="0A4816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896C" w14:textId="4C91D4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D651" w14:textId="693030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2350E4" w14:paraId="45110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E0C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90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BBCC" w14:textId="672A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7704D" w14:textId="56066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2918" w14:textId="0DED21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3F96" w14:textId="64C6B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2350E4" w14:paraId="08193A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382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473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1E994" w14:textId="6D59A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AF9A" w14:textId="17758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82CE" w14:textId="0C4DB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A0D34" w14:textId="13A0B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2350E4" w14:paraId="41F242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F3D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41F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F5D8" w14:textId="28206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4B4B" w14:textId="19A5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B3E56" w14:textId="16F66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24A9" w14:textId="71A3A9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2350E4" w14:paraId="673A3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9C9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DC0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F608" w14:textId="7C633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5F6E" w14:textId="3BFF69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E696" w14:textId="693CA6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EA59" w14:textId="4F15E5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2350E4" w14:paraId="562CE0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44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94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24D93" w14:textId="5D79E9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E0AF" w14:textId="5443D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8313" w14:textId="54870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4026" w14:textId="11A017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2350E4" w14:paraId="0C78F71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3C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1DC21A" w14:textId="498FA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102,24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AC195E" w14:textId="02457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55EE48" w14:textId="5BA88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A336C5" w14:textId="58296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705,398.63 </w:t>
            </w:r>
          </w:p>
        </w:tc>
      </w:tr>
      <w:tr w:rsidR="002350E4" w14:paraId="55C13A9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C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668CB7" w14:textId="6946D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11D99" w14:textId="2D1672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95D9B" w14:textId="29FBA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8FA26" w14:textId="62C7A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2350E4" w14:paraId="0DBE38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11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4F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5900" w14:textId="5C678F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4CA9" w14:textId="4946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CC61" w14:textId="4CFF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8F0A" w14:textId="5F8D2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3D3CC2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632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412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4BA0" w14:textId="4F3ED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F598" w14:textId="3093B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9219" w14:textId="0F252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A6AA" w14:textId="26AAE5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4F19F6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62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74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55D1" w14:textId="6D445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2AE2" w14:textId="63542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18F7" w14:textId="7B9ED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6EAF" w14:textId="668D37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2350E4" w14:paraId="57CB24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19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9E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8862" w14:textId="1FEC4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00BB" w14:textId="2AD3E9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B357" w14:textId="5BEE9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ED4B" w14:textId="4B9FA5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2350E4" w14:paraId="33B582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82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7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8BCA" w14:textId="7260C1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9A6FE" w14:textId="57BF8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1340" w14:textId="20B7F0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41D5" w14:textId="58C47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2350E4" w14:paraId="400D9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9D8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FDF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9DE3" w14:textId="74E11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C73D" w14:textId="63A877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245D" w14:textId="346977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B5E9" w14:textId="0084B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2350E4" w14:paraId="147765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7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84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BCC1" w14:textId="5A917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21DB7" w14:textId="53BC42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DB02" w14:textId="70A75A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BA48" w14:textId="2EA62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5B899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A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4B36" w14:textId="3BBD0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4F8D" w14:textId="2D9B4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B480" w14:textId="353DD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A25C" w14:textId="0E945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2350E4" w14:paraId="38F743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13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13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DA9" w14:textId="16713F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E54C" w14:textId="548A36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5379" w14:textId="21239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3202" w14:textId="0215E5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2350E4" w14:paraId="0F311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72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E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9327" w14:textId="69C66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51560" w14:textId="61E44E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C9AC" w14:textId="157FD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99C0" w14:textId="68DC12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2350E4" w14:paraId="728CA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4B9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E6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B1EA" w14:textId="1A38E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925DE" w14:textId="054FD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8C" w14:textId="1DEB7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557E" w14:textId="13E14B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2350E4" w14:paraId="78675F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4D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74B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873D" w14:textId="26F6A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05B3" w14:textId="7D243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9C5D" w14:textId="7DEC9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6AD5" w14:textId="3823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2350E4" w14:paraId="2752DE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7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2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44D7" w14:textId="14EA8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BC20D" w14:textId="04B71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2D50" w14:textId="2C2F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1F91" w14:textId="3E0F32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2350E4" w14:paraId="7B2E1C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98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5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4D8" w14:textId="41A9B2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F842" w14:textId="1BD973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C423" w14:textId="7F651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231F" w14:textId="3597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2350E4" w14:paraId="5A52F3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2C0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6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B593" w14:textId="5B0D60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955A" w14:textId="6DD80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8C71" w14:textId="7A98B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905B" w14:textId="786B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2350E4" w14:paraId="5BDCE3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50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BC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025BC" w14:textId="4E677B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6FB8" w14:textId="30129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B831" w14:textId="1114C0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FB2D" w14:textId="2F7AB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2350E4" w14:paraId="5AE0789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55D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CF48B" w14:textId="516C1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E3543" w14:textId="2012C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E3118" w14:textId="4D0E0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AE32D1" w14:textId="58A06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2350E4" w14:paraId="36D5CA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FB5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EE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B6DD" w14:textId="4FC7E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9221E" w14:textId="76656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869B" w14:textId="05E6A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BA82" w14:textId="2B6FF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2350E4" w14:paraId="7D155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CD9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C1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A15" w14:textId="19EC64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EF1BB" w14:textId="4D0B0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4E33" w14:textId="5F956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EE5E" w14:textId="4EB35B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2350E4" w14:paraId="2AE91F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3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87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6E7C" w14:textId="66643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4890" w14:textId="7DD4C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9B05" w14:textId="6B00E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FF6F" w14:textId="10F094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2350E4" w14:paraId="427BB4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FF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944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9806" w14:textId="18545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2C18" w14:textId="5A357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D64" w14:textId="04E28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5C16" w14:textId="698EB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2350E4" w14:paraId="6DDDF1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6E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67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3A70" w14:textId="031D6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BD12" w14:textId="48618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21FA" w14:textId="56DB5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D1D68" w14:textId="47C5DF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01753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E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D05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CAFD" w14:textId="3EE4A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BF079" w14:textId="09ECD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445F" w14:textId="06339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D85E" w14:textId="53BCA3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2350E4" w14:paraId="508EFB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EF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CE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B615" w14:textId="142F2C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2CAE" w14:textId="2DA76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DC2A" w14:textId="28CBAA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FFA4" w14:textId="3287A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2350E4" w14:paraId="1D767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0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F1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4E22" w14:textId="762F9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3FF3" w14:textId="0A71BC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1FB3" w14:textId="784A43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E85F" w14:textId="2D22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2350E4" w14:paraId="5CE1C5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36B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10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540A" w14:textId="0A50C7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EAF5" w14:textId="164478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A56D" w14:textId="51C0A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1A25" w14:textId="77564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2350E4" w14:paraId="2C244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0C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2F24" w14:textId="0B79D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88D" w14:textId="3B2AAA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2636" w14:textId="4460A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A90E" w14:textId="757964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7247F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9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3B4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24E3" w14:textId="05AED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EFB4D" w14:textId="43F960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5C7E" w14:textId="65622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04FF" w14:textId="0FBB4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2350E4" w14:paraId="56B66F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A7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E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82467" w14:textId="0732A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E94" w14:textId="69900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AF38" w14:textId="236C4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CDCF" w14:textId="41544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2350E4" w14:paraId="6C4A9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2E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F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2378" w14:textId="12168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5EBA" w14:textId="7C72E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DEE3" w14:textId="25346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71B8" w14:textId="68A9B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2350E4" w14:paraId="74DDE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C6F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C484" w14:textId="679E2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4F2B7" w14:textId="3B5EF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02C80" w14:textId="2AE4A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F20F" w14:textId="5B5E0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2350E4" w14:paraId="277512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04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D7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7490" w14:textId="3570B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8DBB" w14:textId="7827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1B78" w14:textId="0DFD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0F2" w14:textId="2ACF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2350E4" w14:paraId="433418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6E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D4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5559" w14:textId="557D64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07E1" w14:textId="281B9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26B1" w14:textId="32E7A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39FA" w14:textId="189F3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2350E4" w14:paraId="52B2FD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5B5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C2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6265" w14:textId="3B988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678D" w14:textId="2E776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622A" w14:textId="5C328A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CC35" w14:textId="56624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2350E4" w14:paraId="1A85477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B2F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B265B" w14:textId="48DB4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3B3B17" w14:textId="24F66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A683" w14:textId="2914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3EE288" w14:textId="1E1A7B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</w:tr>
      <w:tr w:rsidR="002350E4" w14:paraId="6F6A52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33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8E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7885" w14:textId="147E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743C" w14:textId="4CA8C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0D8B" w14:textId="7CC7FB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6EFB" w14:textId="2A412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2350E4" w14:paraId="2C382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5E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0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0F56B" w14:textId="77674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3D9F7" w14:textId="0A2F0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DF9B" w14:textId="12731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EEFD" w14:textId="58FFD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2350E4" w14:paraId="7CD38B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12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572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90F0" w14:textId="15A3A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40D5" w14:textId="49F5E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145B" w14:textId="58A769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CE4" w14:textId="65E818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3D097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5E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E9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CFEB5" w14:textId="3EE660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6402" w14:textId="4E45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7D0B" w14:textId="307639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BA14" w14:textId="49981F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675F1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3F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7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8927" w14:textId="05178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B9595" w14:textId="75FED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624A3" w14:textId="6DEF0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3AD7" w14:textId="74D2CE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2350E4" w14:paraId="1763DB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98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3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F8675" w14:textId="3FFD4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2732" w14:textId="5A4EF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8A33" w14:textId="03390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829E" w14:textId="48779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2350E4" w14:paraId="5F855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B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24C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79D7" w14:textId="408F1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0260" w14:textId="4A7E6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BEB79" w14:textId="29BBA2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56F8E" w14:textId="60BD2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2350E4" w14:paraId="2A25A4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06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29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8C76" w14:textId="60077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38F2" w14:textId="6867C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90F5" w14:textId="38A36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FD8" w14:textId="33BB0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3F5A4B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D0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7B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93B8" w14:textId="155B2A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DBA0" w14:textId="0EAB6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648A" w14:textId="5D4F06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CCAF" w14:textId="20DBD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2350E4" w14:paraId="03EE15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FB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26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74B5" w14:textId="6771F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259C" w14:textId="1162A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B40D" w14:textId="2E4E8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4386" w14:textId="17E946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2350E4" w14:paraId="7006A9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A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4F1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BC9E" w14:textId="1BD50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C9A5" w14:textId="6EC558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AD62" w14:textId="6D611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7EEA" w14:textId="79687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E4BC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473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E7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B40A" w14:textId="0FB8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CDF6" w14:textId="07ED2F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80040" w14:textId="3115A5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85B2" w14:textId="1E480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</w:tr>
      <w:tr w:rsidR="002350E4" w14:paraId="0CF52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12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E90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3DF3" w14:textId="56A4A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36A92" w14:textId="4FB2F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2DF8" w14:textId="6B3BD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4F26" w14:textId="156550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2350E4" w14:paraId="0CFCB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D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91E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58AEC" w14:textId="4DA47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6B7C" w14:textId="11D3A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B2F2B" w14:textId="0F356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4428" w14:textId="349A9F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2350E4" w14:paraId="4A5366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FA5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2C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0668" w14:textId="4FB7C1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A44B" w14:textId="5F9D4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9ED" w14:textId="0D547A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FA47" w14:textId="1A26E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2350E4" w14:paraId="2B9B6E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0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12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A6F2" w14:textId="7E6D3D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79D8" w14:textId="6F3F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0048D" w14:textId="71A77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47B9" w14:textId="5E264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2350E4" w14:paraId="2B5443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667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6C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BE09" w14:textId="14830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50EF" w14:textId="62620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CFCA" w14:textId="4CCD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78F5" w14:textId="1F568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63EA7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F0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5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5001" w14:textId="3F6E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0E67" w14:textId="2C833A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6FAB" w14:textId="24D85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BC53" w14:textId="4504E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2350E4" w14:paraId="2F92931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64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6DF64" w14:textId="3196C8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94D9C5" w14:textId="332A2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31742" w14:textId="4FDD2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01DC3" w14:textId="2C7CA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2350E4" w14:paraId="7F4346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A2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0AD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EAE" w14:textId="2833E3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7AA65" w14:textId="5D429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AEB9" w14:textId="1E3F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B45E" w14:textId="5AD134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2350E4" w14:paraId="7770D7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19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710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F386" w14:textId="162116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2CD4" w14:textId="36BAB0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8FFD" w14:textId="6C85F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7FB" w14:textId="499796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2350E4" w14:paraId="70286B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EE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2DC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12030" w14:textId="30EC7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AB21" w14:textId="56BBF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D4B9" w14:textId="292AA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9ED8" w14:textId="48083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2350E4" w14:paraId="3A15C0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05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42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7DD3" w14:textId="188344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E670" w14:textId="4F78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027E9" w14:textId="2470BF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EB96" w14:textId="2B425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2350E4" w14:paraId="43D327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9E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17E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F7BE" w14:textId="2335B7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623AA" w14:textId="1853D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237A" w14:textId="1DAF8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4B652" w14:textId="14C31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2350E4" w14:paraId="7B608B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6FB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AD31E" w14:textId="45DFF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3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1E596" w14:textId="39D89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19478" w14:textId="1DE4E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59856D" w14:textId="0DDFE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89,321.23 </w:t>
            </w:r>
          </w:p>
        </w:tc>
      </w:tr>
      <w:tr w:rsidR="002350E4" w14:paraId="11084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87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42C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E590" w14:textId="2D5AE2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76D7" w14:textId="7B89D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F26C" w14:textId="451B8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C452" w14:textId="2BFE7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2350E4" w14:paraId="5BB68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5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54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6FF5" w14:textId="0FAE4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DBF9" w14:textId="07154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D4B9" w14:textId="778F2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AF2" w14:textId="2423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2350E4" w14:paraId="52F444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6E4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112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F81F" w14:textId="27851E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933" w14:textId="30A87B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B0E7E" w14:textId="313DC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F73B" w14:textId="6FA4E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2350E4" w14:paraId="19A3A1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2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AB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3E51" w14:textId="41F74E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67B1" w14:textId="720567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C8F8" w14:textId="39920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9981" w14:textId="39106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16A8BB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3D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13D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E10C" w14:textId="0217E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25A48" w14:textId="7F2D9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E5C97" w14:textId="0D88DB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DDEE" w14:textId="7B708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2350E4" w14:paraId="001104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C25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D5D8" w14:textId="554B3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ABBD" w14:textId="7D1B93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5D8F" w14:textId="6843E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0002" w14:textId="4109C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2350E4" w14:paraId="32DDCD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435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73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E498" w14:textId="1745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756E" w14:textId="582F5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F17A" w14:textId="55347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9A1A" w14:textId="3968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2350E4" w14:paraId="3B3D76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1D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0A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677B" w14:textId="103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E041" w14:textId="62BDAC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0025" w14:textId="5CB50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5FCF" w14:textId="1D3D5A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2350E4" w14:paraId="6BD76F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F08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7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F66F" w14:textId="7EAA9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D4B1" w14:textId="5C5EF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785F" w14:textId="33F10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A7D5" w14:textId="26C5D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012568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E7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9B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6AD0" w14:textId="4B331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8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D65" w14:textId="11EB1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41BF" w14:textId="74DFC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FF00" w14:textId="7299F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40.00 </w:t>
            </w:r>
          </w:p>
        </w:tc>
      </w:tr>
      <w:tr w:rsidR="002350E4" w14:paraId="4FCA94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398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092A" w14:textId="2B6CA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57E3" w14:textId="44196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922F" w14:textId="12F12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CC27" w14:textId="0CF5B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72482C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70E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D99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0A13D" w14:textId="5BC82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5B14" w14:textId="72B7D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F7C3" w14:textId="649F3C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EA73" w14:textId="3310C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7D230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55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A3D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FD1A" w14:textId="43C5A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8D9D" w14:textId="5E478D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783C" w14:textId="15209E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521D" w14:textId="43CDA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2350E4" w14:paraId="64021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D91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97043" w14:textId="31D1D7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73A8" w14:textId="45F7E9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F283" w14:textId="79EB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5671" w14:textId="51307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2350E4" w14:paraId="0B9ED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A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17E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DB4" w14:textId="267ED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5E8D" w14:textId="2EEB6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3118" w14:textId="78A21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58CF" w14:textId="2299C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2350E4" w14:paraId="7153E7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C6C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3C5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3ECB" w14:textId="7A74AA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E3DC" w14:textId="6F64C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06142" w14:textId="5A8124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283A" w14:textId="083DA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2350E4" w14:paraId="378880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5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FAE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44C24" w14:textId="481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DD2B" w14:textId="27317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7729" w14:textId="4E0A2C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571B" w14:textId="1EFC2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2350E4" w14:paraId="449741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0B2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75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2E08" w14:textId="71FB60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C2BF" w14:textId="273FC4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EB0E" w14:textId="70E27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77D7" w14:textId="425CC2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2350E4" w14:paraId="454AF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05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0ED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8D2D" w14:textId="265B9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CF50" w14:textId="0FE0F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1358" w14:textId="721F9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E44C" w14:textId="216650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408DC2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45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5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7B213" w14:textId="1270B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4344" w14:textId="327EFB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62AC" w14:textId="25F5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CB2" w14:textId="0A5F07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</w:tr>
      <w:tr w:rsidR="002350E4" w14:paraId="6FE3CF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EB7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76B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F9BE" w14:textId="60219C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BDD3" w14:textId="5578C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00C4A" w14:textId="625B0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350B" w14:textId="3525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2350E4" w14:paraId="10FD21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5A9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43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67FF" w14:textId="20938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ABBB" w14:textId="42C6C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F5C7" w14:textId="781FC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D320" w14:textId="6985D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2350E4" w14:paraId="66AA72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4D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04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DD89" w14:textId="4ACFC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B70B" w14:textId="0DE93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EDF" w14:textId="348D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5736" w14:textId="2299F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</w:tr>
      <w:tr w:rsidR="002350E4" w14:paraId="5576BC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E3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243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B52" w14:textId="23084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48CE" w14:textId="5B7B42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F5E1" w14:textId="0690C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99EC" w14:textId="1A6628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2350E4" w14:paraId="7C64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47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76C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F7B1" w14:textId="29D59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F4DA" w14:textId="08500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27D5" w14:textId="12F1B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1204" w14:textId="1EE469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B8F1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CCD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BCC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BFFA" w14:textId="7EB3B7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DA2C" w14:textId="755946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A9AB" w14:textId="39FDB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D4F" w14:textId="04ACC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2350E4" w14:paraId="1A78CD9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20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CE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CD6B" w14:textId="46BC3E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46CE" w14:textId="09DB9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E2ADF" w14:textId="07A9F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F8548" w14:textId="7EE74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</w:tr>
      <w:tr w:rsidR="002350E4" w14:paraId="640813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3B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99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171EC" w14:textId="13B7D5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67CA" w14:textId="1B8E5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905E" w14:textId="6406E5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33C7" w14:textId="6F7E8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2350E4" w14:paraId="73AC2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727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12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361B" w14:textId="728C64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647A" w14:textId="1FE1F1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7EC7" w14:textId="24A379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65B1" w14:textId="6A111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9A47C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604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6314" w14:textId="645A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9DE7" w14:textId="492EE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8422" w14:textId="1C590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ABE55" w14:textId="1A2941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2350E4" w14:paraId="5F4A54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8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5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6365" w14:textId="2F24D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0225" w14:textId="7E2E4D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00DD" w14:textId="29EF3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D357" w14:textId="572CC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2350E4" w14:paraId="36EF11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E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F40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0AEA6" w14:textId="42580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8D792" w14:textId="130596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B788" w14:textId="4CEEB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BECA" w14:textId="5A8C94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2350E4" w14:paraId="74AEDE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4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B9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5932" w14:textId="46FFE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BCAA" w14:textId="0AD0C5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9601" w14:textId="479E4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92D0" w14:textId="2369F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2350E4" w14:paraId="44EC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DC7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07A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9DB4" w14:textId="55F71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BA5C" w14:textId="13A7F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4F8F" w14:textId="636CE1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0F9E" w14:textId="4CED8E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2350E4" w14:paraId="76A1DE9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C9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009EB" w14:textId="5E075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93432" w14:textId="37237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42201" w14:textId="10CD8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F950EA" w14:textId="03D65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2350E4" w14:paraId="7D7912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7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C5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44" w14:textId="0EC5D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A8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54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4B9" w14:textId="75234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2350E4" w14:paraId="7B3702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4C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D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89EF" w14:textId="52694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5B48" w14:textId="25667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C19B" w14:textId="48D97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3918" w14:textId="7B082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2350E4" w14:paraId="7A8126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2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B1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C5B4" w14:textId="2EF40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7B28" w14:textId="60029E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9588" w14:textId="3B3B79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60BD" w14:textId="011E9B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2350E4" w14:paraId="226F8F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A4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CC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24EC" w14:textId="6C1B5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5802" w14:textId="1E491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6429B" w14:textId="39474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1424" w14:textId="43BC8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2350E4" w14:paraId="79F78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2CD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4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733E" w14:textId="63B432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DEB3" w14:textId="36A90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5650" w14:textId="0DB91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1A5F" w14:textId="0E48B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2350E4" w14:paraId="6F96DE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B3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FB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79F8" w14:textId="347F1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DACF" w14:textId="7D84D3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2E7C" w14:textId="4A16B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2B7A" w14:textId="50894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2350E4" w14:paraId="49723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80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9DD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A95E" w14:textId="74ED0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38D1" w14:textId="2B4D6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7036" w14:textId="3A98D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A0A3" w14:textId="156BEE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2350E4" w14:paraId="29292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225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58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F129" w14:textId="55400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77A5A" w14:textId="1A6B2A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9AF9" w14:textId="26790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18D9" w14:textId="077EC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2350E4" w14:paraId="1A22B5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D9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1B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49C5" w14:textId="69B90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8F1BE" w14:textId="662A7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EE46F" w14:textId="5823DA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4B12" w14:textId="25D72F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2350E4" w14:paraId="14E868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25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E4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71E4" w14:textId="2F141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3E40" w14:textId="0BE64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F1FF" w14:textId="6A7B78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87D3" w14:textId="5E72B6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3BEE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8B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81F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0FD0" w14:textId="63DE6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4D34" w14:textId="325CC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B3A6" w14:textId="54752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AAD1" w14:textId="04A653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2350E4" w14:paraId="0A44D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4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08C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2CF1" w14:textId="0A78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0E23" w14:textId="44E62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46D4" w14:textId="24A717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C256E" w14:textId="07604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2350E4" w14:paraId="45F0BC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DF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C0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2BBA" w14:textId="30175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4070" w14:textId="70A01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AF34" w14:textId="2BC7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1F4E" w14:textId="6EC36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2350E4" w14:paraId="7B18F6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685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48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AC913" w14:textId="050B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ADA0" w14:textId="73507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B727" w14:textId="00A954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FD0" w14:textId="424370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71411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30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C4F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04F4" w14:textId="4733C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B160" w14:textId="4F0F16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7436" w14:textId="45AFCD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0846" w14:textId="4532A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2350E4" w14:paraId="6CE04E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F9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2EB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D546" w14:textId="151FA9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BEDE" w14:textId="1161E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DF55C" w14:textId="46C42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926D" w14:textId="7AA9E3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018BF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B8A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D38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60485" w14:textId="7D03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510F" w14:textId="29767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981F" w14:textId="2FCB6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B7DA" w14:textId="085B23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2350E4" w14:paraId="1B4264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2A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84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628" w14:textId="3FE11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D939" w14:textId="71F153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3E7D" w14:textId="55642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38FF" w14:textId="236FE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2350E4" w14:paraId="1C7705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68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24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4B70" w14:textId="4B74A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F11C" w14:textId="73AE5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ED1" w14:textId="6AD49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5447" w14:textId="51EE5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2350E4" w14:paraId="74150D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8F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4DF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8D4B" w14:textId="3334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5C4D" w14:textId="436A1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DB896" w14:textId="09FA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1854" w14:textId="150B22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2350E4" w14:paraId="6C69A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A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2DB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D34F" w14:textId="59B92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7776" w14:textId="21B45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A3C9" w14:textId="32B829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3F85" w14:textId="34F6B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2350E4" w14:paraId="5F629F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FF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85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792B" w14:textId="6A183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46E7" w14:textId="5BEE7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7F56B" w14:textId="7BAAA9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DA1E" w14:textId="6E8F6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2350E4" w14:paraId="515624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7C2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83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94D5" w14:textId="4FD13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98E1" w14:textId="66E19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BFFD" w14:textId="246C9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14FF" w14:textId="07023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2350E4" w14:paraId="0E293C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B1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BD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CF12" w14:textId="681E10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C3CC" w14:textId="30DAC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5648" w14:textId="14D175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D495" w14:textId="08BC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2350E4" w14:paraId="7A4F5F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3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AC9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1D4" w14:textId="65CFE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A9D3" w14:textId="2C426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EE80" w14:textId="5B031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7F16" w14:textId="567A7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22DD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1D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C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EBE4A" w14:textId="61403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D681" w14:textId="1E77A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F77E" w14:textId="16F1D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7471" w14:textId="30DA6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2350E4" w14:paraId="7BA3F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98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A1E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012E" w14:textId="41FDE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F45C" w14:textId="0A2D2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6589" w14:textId="4DEF19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F2D7" w14:textId="3CA36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2350E4" w14:paraId="4E5FC1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F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A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6F79" w14:textId="4985D1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758FD" w14:textId="3B692E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A831" w14:textId="5DF359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482C" w14:textId="4E93B4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2350E4" w14:paraId="5D7843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2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4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8F2C" w14:textId="301CFC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75C3" w14:textId="29412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8672C" w14:textId="20D2D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8B3" w14:textId="657DB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2350E4" w14:paraId="36274E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FF5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28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36AB" w14:textId="0D793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F87E" w14:textId="6BA7F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7C05A" w14:textId="4C526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40F2" w14:textId="2F3CE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2350E4" w14:paraId="53FC47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6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70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4E99" w14:textId="5A8FD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241" w14:textId="5BA176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A5F4" w14:textId="4CD0D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6046" w14:textId="218DC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2350E4" w14:paraId="5F9648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3FA8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2E29FA" w14:textId="5297C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D52BC" w14:textId="158DD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2BB3F7" w14:textId="11E7EE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A3D104" w14:textId="4BDC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</w:tr>
      <w:tr w:rsidR="002350E4" w14:paraId="16F28E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6D8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AFD88" w14:textId="422185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D1495" w14:textId="4DD11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B9197" w14:textId="63BF1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3D1244" w14:textId="34452D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</w:tr>
      <w:tr w:rsidR="002350E4" w14:paraId="1149C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4AD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7816" w14:textId="5E64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B9A3" w14:textId="264A2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6D4B" w14:textId="719FD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B03C" w14:textId="5F71E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2350E4" w14:paraId="09D2BD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759DF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7C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9965" w14:textId="04832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A72E" w14:textId="62996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9AB3" w14:textId="3D7B82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8C321" w14:textId="1F9917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2350E4" w14:paraId="4CDDA3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56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D27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5677" w14:textId="78E05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AEF64" w14:textId="7013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B934" w14:textId="5416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CC9D" w14:textId="19D64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2350E4" w14:paraId="7954D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C2C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A0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7DD5" w14:textId="5F347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2E71" w14:textId="12A968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08BA1" w14:textId="76B09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6C83" w14:textId="30BAA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2350E4" w14:paraId="0C06DF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18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B87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95F0" w14:textId="026B8C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00DD" w14:textId="64CE0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8EEAF" w14:textId="230F6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597" w14:textId="318DC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2350E4" w14:paraId="43A71B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39A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A0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2A675" w14:textId="5328A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BFDB" w14:textId="79422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4F705" w14:textId="1586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914" w14:textId="77989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2350E4" w14:paraId="6B748F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74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99E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A6B3" w14:textId="396D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AFFE2" w14:textId="66B03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7FA9" w14:textId="17D66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21DA" w14:textId="1FCBE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2350E4" w14:paraId="28931F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2C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B9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77C1C" w14:textId="48B0A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1F80" w14:textId="3F810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6FD4" w14:textId="35B645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FB72" w14:textId="2930A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2350E4" w14:paraId="7B16F9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F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C90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DEED" w14:textId="7E9BD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FC24" w14:textId="5D708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1ED4F" w14:textId="2980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FD5" w14:textId="3CEACB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2350E4" w14:paraId="243A9E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6B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A4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E93B" w14:textId="3FC1A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3FCB" w14:textId="1F1CC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33E7" w14:textId="4C565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E0A4" w14:textId="0F46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</w:tr>
      <w:tr w:rsidR="002350E4" w14:paraId="5A4860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85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D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26E5" w14:textId="05AD7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F5F5" w14:textId="6D7FF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9EE1" w14:textId="2C9AE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06B7" w14:textId="66594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2350E4" w14:paraId="1F708B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C1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5F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EB0F" w14:textId="3C65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A41E" w14:textId="7C9CD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014E7" w14:textId="07980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9B17" w14:textId="507B18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2350E4" w14:paraId="5DD1FD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D9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D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7D932" w14:textId="74B5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44C65" w14:textId="23D705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BAFF" w14:textId="050F09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AF97" w14:textId="29A71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2350E4" w14:paraId="4E0BF9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193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58B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43E0" w14:textId="417E1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B493" w14:textId="4373D0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6130" w14:textId="39541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5CF5" w14:textId="08988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2350E4" w14:paraId="726FE1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9E1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94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11382" w14:textId="25299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4E9" w14:textId="0BF36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F1D0" w14:textId="67935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7302" w14:textId="729DF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2350E4" w14:paraId="4567F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3A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D4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85ED" w14:textId="7E7D8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7458" w14:textId="76EB88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23FE" w14:textId="2C2DE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AC46" w14:textId="7CF34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2350E4" w14:paraId="16EE0F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617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D9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463F" w14:textId="2AA12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AA1D" w14:textId="06508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0276" w14:textId="64202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403B" w14:textId="7CAD77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2350E4" w14:paraId="646A44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CE7A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7A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3E2E" w14:textId="546E3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52DC" w14:textId="1CE7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AE57" w14:textId="7BE76C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3983" w14:textId="5E4BD5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2350E4" w14:paraId="714593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9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84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54E6" w14:textId="0324A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6EEDE" w14:textId="7E19E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A965" w14:textId="3B3B9C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4D26" w14:textId="37590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2350E4" w14:paraId="3BB33E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F06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2C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B23B" w14:textId="2BC7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733F" w14:textId="27010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34CA" w14:textId="17B955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21CA" w14:textId="2F4DA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2350E4" w14:paraId="2301CD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CC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91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6DFC" w14:textId="643E3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45F8" w14:textId="0936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2ABC" w14:textId="541EE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60DD" w14:textId="3E6FD6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2350E4" w14:paraId="3948C3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D8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B5F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FE80A" w14:textId="779777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B088" w14:textId="05814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36A2" w14:textId="6B34F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CDFB" w14:textId="16FE8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2350E4" w14:paraId="28B10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54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26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D37A" w14:textId="773AE9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FCBC7" w14:textId="25DB8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9970A" w14:textId="64018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3D50" w14:textId="05DA0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2350E4" w14:paraId="4E20F3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C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6A3B" w14:textId="48108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135B" w14:textId="0BEC9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58B2" w14:textId="7121CE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838F" w14:textId="079C0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2350E4" w14:paraId="0A9799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78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ED6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6E86" w14:textId="1BE1B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DE4D" w14:textId="15F4CE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FEBA" w14:textId="2FE0F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5D560" w14:textId="2C310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2350E4" w14:paraId="319F4B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8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7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51C7D" w14:textId="425B9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C693" w14:textId="1D82ED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9CBE" w14:textId="504D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E65D" w14:textId="1280D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2350E4" w14:paraId="7AA8F7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CB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5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7E88" w14:textId="682A8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871" w14:textId="72DB0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9338" w14:textId="0406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9FB6" w14:textId="4ACD5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2350E4" w14:paraId="2D5D8A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B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2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F2E5" w14:textId="7CA7B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0B70" w14:textId="2B3EAD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B622" w14:textId="161C9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064D" w14:textId="5DB1DC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2350E4" w14:paraId="3B6959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D6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79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3100" w14:textId="73C2F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6EB7" w14:textId="3FFD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58A6" w14:textId="049DA4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230" w14:textId="46224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2350E4" w14:paraId="507407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03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D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0988" w14:textId="3666F9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698B" w14:textId="77D99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C9BF" w14:textId="0AFD4B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6C77" w14:textId="038F8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2350E4" w14:paraId="6768C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72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2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4F98" w14:textId="1FFBD4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77DF" w14:textId="59DA1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9761" w14:textId="1840E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3742" w14:textId="37701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2350E4" w14:paraId="3739BF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6A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6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E456" w14:textId="547FFC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A53D" w14:textId="0DA6E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E184" w14:textId="6536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3BF4" w14:textId="3B52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2350E4" w14:paraId="391C42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682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FF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32CD9" w14:textId="4279F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C4371" w14:textId="31AF42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43240" w14:textId="4CF17F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FD1" w14:textId="70A6C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2350E4" w14:paraId="5AC4CB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0B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531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EF328" w14:textId="44EE8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34B5A" w14:textId="1FF64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A56C" w14:textId="6276B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F07" w14:textId="3C071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2350E4" w14:paraId="147F05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9A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8D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6901" w14:textId="37A30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135F" w14:textId="4AAC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2EC57" w14:textId="6BBE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B4BA" w14:textId="1D4B2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2350E4" w14:paraId="2C9B39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60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562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4591" w14:textId="76649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830C" w14:textId="7A57B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461E" w14:textId="7A5D0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AFF7" w14:textId="1F16D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2350E4" w14:paraId="1F8C09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F6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9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15EF" w14:textId="5202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58B3" w14:textId="1A258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B3EE" w14:textId="7EC17D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7053" w14:textId="38722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2350E4" w14:paraId="4B28B0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DC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A1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FA81" w14:textId="38EE9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0161" w14:textId="1FA707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A9E6" w14:textId="07D0B9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B737" w14:textId="73BA0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</w:tr>
      <w:tr w:rsidR="002350E4" w14:paraId="4AD225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E0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05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851A" w14:textId="17C8C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2CAF" w14:textId="056D5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0154" w14:textId="4D76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BF7F" w14:textId="044A0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2350E4" w14:paraId="5E8179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B7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660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EFCD" w14:textId="6D20D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6C6F" w14:textId="32092A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9373" w14:textId="0AD43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3744C" w14:textId="067DA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2350E4" w14:paraId="7ACC90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C21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34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A5A0" w14:textId="7A7E8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A8DD" w14:textId="71A2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19E6" w14:textId="0B18B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70CE" w14:textId="6033F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2350E4" w14:paraId="3676EA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02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8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C436" w14:textId="668C5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3FA98" w14:textId="5EC61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19527" w14:textId="4282D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BD6E" w14:textId="29131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2350E4" w14:paraId="665E82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92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5B0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1710" w14:textId="3C8443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C80CC" w14:textId="5CD74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16F5" w14:textId="6494B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90CB" w14:textId="437FF2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2350E4" w14:paraId="047587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BED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7EB17" w14:textId="0CCE1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2B4A2" w14:textId="477E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89E9D" w14:textId="17876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79DF39" w14:textId="7B567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</w:tr>
      <w:tr w:rsidR="002350E4" w14:paraId="3883F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C981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6EEF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367E" w14:textId="27379C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82F9" w14:textId="53A90E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6664" w14:textId="102E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605A9" w14:textId="22EDFA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</w:tr>
      <w:tr w:rsidR="002350E4" w14:paraId="19BB24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A616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BA26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9126" w14:textId="29D1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6BB" w14:textId="5A48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84B4C" w14:textId="7334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9ADE" w14:textId="15593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2350E4" w14:paraId="712C1C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AB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BD65" w14:textId="0B34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BB8E" w14:textId="50719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3E22" w14:textId="340E0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6876" w14:textId="75209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2350E4" w14:paraId="27D274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33B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712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5A16" w14:textId="499E3B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BDE8" w14:textId="7B7FA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A44CB" w14:textId="1119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25F1" w14:textId="27385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2350E4" w14:paraId="58746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00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22D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C6CE" w14:textId="7FDA1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BCDB" w14:textId="67B30C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3C" w14:textId="092B7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9358" w14:textId="3F1F8C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2350E4" w14:paraId="2985F6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CE2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5D11" w14:textId="7CC640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70535" w14:textId="01178E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94AA" w14:textId="19DD6D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038" w14:textId="1E7080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2350E4" w14:paraId="3F5DB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4A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5D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A43C4" w14:textId="6758E2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6B5E" w14:textId="1131E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B6F9" w14:textId="1690B0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4B12" w14:textId="0F3DE9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2350E4" w14:paraId="547692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BBA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9C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0966" w14:textId="0646B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5EE7" w14:textId="589F7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09D63" w14:textId="659C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8DCB" w14:textId="270AC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2350E4" w14:paraId="189865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5A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1B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7458" w14:textId="5385E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3E71" w14:textId="225AE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E5329" w14:textId="715C7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2B22" w14:textId="534C0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2350E4" w14:paraId="66BB9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0C1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066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53BF" w14:textId="6E5B1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C550" w14:textId="1D06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82DF" w14:textId="4F616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AC09" w14:textId="4EF93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2350E4" w14:paraId="33101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4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C3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8096" w14:textId="2B466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C426" w14:textId="20F49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AE7D" w14:textId="1453E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AC3B" w14:textId="009D6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2350E4" w14:paraId="0350F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723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57F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B32F" w14:textId="4895D0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EBFD" w14:textId="2F4928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218C" w14:textId="22DB1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F37E" w14:textId="2DD156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2350E4" w14:paraId="0A96CB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EE6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7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0941" w14:textId="4F371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E2D2" w14:textId="08069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74D1" w14:textId="674CC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0A9" w14:textId="6C425D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2350E4" w14:paraId="7A0AC9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7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73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9CB3" w14:textId="664FC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7963" w14:textId="27888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9645" w14:textId="7AD05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9D99" w14:textId="4DA59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2350E4" w14:paraId="788DAE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D9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87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DB9B" w14:textId="542F1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B62F" w14:textId="0ED27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D9A2" w14:textId="3BA2CD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C3EF" w14:textId="5CA86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2350E4" w14:paraId="297CC0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1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A1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476" w14:textId="6CB3A8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A434" w14:textId="0ADBF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747B8" w14:textId="3DF56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15D1" w14:textId="2A4C5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2350E4" w14:paraId="5581B4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981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6E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EAC9" w14:textId="42999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E44E" w14:textId="3F4DC8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6285" w14:textId="47ADF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6E85" w14:textId="12289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2350E4" w14:paraId="11988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6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317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5950" w14:textId="544D2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38C" w14:textId="3984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4167" w14:textId="5CDCD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C117" w14:textId="20DFA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2350E4" w14:paraId="7BD068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E7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A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6557" w14:textId="434E2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896EA" w14:textId="204DC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86D2" w14:textId="7685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EAD8" w14:textId="5A702C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2350E4" w14:paraId="1201EF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18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A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777E" w14:textId="267084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206C" w14:textId="64FBB4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EAE9F" w14:textId="257E6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C600" w14:textId="2D9D41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2350E4" w14:paraId="402AB5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590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1D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830B7" w14:textId="76A99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9679" w14:textId="2984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906D" w14:textId="5D2FB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71BA" w14:textId="0796F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2350E4" w14:paraId="3E3E8E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9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E3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7749B" w14:textId="70EEF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5BD1" w14:textId="4BE7F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1DFF" w14:textId="46399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7489" w14:textId="68ACB0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2350E4" w14:paraId="4129FB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33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217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F062" w14:textId="2F508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D593" w14:textId="50904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5532" w14:textId="6533D1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6557B" w14:textId="5C701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2350E4" w14:paraId="526FBF7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3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2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FBC" w14:textId="5253B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DE62" w14:textId="02CA9A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1C56" w14:textId="2E53D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D4B4" w14:textId="2103F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</w:tr>
      <w:tr w:rsidR="002350E4" w14:paraId="3E9EE9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8D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F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43779" w14:textId="094AF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12E5" w14:textId="2D22D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B148" w14:textId="38FDA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0C0C" w14:textId="0A5F9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2350E4" w14:paraId="2DB461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5A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4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25C2A" w14:textId="441C42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8E2C" w14:textId="47C6A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22CC" w14:textId="0D5F7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CCC5" w14:textId="0245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2350E4" w14:paraId="0F05D1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10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F3DBD" w14:textId="15D18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5353" w14:textId="20A8F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84EB" w14:textId="238D3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2F8C" w14:textId="50661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2350E4" w14:paraId="69502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36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9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D987" w14:textId="72515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E829" w14:textId="10CB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37C0" w14:textId="5DA70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985D5" w14:textId="6C318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2350E4" w14:paraId="14D053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D4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850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A5A7" w14:textId="5F9C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EE1EB" w14:textId="25A7F7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BDB9" w14:textId="55541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5BBD" w14:textId="6FC71C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2350E4" w14:paraId="64F9B6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F45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52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A5FD" w14:textId="0B6E0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9846" w14:textId="0E45B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AC90" w14:textId="5E3456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092C" w14:textId="0365DD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2350E4" w14:paraId="23F93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4F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56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481" w14:textId="047A3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69BE" w14:textId="204A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98E7" w14:textId="159E5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D1ED" w14:textId="26D14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2350E4" w14:paraId="607351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664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16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D7A58" w14:textId="47C82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B50F2" w14:textId="3385F2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189F" w14:textId="58895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7B42" w14:textId="5A3B66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2350E4" w14:paraId="5CF405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08F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12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5911" w14:textId="29860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A489" w14:textId="36867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0EC" w14:textId="3728D0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3FD2" w14:textId="58D7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2350E4" w14:paraId="2C3A7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36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B9F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5D4D" w14:textId="67963F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1BCE" w14:textId="7408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7697" w14:textId="11540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6702" w14:textId="307162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2350E4" w14:paraId="10E02F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29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DD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057F" w14:textId="6D298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4EC" w14:textId="177D1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7AF21" w14:textId="45A2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6652" w14:textId="754B4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2350E4" w14:paraId="5D547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4E2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0A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26AC" w14:textId="133DC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91EB" w14:textId="260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DB179" w14:textId="680ABC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4547" w14:textId="2611A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2350E4" w14:paraId="33A6E6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0E0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4E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46E6" w14:textId="577DB6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E143" w14:textId="5C7A8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9CFB" w14:textId="627B2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AA1" w14:textId="67EDD5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2350E4" w14:paraId="38379D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C6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C4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51D4" w14:textId="2EEAF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1D16" w14:textId="7EEA7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C47C" w14:textId="6B4DE5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ADAE" w14:textId="072DA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2350E4" w14:paraId="2803D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29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DF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C428" w14:textId="6B70F9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517AE" w14:textId="30604E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76A8" w14:textId="662E57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DC08" w14:textId="1EE1B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2350E4" w14:paraId="36D4AA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31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F4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9C36" w14:textId="5D657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492" w14:textId="2295C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DFBE" w14:textId="51D59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598A" w14:textId="06BA28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2350E4" w14:paraId="5DF138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EA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8C34" w14:textId="633DC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8D05" w14:textId="4919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C265" w14:textId="3A592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84C5" w14:textId="68313A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2350E4" w14:paraId="207DAB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9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C52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0A3D7" w14:textId="04DFA6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3924" w14:textId="2D529E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B8E0" w14:textId="085E7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35F5" w14:textId="03BD6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2350E4" w14:paraId="7F0841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9E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7A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8E38" w14:textId="47702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D755" w14:textId="180FC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19B51" w14:textId="33CD2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382E" w14:textId="01660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2350E4" w14:paraId="0184F7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C7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1A2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02B0C" w14:textId="2FF6BE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5F34" w14:textId="0C236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FA79" w14:textId="39CD4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D0B7" w14:textId="12FD33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2350E4" w14:paraId="797DCB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0DF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8B8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5AAFD" w14:textId="7C3F5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98A3" w14:textId="068BD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47D4" w14:textId="5E75B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8D13" w14:textId="63C6C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2350E4" w14:paraId="630647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C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3A4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1ECA" w14:textId="1165E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08AB" w14:textId="6E847A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4676E" w14:textId="009D3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C29A" w14:textId="35DBB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</w:tr>
      <w:tr w:rsidR="002350E4" w14:paraId="5BBFB6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03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FAC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61EC" w14:textId="4CFB1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5B8B" w14:textId="3C8E1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E845" w14:textId="2B57C6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73CF" w14:textId="377BA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2350E4" w14:paraId="09D9D4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2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8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2704" w14:textId="498A4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7E3A" w14:textId="4E07D3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C46" w14:textId="1761A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B8F" w14:textId="3C834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2350E4" w14:paraId="494F71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1B0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84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74BC" w14:textId="1DA8C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227F" w14:textId="0B1B5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51F94" w14:textId="6AE9F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4883" w14:textId="3155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2350E4" w14:paraId="4A2F55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5F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02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05E9" w14:textId="61249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91F" w14:textId="525A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3D0F" w14:textId="1BA75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3746" w14:textId="13317C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2350E4" w14:paraId="2066F0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6D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E49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7DE" w14:textId="0915F4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4044" w14:textId="1DCEB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4AC5" w14:textId="5E652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27C8" w14:textId="4BDE3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2350E4" w14:paraId="3DA787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C38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09D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ED469" w14:textId="41FCF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8048" w14:textId="4271D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694" w14:textId="4293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9F50" w14:textId="07E2C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2350E4" w14:paraId="0924D7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343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3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3440" w14:textId="64AD22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A255D" w14:textId="07F8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822E9" w14:textId="02C1F9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16BC" w14:textId="228D6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2350E4" w14:paraId="3C491B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561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82F" w14:textId="53B21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BE15" w14:textId="306A1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9D849" w14:textId="55332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4C41" w14:textId="51792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2350E4" w14:paraId="542B700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EA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2BBE98" w14:textId="7266A5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BBAC3" w14:textId="2594F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8BA42" w14:textId="74F5C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8E53A3" w14:textId="23964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2350E4" w14:paraId="0D0E1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49D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0D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B7726" w14:textId="70BCE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9B9" w14:textId="3C06B6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EB88" w14:textId="777125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ABA2" w14:textId="2AAE6E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2350E4" w14:paraId="74EBFD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421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83C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DF18" w14:textId="71D338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A2BD" w14:textId="6F2E2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12C9" w14:textId="20B76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98F6" w14:textId="7E932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2350E4" w14:paraId="0D3E7F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6BD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B15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D62A" w14:textId="21EC5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C413" w14:textId="25541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FD4C" w14:textId="63C36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811C5" w14:textId="0EBAE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6FF8CC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07A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825BE1" w14:textId="26D50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BC5BE" w14:textId="3D2D8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ADDF5F" w14:textId="4B73EB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5EEEB7" w14:textId="35C5F8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</w:tr>
      <w:tr w:rsidR="002350E4" w14:paraId="2E0CE3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DB8A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C6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8637" w14:textId="795DD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CF8F" w14:textId="5D0616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88A26" w14:textId="3BCE4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AE8C" w14:textId="56F25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2350E4" w14:paraId="106AF6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6FAB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44A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8DD5" w14:textId="3786B9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05A3" w14:textId="29F730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0F37" w14:textId="47AB8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7205" w14:textId="3C755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0CF0FA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AB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64E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1AB14" w14:textId="72F5F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0F42" w14:textId="6B269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2D86" w14:textId="607FE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194A" w14:textId="1A8D6F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2350E4" w14:paraId="7FA1BE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AE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A3C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229C" w14:textId="1460BB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9602" w14:textId="477F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B4AC" w14:textId="5DDC8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248B" w14:textId="30C3E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2350E4" w14:paraId="5F8005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DF5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4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4C68" w14:textId="3C61B2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02DB" w14:textId="3C9D59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90" w14:textId="3438C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AA82" w14:textId="18DB85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2350E4" w14:paraId="1E1A4E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256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6E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E88B4" w14:textId="6D5C8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F2A72" w14:textId="6F06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3513" w14:textId="5672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F5B0" w14:textId="7314C8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2350E4" w14:paraId="603152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BF4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493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9E90" w14:textId="2EF88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AF36" w14:textId="18D181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991A" w14:textId="79EFA5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13A96" w14:textId="0BA82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</w:tr>
      <w:tr w:rsidR="002350E4" w14:paraId="5BE779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BE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873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DBB" w14:textId="0C64D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F3AE" w14:textId="218B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1E66" w14:textId="74CB7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DEDC5" w14:textId="46655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2350E4" w14:paraId="2A1FA1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3D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E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2914" w14:textId="577F5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C0E1" w14:textId="4CDF7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D3EB1" w14:textId="46F294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0D07" w14:textId="06BD80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2350E4" w14:paraId="55AD1B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E4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F4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EF01" w14:textId="5E4EA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783" w14:textId="0823C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2D7BC" w14:textId="19EA63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3DC2" w14:textId="350E5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2350E4" w14:paraId="11EE98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76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E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D061" w14:textId="5036B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C68" w14:textId="59217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84372" w14:textId="7A5A3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5B63" w14:textId="7B993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2350E4" w14:paraId="3C5BEE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95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B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0ED3" w14:textId="39D54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6ECC" w14:textId="4A9AB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6026" w14:textId="3A2C8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7C0D" w14:textId="44CDC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2350E4" w14:paraId="002405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78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B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B1B" w14:textId="7A0F4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5579" w14:textId="3A087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D48D" w14:textId="2282F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E02" w14:textId="05890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2350E4" w14:paraId="659718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375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1A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7C87" w14:textId="70138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2FDF" w14:textId="74F30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35E9" w14:textId="0D5A26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F273" w14:textId="2E49E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2350E4" w14:paraId="15DA85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65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A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FD5C" w14:textId="4BE97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7650" w14:textId="66F9A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7DE8" w14:textId="70CA36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84" w14:textId="7BB11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2350E4" w14:paraId="6749B4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4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B6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3D9C" w14:textId="1AA5D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5161" w14:textId="555890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C98F" w14:textId="1AC43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A4C30" w14:textId="3F1844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2350E4" w14:paraId="4CAD689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8EAA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2A09ED" w14:textId="4819E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347,71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B8AA9" w14:textId="21A90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934CC3" w14:textId="577A38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F4A6BD" w14:textId="58D3C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9,988.54 </w:t>
            </w:r>
          </w:p>
        </w:tc>
      </w:tr>
      <w:tr w:rsidR="002350E4" w14:paraId="586C99D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25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D5F82" w14:textId="1F4DE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85BFA4" w14:textId="62354D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5C001" w14:textId="3B653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73E6DD" w14:textId="77EDCE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2350E4" w14:paraId="5B7F35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49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C0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1356" w14:textId="3838C1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9147" w14:textId="12F06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0BC3" w14:textId="12A545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0FCF" w14:textId="05617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2350E4" w14:paraId="171041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58D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A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B787" w14:textId="0D958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926E" w14:textId="7ADC2C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5E61" w14:textId="1623B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6F9B" w14:textId="78F4BB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1A3B7A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4E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04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3A90" w14:textId="176E1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6B055" w14:textId="6942B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76D5" w14:textId="001C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ADEF" w14:textId="2504E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4781418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DF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97CC79" w14:textId="6BFAA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22,10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8C05AA" w14:textId="7D368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21E15" w14:textId="67113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08BE82" w14:textId="657B1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35,002.72 </w:t>
            </w:r>
          </w:p>
        </w:tc>
      </w:tr>
      <w:tr w:rsidR="002350E4" w14:paraId="2D638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38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498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4201" w14:textId="64C45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706" w14:textId="7E3DA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8FAB" w14:textId="666E0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7FB2" w14:textId="1DC24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2350E4" w14:paraId="3F0D94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D20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BD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8FC9" w14:textId="64516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D36F" w14:textId="147941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12C1" w14:textId="6B544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5041" w14:textId="35529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65095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21F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AC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1E60" w14:textId="644A1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3586" w14:textId="76565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17D8" w14:textId="3E350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7BDB" w14:textId="5F7D20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05CB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11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C4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08B2" w14:textId="7CAB8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8B6E" w14:textId="05F6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AAB0" w14:textId="42A1E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16D4" w14:textId="6A7F5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2350E4" w14:paraId="0416E8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E79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B7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CA172" w14:textId="6DBE78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6954" w14:textId="387DB3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B055" w14:textId="5E345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672B" w14:textId="16179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</w:tr>
      <w:tr w:rsidR="002350E4" w14:paraId="6D759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07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97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8E76" w14:textId="19811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15F1" w14:textId="1A8B9D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868E" w14:textId="67429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E4C8" w14:textId="4EFA4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2350E4" w14:paraId="1659062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1C5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ABAAB" w14:textId="127D7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4,185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80598" w14:textId="2FF235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0B5908" w14:textId="5C34A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636652" w14:textId="34CC2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72,555.24 </w:t>
            </w:r>
          </w:p>
        </w:tc>
      </w:tr>
      <w:tr w:rsidR="002350E4" w14:paraId="462EFE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8A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4636" w14:textId="7CFFA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87FE" w14:textId="15621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5F737" w14:textId="57668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A797" w14:textId="1ECE2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2350E4" w14:paraId="7C1239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972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7A4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E3C" w14:textId="3225D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8C8E" w14:textId="711A1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DE560" w14:textId="7DFF61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59C9" w14:textId="469D9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2350E4" w14:paraId="2A45A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C5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902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99D2" w14:textId="3172C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D032" w14:textId="6D46FE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F163C" w14:textId="5C479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D03E" w14:textId="13580C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2350E4" w14:paraId="37B106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8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31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BB35" w14:textId="1D473A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9FA5" w14:textId="0BC0F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4A0B" w14:textId="5989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5E51" w14:textId="5A90D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2350E4" w14:paraId="03D6A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2EB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9B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E11" w14:textId="3EAD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6785" w14:textId="2F81D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EE3" w14:textId="24713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7E93" w14:textId="3EDBA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2BA867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9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63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CB5F" w14:textId="488DF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CBE58" w14:textId="499CE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3713" w14:textId="7D81A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62E" w14:textId="7F963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6450B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D6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A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65FD" w14:textId="07E187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E5762" w14:textId="642D3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AEE1E" w14:textId="0136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D27C" w14:textId="6C943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2350E4" w14:paraId="250323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1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49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3274" w14:textId="5EA309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374D" w14:textId="133BC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506D" w14:textId="434AD2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3C11" w14:textId="46BA30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7782C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96E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DF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4D87" w14:textId="2DDE2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2CE8" w14:textId="01D1E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733B" w14:textId="34F07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8C0D" w14:textId="7ACDD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545E7D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DBCD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264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7D347" w14:textId="02E2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021" w14:textId="1135E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1D11" w14:textId="092BA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B7F2" w14:textId="455C5B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2350E4" w14:paraId="59CDB0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525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C1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CB4C1" w14:textId="374C6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137A" w14:textId="68683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EE1D" w14:textId="0B160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8A40" w14:textId="5054C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1DC1CE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58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93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2BD" w14:textId="72465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457D" w14:textId="12E81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BB87" w14:textId="6EE1B0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32" w14:textId="4F197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2350E4" w14:paraId="60F172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34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B89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B817" w14:textId="2A1C0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E1F19" w14:textId="5B64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ECA2" w14:textId="1751B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C1B7" w14:textId="3668E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1C925C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A5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E32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1D78" w14:textId="1DF98D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2F74" w14:textId="5CBBD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4B15" w14:textId="7C339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4B95" w14:textId="2EFA1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</w:tr>
      <w:tr w:rsidR="002350E4" w14:paraId="1880CE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93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0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D03D" w14:textId="17927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FA6BB" w14:textId="0B56A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FD12" w14:textId="1626D2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6AA9" w14:textId="4C00A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34517B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2C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81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DC1F" w14:textId="067E9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7C2F" w14:textId="6C2796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2F8B6" w14:textId="358CC2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C053A" w14:textId="4DAF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2350E4" w14:paraId="1026B8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155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381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6DCC" w14:textId="4AAF2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0F5D" w14:textId="72DB5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53DF8" w14:textId="64BE23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5579" w14:textId="2CCB1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2350E4" w14:paraId="65C50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20E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E51F6" w14:textId="5DA37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B4972" w14:textId="6B8C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D76A8" w14:textId="4FD91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CDAF25" w14:textId="244961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2350E4" w14:paraId="56FB3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4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6AE2F" w14:textId="79D8E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378A" w14:textId="00E276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6348" w14:textId="340EB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72D6" w14:textId="13B56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2350E4" w14:paraId="4A8643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C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8D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841A" w14:textId="1A92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A13B" w14:textId="7D57B6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085D" w14:textId="225BE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868B" w14:textId="1D4AA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2350E4" w14:paraId="59E154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B4C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F527" w14:textId="76AD97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EEE" w14:textId="5D50E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AC80F" w14:textId="26648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8C0" w14:textId="0E6A85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2350E4" w14:paraId="2E024E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BCA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21A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FA0C" w14:textId="4A353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732D" w14:textId="58EF7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76DE" w14:textId="3E08F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D52" w14:textId="015AE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2350E4" w14:paraId="1525E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901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B7D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C240" w14:textId="74E82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C7B9" w14:textId="1410D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E012" w14:textId="421E9F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E089" w14:textId="53EB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2350E4" w14:paraId="57E371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267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2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6496" w14:textId="3934D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1BB97" w14:textId="2582A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5550" w14:textId="619D2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C684" w14:textId="7D3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2350E4" w14:paraId="269E5F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124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62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703E" w14:textId="17BC8F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D09D" w14:textId="7403D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0BEC" w14:textId="0CA2C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445C" w14:textId="34334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2350E4" w14:paraId="5477D43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09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48986" w14:textId="3ADCD6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CA164" w14:textId="49D02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82648" w14:textId="210F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9197C3" w14:textId="0269B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2350E4" w14:paraId="4E4DB4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4A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F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4B0F" w14:textId="062B8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524B" w14:textId="0CB40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EAE7" w14:textId="7E48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D69BA" w14:textId="0673E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2350E4" w14:paraId="1879E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DB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20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DBB1E" w14:textId="78F9E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37A0" w14:textId="60255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2EB23" w14:textId="0F755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7AC6" w14:textId="19C56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2350E4" w14:paraId="7562F1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0A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A262" w14:textId="048A7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78A5" w14:textId="48A9C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03346" w14:textId="412D1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DC66" w14:textId="4A25F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08737C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AA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9A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7FE2" w14:textId="7BB2B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FBE2C" w14:textId="162E40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52E2" w14:textId="25C3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8B15" w14:textId="042CD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2350E4" w14:paraId="38C9585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9F6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C4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FE78" w14:textId="15137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1FB5" w14:textId="53BA4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1BA0" w14:textId="1F30B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9DCC" w14:textId="35CE6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2350E4" w14:paraId="10A9B9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E51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3C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AEE4" w14:textId="2F9BC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2F22" w14:textId="68D90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1D7B6" w14:textId="58ADB0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28FA" w14:textId="4CA33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2350E4" w14:paraId="6EF121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672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2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1B2A" w14:textId="426A2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BC47" w14:textId="40F5E2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9B51A" w14:textId="21BC1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80F5" w14:textId="7203D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2350E4" w14:paraId="749E2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E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7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4562" w14:textId="1D6852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68D8" w14:textId="48615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C857" w14:textId="0B733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68FA" w14:textId="14839B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2350E4" w14:paraId="19008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FB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1E5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3A2D" w14:textId="265B3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EC517" w14:textId="7B2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B6AF" w14:textId="45E4D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1B50" w14:textId="77B131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6BB479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9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96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21E63" w14:textId="61E8F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72BE" w14:textId="76158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8E09" w14:textId="749C3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ACC9" w14:textId="7976A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2350E4" w14:paraId="1C96D32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EC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F9C94" w14:textId="09DEF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6A0F2" w14:textId="56DC5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9532E" w14:textId="69F03D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901CC" w14:textId="2E26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2350E4" w14:paraId="6D6BED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D2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8FB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9BEB" w14:textId="6F609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8C46" w14:textId="5550A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FD52" w14:textId="26F24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0CDA" w14:textId="3D245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2350E4" w14:paraId="6C243F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D91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3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EB3F" w14:textId="1428E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AAC6" w14:textId="7C68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546F" w14:textId="0F0C9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C62" w14:textId="3B632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80997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7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15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1D72" w14:textId="12C5E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5E7A" w14:textId="70E4D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53C5" w14:textId="604789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AA84" w14:textId="69871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40172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1B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86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1B8E" w14:textId="1F09B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3C3" w14:textId="15C24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8D20" w14:textId="38F483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E3EF" w14:textId="0EFCE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62298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845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6A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38CA" w14:textId="24C5A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6158" w14:textId="7311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5426" w14:textId="081EE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EDDA" w14:textId="29A73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2350E4" w14:paraId="5EE7B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219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226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0BFE" w14:textId="18818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3BDF3" w14:textId="7BA36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B19B3" w14:textId="04C5B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5BCC6" w14:textId="13385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2350E4" w14:paraId="4FD2A7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2889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342726" w14:textId="61C2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CEB1D9" w14:textId="7BAE43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89B1E3" w14:textId="07443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7A4C6C" w14:textId="1BEB9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</w:tr>
      <w:tr w:rsidR="002350E4" w14:paraId="2604F0E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80D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7E7A2" w14:textId="6AF4D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E34AD" w14:textId="2B05AB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7B061" w14:textId="53882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B669C8" w14:textId="4E731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</w:tr>
      <w:tr w:rsidR="002350E4" w14:paraId="49DAFA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A0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3C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B73D" w14:textId="6F534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6DE8" w14:textId="0899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159D0" w14:textId="6A3A9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634" w14:textId="4DEFE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2350E4" w14:paraId="1338FC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68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EC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711F" w14:textId="47F5A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A7AC" w14:textId="5CE4E9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639A" w14:textId="0E325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3D6EC" w14:textId="5E039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2350E4" w14:paraId="65A62E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0D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2C6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288" w14:textId="53062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0564" w14:textId="04285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D34D" w14:textId="44F25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021F" w14:textId="6E11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</w:tr>
      <w:tr w:rsidR="002350E4" w14:paraId="2F50F0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89E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9A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3BB6" w14:textId="68F23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66B" w14:textId="1517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E04A3" w14:textId="6588D6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E563" w14:textId="7FD1D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2350E4" w14:paraId="3EED6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E75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D5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FA9D" w14:textId="37049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131B" w14:textId="41C92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C3E2" w14:textId="5B3930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7D1B" w14:textId="2E8655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2350E4" w14:paraId="38205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43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BE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BEA2" w14:textId="2B7FAF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263" w14:textId="5F4AB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2906" w14:textId="7960B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827A" w14:textId="19AD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2350E4" w14:paraId="24665D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71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EF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A35AC" w14:textId="23714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EAC4" w14:textId="4E0C3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2E9A" w14:textId="3EBE1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BC22" w14:textId="3DF61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2350E4" w14:paraId="75D0D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F9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D28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B99C" w14:textId="1ACF3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2E2" w14:textId="63A63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2072" w14:textId="33232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6ECF" w14:textId="2388D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2350E4" w14:paraId="1B1905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E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28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D22FD" w14:textId="018F31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25B1" w14:textId="35F3C6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D2B6" w14:textId="0E141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8109" w14:textId="1C5EC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2350E4" w14:paraId="78A351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E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29D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D092" w14:textId="038E5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4F61" w14:textId="67C1F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8E3A6" w14:textId="151C8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45F9" w14:textId="1A73DA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2350E4" w14:paraId="18C09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FD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E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0AAC" w14:textId="3CF84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688A" w14:textId="6D2CC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39F1" w14:textId="397E3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BB26" w14:textId="3860E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2350E4" w14:paraId="200C05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53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F51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16DEC" w14:textId="066B3A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CA5A" w14:textId="0F208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9D3CE" w14:textId="0BF7B5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8271" w14:textId="510861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2350E4" w14:paraId="340517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3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809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2B15A" w14:textId="054C9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AB01F" w14:textId="2E8B67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37AB6" w14:textId="2C387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79613" w14:textId="090FD5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2350E4" w14:paraId="1FA5D2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D46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7D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6A93" w14:textId="3ED70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059BA" w14:textId="1EE98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F039E" w14:textId="097AD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B671" w14:textId="3AA45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2350E4" w14:paraId="060D1B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6E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2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9C5AE" w14:textId="368DC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1AA42" w14:textId="09655C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D7E2B" w14:textId="6569FB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0972" w14:textId="5F9C3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2350E4" w14:paraId="1D514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1E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3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058E" w14:textId="0B770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D043" w14:textId="2475F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4C3E" w14:textId="0B6A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BF50" w14:textId="12A922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6B9FA5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E74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4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7FE76" w14:textId="575F2B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AE69" w14:textId="47042A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F2B" w14:textId="0B6E5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331C" w14:textId="1EA8F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363408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4B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99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C55A" w14:textId="697826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DB65" w14:textId="127DE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9965" w14:textId="04BC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D7A27" w14:textId="25D7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2350E4" w14:paraId="790DF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42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93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5B9B" w14:textId="57017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051B" w14:textId="617EC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8E57" w14:textId="02E15F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558E" w14:textId="553737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2350E4" w14:paraId="06DF82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D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9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218C3" w14:textId="6C20C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BF4A" w14:textId="23F8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A8A" w14:textId="355C2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461D" w14:textId="391ED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2350E4" w14:paraId="5318D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E8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A6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1BC3" w14:textId="07DB1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D35F" w14:textId="04BACA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9A95" w14:textId="0AB7B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3361" w14:textId="62FE1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2350E4" w14:paraId="53A7A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58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B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4324" w14:textId="1AFFF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6464" w14:textId="148CF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1F87" w14:textId="48F15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57A9" w14:textId="7E15E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2350E4" w14:paraId="73BC08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E2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09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7619" w14:textId="02CB2D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88084" w14:textId="7FD876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FCDB" w14:textId="046B7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1A2C" w14:textId="500EB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2350E4" w14:paraId="0BD979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208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D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58EF" w14:textId="08D65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A2F6" w14:textId="0AAEBB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A4EA" w14:textId="7669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6DEA" w14:textId="20D42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2350E4" w14:paraId="0AB3C4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DE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970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0B78" w14:textId="565AF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3AF0C" w14:textId="6266A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F1888" w14:textId="05C29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E397" w14:textId="57175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08B595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9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6B9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A02" w14:textId="1FBDB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CAE1" w14:textId="635E8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1931" w14:textId="1D845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4597" w14:textId="56791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2350E4" w14:paraId="189800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4D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15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52F6C" w14:textId="4702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2226" w14:textId="461C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AC19" w14:textId="1C472E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1FF0" w14:textId="3E6C1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2350E4" w14:paraId="275904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404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2E1205" w14:textId="3095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76029D" w14:textId="614E1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F0EBC" w14:textId="29AF0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F52A00" w14:textId="11932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2350E4" w14:paraId="733C0F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01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115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F89" w14:textId="4FF2BB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10F1A" w14:textId="6484C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143E" w14:textId="25C79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400D" w14:textId="48053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2350E4" w14:paraId="0571E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6D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0D47" w14:textId="25779B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4577" w14:textId="3CDB5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DCEC" w14:textId="4EF94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F26C" w14:textId="45E4A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2350E4" w14:paraId="203950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7AA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240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9CA6" w14:textId="00686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96578" w14:textId="6A6DF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68C47" w14:textId="2AB88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57E8" w14:textId="726D5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2350E4" w14:paraId="10F27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0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05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5078" w14:textId="33450B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E523" w14:textId="4355A4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30FB" w14:textId="7D6B4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C8AD" w14:textId="46E3CA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2350E4" w14:paraId="02F693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D8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8C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9C28" w14:textId="7F6FC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96474" w14:textId="404B5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7947" w14:textId="13920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690A" w14:textId="48D774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2350E4" w14:paraId="49AF56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53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EE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7ABA" w14:textId="4E008D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1141" w14:textId="7E30B6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C2CE" w14:textId="46949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2AA9" w14:textId="0779F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2350E4" w14:paraId="6A594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4DB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4475" w14:textId="002A0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F42C" w14:textId="77712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3A9D" w14:textId="5EC6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71F9" w14:textId="3BB96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2350E4" w14:paraId="1D5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28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2B7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1F25" w14:textId="0F50C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AB81" w14:textId="57C57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33E45" w14:textId="36A1D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9EB4" w14:textId="2054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2350E4" w14:paraId="1DB4E5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D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CDC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3DEA" w14:textId="440D9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3F01" w14:textId="4C265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F316" w14:textId="0DFD8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7838" w14:textId="3E496A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2350E4" w14:paraId="3BCC5F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12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862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BBAF" w14:textId="699A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DBFA" w14:textId="590084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D087" w14:textId="3B844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8230" w14:textId="104DB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2350E4" w14:paraId="03208A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58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F6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555D" w14:textId="114F35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908D" w14:textId="61622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3ACD" w14:textId="20178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B28C" w14:textId="122B21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2350E4" w14:paraId="76746E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13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77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09320" w14:textId="6BE48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F397" w14:textId="31C90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ADD7" w14:textId="6D828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DD9B" w14:textId="395732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2350E4" w14:paraId="438608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40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1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9C89" w14:textId="4F257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F375" w14:textId="0B3C8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B87A" w14:textId="1AF3C9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0C85" w14:textId="4555F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2350E4" w14:paraId="791606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F9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E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2692" w14:textId="505CD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1B10B" w14:textId="1087A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AC2B" w14:textId="00D5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B7CC" w14:textId="63843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2350E4" w14:paraId="199E93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6D3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D6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CBE9" w14:textId="51A27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4A5CD" w14:textId="2835D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8291" w14:textId="4E29D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2A707" w14:textId="4E73B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2350E4" w14:paraId="2E65CD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82A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49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A915" w14:textId="62BFB7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3963" w14:textId="494729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4BA1" w14:textId="09039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FF7" w14:textId="0F270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2350E4" w14:paraId="6808E7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D0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BF26" w14:textId="5F9D9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0C77" w14:textId="50CA50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0E37" w14:textId="6A6F6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3DC7" w14:textId="374D5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2A5FF8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AB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E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E66BE" w14:textId="1C94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437D" w14:textId="0E510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02A8" w14:textId="064699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9E41" w14:textId="74F46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2350E4" w14:paraId="1F38D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A85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7A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148" w14:textId="1F8D6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88C0" w14:textId="21065F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2688" w14:textId="5A7E3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281E" w14:textId="18287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2350E4" w14:paraId="603065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7BD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B5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BD027" w14:textId="1C868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75C9" w14:textId="3F7127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5F2F" w14:textId="3728C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6CA3" w14:textId="0BD5A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2350E4" w14:paraId="06551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3F4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E6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C348" w14:textId="43F6F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742D" w14:textId="23FA6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DD15" w14:textId="796D4F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367C" w14:textId="1892B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2350E4" w14:paraId="4E00F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C5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35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D81B" w14:textId="6730A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728D" w14:textId="1004E0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5770C" w14:textId="7E0E51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973" w14:textId="53EDE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2350E4" w14:paraId="2FFA7FF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E5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F2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FE5D" w14:textId="1E8C1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0C07" w14:textId="1D050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4501" w14:textId="1016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16C0" w14:textId="7ADF5C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2350E4" w14:paraId="4970E3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0E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60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8774" w14:textId="3C46E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693A" w14:textId="70FEBC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81C2" w14:textId="48D39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9EFB" w14:textId="11C12A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2350E4" w14:paraId="26B2F6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7B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6F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ED57" w14:textId="52E941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B26DA" w14:textId="17699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69F7" w14:textId="092A27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EA5F" w14:textId="24012B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2350E4" w14:paraId="48BE0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C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02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69B4" w14:textId="2638F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2364" w14:textId="1DE1E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76B0" w14:textId="4C5A6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2318" w14:textId="5735AB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56DD8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998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79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D1E2" w14:textId="2B92E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9341" w14:textId="64E21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21BF" w14:textId="387046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5D0C" w14:textId="13B46C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2350E4" w14:paraId="0CA05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3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9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67E12" w14:textId="07478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F3022" w14:textId="61C1E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8003" w14:textId="4E98B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014" w14:textId="4A27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2350E4" w14:paraId="214C2D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18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754C4" w14:textId="416F7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BB4A6" w14:textId="5CB64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9E2F26" w14:textId="0C97DE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83C5E7" w14:textId="63F4AE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2350E4" w14:paraId="5CDE7B5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A8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CB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C5DC" w14:textId="7141A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314E" w14:textId="210BB2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79DF" w14:textId="2811D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0F4A" w14:textId="2257A2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2350E4" w14:paraId="72BE39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F9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BB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F6616" w14:textId="49432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8F8" w14:textId="7F195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76CD" w14:textId="1CB083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85F8" w14:textId="79CDE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2350E4" w14:paraId="6F1F78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B5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27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1164" w14:textId="47338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0AF6" w14:textId="77FAC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4CD8" w14:textId="12837C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0CD44" w14:textId="042EF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6803D4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B0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3761" w14:textId="14818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5ED3" w14:textId="063C2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B5A6" w14:textId="3C716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517D" w14:textId="2F23D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2350E4" w14:paraId="162E57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99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E5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F9BE" w14:textId="4AD0F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D248" w14:textId="0FA23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C8FB" w14:textId="5D564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2133" w14:textId="7AD01B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2350E4" w14:paraId="4575C9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05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99C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724B" w14:textId="66B3D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9D8" w14:textId="5CA5CA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B462" w14:textId="5E8290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0989" w14:textId="640304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2350E4" w14:paraId="1B4B0E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58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CA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01A54" w14:textId="5C054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C488" w14:textId="4C2BD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8235" w14:textId="1F57C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DD4D8" w14:textId="15816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2350E4" w14:paraId="0CEE39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EE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52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55A9" w14:textId="09DB4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FC7B" w14:textId="0F7677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A41F" w14:textId="32913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9FDE5" w14:textId="08D35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2350E4" w14:paraId="1F9C8E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27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3F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4987" w14:textId="75B70F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AC3D" w14:textId="3BF59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517" w14:textId="56D43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9089" w14:textId="494383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2350E4" w14:paraId="74111D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AFB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6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9529" w14:textId="3835E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091C" w14:textId="1C7C6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2807" w14:textId="6B9B7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881" w14:textId="4C7CF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2350E4" w14:paraId="4DCFC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C9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7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A12D5" w14:textId="21E899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36F0" w14:textId="45918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92EA" w14:textId="44428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136A" w14:textId="7EE435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2350E4" w14:paraId="1B6CD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4A3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4A8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7B81" w14:textId="2EC2F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C761" w14:textId="2C67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7A9B" w14:textId="0187B4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3FC9" w14:textId="2582A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2350E4" w14:paraId="660A79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06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40CD" w14:textId="600D4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9E17" w14:textId="312A4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692E0" w14:textId="0CC7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6FE4" w14:textId="2D455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2350E4" w14:paraId="5157E8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0D1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1F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D04A" w14:textId="348EF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9EC5" w14:textId="27168B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B704" w14:textId="26DDD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1148" w14:textId="1CE39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2350E4" w14:paraId="2D4DD1F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5E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F9D8B" w14:textId="1DD2F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B88A7" w14:textId="79D62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607D" w14:textId="5CF9A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B04B83" w14:textId="2DD92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2350E4" w14:paraId="7412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7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F04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2F6B" w14:textId="2263AB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3EE5E" w14:textId="6E878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6576" w14:textId="327E6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4D7D" w14:textId="3C0903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2350E4" w14:paraId="114FEF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69B0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9679BE" w14:textId="4504D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C937C1" w14:textId="272ED8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6CB6C3" w14:textId="13162C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AC33E7" w14:textId="223BC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</w:tr>
      <w:tr w:rsidR="002350E4" w14:paraId="43B7E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D04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D97B8" w14:textId="394E5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23B9F" w14:textId="55579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60B12" w14:textId="19F60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136FE1" w14:textId="760C1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2350E4" w14:paraId="6216C3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0CB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C2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5F77" w14:textId="695F4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5A9B" w14:textId="60B026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7C83F" w14:textId="23E33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EDDC" w14:textId="12E5B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6CD02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90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DE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9F91" w14:textId="1FE7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4647" w14:textId="529654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125E" w14:textId="412E3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94AA" w14:textId="6AD0D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5BEA5F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A3E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7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80D1" w14:textId="5837E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A94C" w14:textId="77409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67424" w14:textId="2D91A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775F" w14:textId="0B9B5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4BBB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A2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49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4949" w14:textId="7B375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7606" w14:textId="0DA395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8B6F" w14:textId="488FA4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178F" w14:textId="0A86D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A37B9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44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A84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BB3E" w14:textId="343A73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40F2B" w14:textId="4E252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AFB2" w14:textId="029F4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4004" w14:textId="59FC6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2350E4" w14:paraId="281CB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4B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F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C3E2" w14:textId="02A4DD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27AB6" w14:textId="6228E5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A6823" w14:textId="6233F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069F" w14:textId="46199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C4F53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DB2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D1F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5745B" w14:textId="238CE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9C2D" w14:textId="28DA15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5160" w14:textId="0C9113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05A" w14:textId="6E13F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2350E4" w14:paraId="77081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34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C5A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54F9" w14:textId="6008C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CC1F" w14:textId="78820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877E2" w14:textId="5A30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02E6" w14:textId="675FE8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7091B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753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9DD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17D0" w14:textId="3C033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3F48" w14:textId="2AF3D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9A40" w14:textId="05B81B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7512" w14:textId="148373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5F3FED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9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25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25E08" w14:textId="34DBC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E4ED8" w14:textId="1DD99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8A90" w14:textId="1F8FB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84D6" w14:textId="40515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2350E4" w14:paraId="760589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21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15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10B6" w14:textId="4E52A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E672" w14:textId="19820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4C19" w14:textId="3B3AA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4D21" w14:textId="21A9F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2D683D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F0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DEC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8BBA" w14:textId="546F7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14BE" w14:textId="2EA9E2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A361" w14:textId="2103BF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785D" w14:textId="648B1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2350E4" w14:paraId="6ECE99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E27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E2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90FA" w14:textId="1D5E8A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ADA0" w14:textId="049197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8EB1" w14:textId="20A56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05A6" w14:textId="54138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65967B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602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DE439" w14:textId="77476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92D3B" w14:textId="0F1AF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91810" w14:textId="4FF38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ECD94F" w14:textId="1C649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2350E4" w14:paraId="02C2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CC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A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F6AC" w14:textId="2E43D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8E55E" w14:textId="27211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2E3" w14:textId="480797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C587" w14:textId="1FF03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55875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079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C0E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997E" w14:textId="04458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4A65" w14:textId="3B32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D372" w14:textId="769FB4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6C37" w14:textId="1905D3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2350E4" w14:paraId="2BFC98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8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BBD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7CF" w14:textId="52B88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BC2B" w14:textId="04AA2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BB415" w14:textId="3BBC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86A22" w14:textId="640B4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2350E4" w14:paraId="64E836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0E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C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AB82" w14:textId="08EC76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6DC5" w14:textId="3DAB7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50CB5" w14:textId="2EC65F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7C8F" w14:textId="6EAB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654F0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191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4CFAB" w14:textId="5CCCEC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FBA26" w14:textId="76439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1448" w14:textId="5FDA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C4C8" w14:textId="03AFB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32266C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B8E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5BC48" w14:textId="4A6CA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74E774" w14:textId="2CD5E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02A0D" w14:textId="1C497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A178E" w14:textId="3A89A4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</w:tr>
      <w:tr w:rsidR="002350E4" w14:paraId="0EF324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EE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9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168A" w14:textId="686BE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8D18" w14:textId="7B6AD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86D9" w14:textId="737A6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DDFD" w14:textId="10C7F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2350E4" w14:paraId="037C60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4C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A8C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D2621" w14:textId="2ABA5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7DBA" w14:textId="64D49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3C30" w14:textId="382FD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BB54" w14:textId="609EB2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C2B3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B5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0C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D407" w14:textId="4EB5B1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E9A3" w14:textId="401B50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1C490" w14:textId="4CBE72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CAEA" w14:textId="33DDA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9D77D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8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AB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5A8C" w14:textId="186F7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9B75" w14:textId="31345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8EDF" w14:textId="20DBA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0A21" w14:textId="78CA5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2350E4" w14:paraId="54DDF3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14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5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2AFE" w14:textId="24C56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2166" w14:textId="7EDD2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18B4" w14:textId="6D80B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7247" w14:textId="737E8E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2350E4" w14:paraId="350D31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AF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B8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90FD" w14:textId="0A8DD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26C8" w14:textId="7062E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9D94" w14:textId="344CF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DEDA" w14:textId="4106E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85EF4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5E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9F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9D3A" w14:textId="7C6878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9EA0" w14:textId="53EEF5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30D2" w14:textId="3A36C6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DA2E" w14:textId="7204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465D8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91C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5F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C2017" w14:textId="3D5B8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CE86" w14:textId="5E1528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BF0D" w14:textId="3320A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1D6D" w14:textId="11E04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C7AA1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1B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D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27C1D" w14:textId="62793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3DB4" w14:textId="3CB73C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DBB7" w14:textId="09257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AD3B" w14:textId="7818B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C3DF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4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BD9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5E3C" w14:textId="75CA80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D6F9" w14:textId="67CE72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EEA9E" w14:textId="5256E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9946" w14:textId="29C30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1700F4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DB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09D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ED77" w14:textId="3E4EB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BC87" w14:textId="018A2E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8021" w14:textId="23B917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39D8" w14:textId="4D0A2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2350E4" w14:paraId="5BCEE5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54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2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9A38" w14:textId="60E91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1EBA" w14:textId="24CD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8AE1" w14:textId="795A4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B441" w14:textId="60FBE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808C4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E89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4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8125" w14:textId="44196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3B9C" w14:textId="1B488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C156" w14:textId="643B7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F37" w14:textId="3BDB7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</w:tr>
      <w:tr w:rsidR="002350E4" w14:paraId="412673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2A9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D5B1B" w14:textId="2D54C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D16F" w14:textId="1FC61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52C2" w14:textId="08728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C899" w14:textId="4D9FC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28B30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4C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FEE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5424" w14:textId="008A3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B667" w14:textId="05604D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78A4" w14:textId="47666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02B9" w14:textId="57D33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E736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E8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A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95C6" w14:textId="662B3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9CBB" w14:textId="7ADEF1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7691" w14:textId="78D38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134" w14:textId="4BB49D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8C81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FD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FF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CCCA" w14:textId="09807B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22DE" w14:textId="0B4B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9569" w14:textId="0E16F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B329" w14:textId="72ABA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5473D8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2C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B4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2EB0" w14:textId="4CE1F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805" w14:textId="0C42B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A8BE" w14:textId="3D2AB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3B18" w14:textId="7E5E8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6A62C7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0AB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D3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B3AC" w14:textId="2FC807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D8F46" w14:textId="76372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3657" w14:textId="0F11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6D23" w14:textId="6984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63E2E9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E41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3CBC0" w14:textId="499CA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FC47AA" w14:textId="575E3C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560019" w14:textId="5EB32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EB9E5" w14:textId="3D30B1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2350E4" w14:paraId="4AE78C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DB9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2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9602" w14:textId="6DB93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8D90" w14:textId="4E8472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2A80C" w14:textId="6911E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D34A" w14:textId="57E11E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B1A1A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9B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98E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E7AFC" w14:textId="5F5104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0CE9" w14:textId="0B11A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907C2" w14:textId="71A5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7165" w14:textId="285E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C5C1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5B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18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D8C0" w14:textId="0DAF7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2141" w14:textId="7210C2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9CD7" w14:textId="5AFA3C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8E955" w14:textId="29263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2CBBD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98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A3A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3A23" w14:textId="01EB3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3B43" w14:textId="7AE67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5E6C" w14:textId="1BAF3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0F" w14:textId="56AE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9E88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033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3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A9CB" w14:textId="0A2BAA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CBB3" w14:textId="5FF73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9515" w14:textId="03356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EE45" w14:textId="2262A5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EF03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80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B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6F70" w14:textId="56999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08C9" w14:textId="7BF92D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CC7B" w14:textId="6E10C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54CC6" w14:textId="007C0B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6B0CE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48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39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9A34" w14:textId="28F9F2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27396" w14:textId="721B5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3243" w14:textId="747902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A0CFA" w14:textId="5F1CA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2350E4" w14:paraId="1DD702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D0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6F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EE5A" w14:textId="4EABFF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AF16" w14:textId="4D27D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C845" w14:textId="00CB98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BA7C" w14:textId="533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AA27C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33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F85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2C4C" w14:textId="38537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07C5" w14:textId="7576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F832" w14:textId="7B029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51A8" w14:textId="588C3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E8097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B4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951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6E12" w14:textId="2B0249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88D3" w14:textId="43873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C9" w14:textId="4C3DA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1AA1" w14:textId="0C01F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AA1B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198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3B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1B925" w14:textId="7828F0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7C3B" w14:textId="06D871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E1B1" w14:textId="198DF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F952" w14:textId="3EE8B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DFB64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24A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2C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72B6" w14:textId="7794A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720D" w14:textId="16DBC2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56ED" w14:textId="59837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CC1D" w14:textId="75A8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E30A0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E3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8ED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2A33" w14:textId="7454E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09DFA" w14:textId="2801C2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432F" w14:textId="74B4E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20DD" w14:textId="75F295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9AD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507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1D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AA88" w14:textId="01A315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EB69" w14:textId="14DEB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0A57" w14:textId="5BA0D2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745D" w14:textId="75F1B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2350E4" w14:paraId="365237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02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D7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4EA4" w14:textId="553AC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A0E0" w14:textId="2C856C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8D2A" w14:textId="7D88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4B4A" w14:textId="0BFE8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B07BA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D10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F7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B067D" w14:textId="0592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4D4A2" w14:textId="108FF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21EB" w14:textId="3A117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10C3" w14:textId="32461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0CE3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A3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59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1D47" w14:textId="5C4D45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F193" w14:textId="61660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A8ADE" w14:textId="11750B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0CB" w14:textId="154880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79B50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B80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A045" w14:textId="4AC0A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562A9" w14:textId="31451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6E74D" w14:textId="060B5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44631D" w14:textId="4436A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</w:tr>
      <w:tr w:rsidR="002350E4" w14:paraId="41A78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D6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E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5DCE" w14:textId="1BA82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7E3A" w14:textId="40B4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6178" w14:textId="7A62C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0FBD" w14:textId="179C99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</w:tr>
      <w:tr w:rsidR="002350E4" w14:paraId="5455B3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1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08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ABB0A" w14:textId="41F7C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2122" w14:textId="3FBA3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1FF86" w14:textId="2C450D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A048" w14:textId="6CCE5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181D2E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7B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CB3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15B0C" w14:textId="0B517B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B593" w14:textId="409169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968E" w14:textId="0A78E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8A5E" w14:textId="2D80DF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1C3C2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1F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477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EB00" w14:textId="3DE18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2834" w14:textId="5AF1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3E7E" w14:textId="220A2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14F5" w14:textId="3B15B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ED8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73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872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A2F3" w14:textId="32BCF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D3B1D" w14:textId="7A0D1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1A486" w14:textId="5E9336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C1E" w14:textId="6C4E6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706AAC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8A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03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7D4F4" w14:textId="2042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511C" w14:textId="359D17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690E" w14:textId="50D1A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F54F" w14:textId="7945B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1C65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935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1D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6594" w14:textId="7269A3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D287" w14:textId="41943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773D" w14:textId="3812C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0BBE" w14:textId="13F81E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2350E4" w14:paraId="683DB5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F7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81E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CBD4" w14:textId="01C51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56D0" w14:textId="42DB0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3863" w14:textId="050D6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0B1A" w14:textId="211F9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BA00C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D1B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941C" w14:textId="1180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F6AC" w14:textId="424813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208" w14:textId="2416C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5F7" w14:textId="001C4A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C38A7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A44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C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C6FB" w14:textId="0C572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3CCA" w14:textId="3E079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CE4D" w14:textId="263CB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2D4C" w14:textId="690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A17C8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6D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56A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1CC8" w14:textId="493DE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E579" w14:textId="69FFE6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60B00" w14:textId="6D9F0F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FA1C" w14:textId="389C4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4B3619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E3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5F10" w14:textId="4F6439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0A283" w14:textId="1487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29D3" w14:textId="2F166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39E6" w14:textId="7CE74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36735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0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AE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B85E" w14:textId="21AFAB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C5F6" w14:textId="35130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6A13" w14:textId="2BE52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308C" w14:textId="6675F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2350E4" w14:paraId="54584B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1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F27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CB327" w14:textId="7B69B3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AE37" w14:textId="1BCC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6605" w14:textId="0A1A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B930" w14:textId="72CDE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A301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302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811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A333" w14:textId="451A3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B3A5" w14:textId="1A828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8BCC" w14:textId="30E8FE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D632" w14:textId="3FE99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2350E4" w14:paraId="575953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7D8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AE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3DADF" w14:textId="64749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86E3" w14:textId="6FB80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7F44" w14:textId="3D473E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3483" w14:textId="67064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AD2C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65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ADA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A780" w14:textId="6F977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80FD" w14:textId="3A035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392F" w14:textId="1EECE1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A0A8" w14:textId="6C02D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BDCCA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61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6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D3F3" w14:textId="207D9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D037" w14:textId="72E35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BE00" w14:textId="51B9DE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CEAD" w14:textId="2FDF8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2350E4" w14:paraId="591E73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D4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B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3509E" w14:textId="1FDC7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889C1" w14:textId="7E9EE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681D" w14:textId="2543B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E074" w14:textId="550F2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F11CB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E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B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4167" w14:textId="1463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E0A4" w14:textId="1A6D74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AD5A" w14:textId="556344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0AE4" w14:textId="1D22D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4A60E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B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DD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54300" w14:textId="023B8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815CB" w14:textId="38AA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8C877" w14:textId="205324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4E28" w14:textId="7999D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686AE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F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CB6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857C" w14:textId="08992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AECD" w14:textId="1780EC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5D6A0" w14:textId="07BD5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7E09" w14:textId="77B16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54A82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87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B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1233" w14:textId="5DE528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F5A3" w14:textId="66F1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F3026" w14:textId="537C2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1C04" w14:textId="0A703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2350E4" w14:paraId="299E8BB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86A3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2F656B" w14:textId="40B6B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5292D0" w14:textId="6FEBD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D70058" w14:textId="1603B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34EE16" w14:textId="4AC01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2350E4" w14:paraId="5C6F58B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307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1399E" w14:textId="66A1F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C532B" w14:textId="03A7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8F5A56" w14:textId="6A77A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89542F" w14:textId="41333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2350E4" w14:paraId="6A3A17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BC6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F56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6C5F" w14:textId="77B130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6408" w14:textId="00BE1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79D8" w14:textId="77CC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45BC" w14:textId="2400EE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2350E4" w14:paraId="0DBF6A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4B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F8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8577E" w14:textId="468CB2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1EA4" w14:textId="1D1CB0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62CF" w14:textId="6FAE7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8913" w14:textId="5B14BD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2350E4" w14:paraId="0DE1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A7C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74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62ED5" w14:textId="74213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493F" w14:textId="01DCA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9B46" w14:textId="30447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BEC6" w14:textId="75CA9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53D86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218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1E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8B7" w14:textId="056A9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4BCBF" w14:textId="34F9C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C42D" w14:textId="0C746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7D58D" w14:textId="62120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2350E4" w14:paraId="78E7F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02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FC1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E4E6" w14:textId="4ECD7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3907" w14:textId="032386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2837B" w14:textId="065070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D988" w14:textId="31802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2350E4" w14:paraId="312FB2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CE3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D39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4785" w14:textId="4CD42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AD4E" w14:textId="6FACC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6A11" w14:textId="303261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FB20" w14:textId="798F2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2350E4" w14:paraId="2A47B92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E5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9B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7D76" w14:textId="5733C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497" w14:textId="3C294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DDE9" w14:textId="0C90A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114E" w14:textId="64C3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2350E4" w14:paraId="5E70A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5C7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59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61CC1" w14:textId="0A8A6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507" w14:textId="7FB535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613B" w14:textId="23AD2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FFA9" w14:textId="21DCD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2350E4" w14:paraId="75E59C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A26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AB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7DA8" w14:textId="0ADD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6D79" w14:textId="51F30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3D2" w14:textId="52632F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C977" w14:textId="1119D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2350E4" w14:paraId="48B807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5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05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7048" w14:textId="30644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65AD" w14:textId="2AB15D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490C9" w14:textId="3EB424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614A" w14:textId="46F93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2350E4" w14:paraId="505DD9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05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BAA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9099" w14:textId="6006A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2C2D" w14:textId="1C810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9814" w14:textId="01D369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062" w14:textId="114DB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2350E4" w14:paraId="6D38A4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BA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B52CDB" w14:textId="22D9C4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869CFC" w14:textId="66433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137B4" w14:textId="194FA4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2CB29" w14:textId="75377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2350E4" w14:paraId="317271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12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82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EBBD" w14:textId="0416F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7E77" w14:textId="76E98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D55AD" w14:textId="29BB1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66" w14:textId="10950E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2350E4" w14:paraId="0DE98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4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AA0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0CDF" w14:textId="62162E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5964A" w14:textId="72876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4F19" w14:textId="5DC602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7775" w14:textId="5C7224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2350E4" w14:paraId="3E9F96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DB7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1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07C1" w14:textId="5C0A87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6722" w14:textId="2E26F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4C1C" w14:textId="73CDC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FF5" w14:textId="3AD83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2350E4" w14:paraId="5BC5D1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E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B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A0B4" w14:textId="055A48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CED0" w14:textId="41F8D6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FEEF6" w14:textId="7D4282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0E56" w14:textId="213F6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2350E4" w14:paraId="1A2885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7D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E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EA61" w14:textId="3B6A3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3BDE" w14:textId="0CE57E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8911" w14:textId="0410AF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A2DB7" w14:textId="02C18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2350E4" w14:paraId="2B4F82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52B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79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E523F" w14:textId="6D3294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057" w14:textId="4F2FB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8132" w14:textId="3DD27D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41F6" w14:textId="34CA1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2350E4" w14:paraId="3EF9FD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76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F1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AF03D" w14:textId="57AF3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49F3" w14:textId="427662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B76F" w14:textId="70E09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418" w14:textId="62C447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2350E4" w14:paraId="4BD078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A9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0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7FDB" w14:textId="04ED8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7E7DF" w14:textId="5D72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744C1" w14:textId="11A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8BCA" w14:textId="59671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3493FA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CE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CD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44B8" w14:textId="2F4BE7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3FA1" w14:textId="76B65F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D5D7" w14:textId="67903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3E1E" w14:textId="1A760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2350E4" w14:paraId="183467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7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AB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6921" w14:textId="50F06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D601" w14:textId="6552C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B4FC" w14:textId="119EE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1279" w14:textId="28011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2350E4" w14:paraId="317DD5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609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E0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15A7" w14:textId="2C07C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28854" w14:textId="510EA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BE21" w14:textId="3F5A8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D9FF" w14:textId="41965D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2350E4" w14:paraId="4EC4706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7E6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F1AD7" w14:textId="687F2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459BFF" w14:textId="6F588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E6313" w14:textId="5C6C4B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B96C9" w14:textId="0E2A3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2350E4" w14:paraId="6377BA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97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B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7C76" w14:textId="6569E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8293" w14:textId="3BEA8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514B9" w14:textId="15DEB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D673" w14:textId="6D633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2350E4" w14:paraId="12B522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F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4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F88B" w14:textId="333C3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DADD" w14:textId="7DDF2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F7A" w14:textId="350BD9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1A70" w14:textId="69F2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2350E4" w14:paraId="726236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937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C0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1412B" w14:textId="303B0F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E8C3" w14:textId="4D478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74806" w14:textId="2FEBE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D716" w14:textId="78A46E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2350E4" w14:paraId="4C18A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EE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FDD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7C43" w14:textId="03DDE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5C6AA" w14:textId="7293AF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6E08" w14:textId="689F4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06A4" w14:textId="6C5E9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2350E4" w14:paraId="6CB454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3A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4C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E24D2" w14:textId="40AEC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75AF6" w14:textId="20C67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984EE" w14:textId="51EDEF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7813" w14:textId="700675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2350E4" w14:paraId="0F75BA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9C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ECC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DBA31" w14:textId="69FBC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EB5B" w14:textId="230E4C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B7C9" w14:textId="69637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5691" w14:textId="6BE1A4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2350E4" w14:paraId="1114E7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351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16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AE97D" w14:textId="77463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4CA5" w14:textId="66924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2B4A" w14:textId="00ED74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6517" w14:textId="5370C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2350E4" w14:paraId="4E097C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9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4E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2C6" w14:textId="1D5D7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2982" w14:textId="5A372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496D" w14:textId="66E798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0B556" w14:textId="2C625E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2350E4" w14:paraId="76A538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4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AC68F" w14:textId="66BE5C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6391" w14:textId="751967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8A930" w14:textId="5F8C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657D" w14:textId="65DE9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2350E4" w14:paraId="3299D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58F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9C7DD" w14:textId="611F06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54466" w14:textId="1393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0DD219" w14:textId="4EA13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41E924" w14:textId="7165E6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2350E4" w14:paraId="219D2FB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0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DED3" w14:textId="47F548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F968" w14:textId="6E13F1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B977" w14:textId="31087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4C3EE" w14:textId="14F9D2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2350E4" w14:paraId="00E24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75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58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D618" w14:textId="506C2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32CF" w14:textId="153C52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EBBF" w14:textId="35EF5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A8DF" w14:textId="3D544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2350E4" w14:paraId="6EB6D5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CB9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5C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658" w14:textId="6CE5E1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9BFE" w14:textId="3937E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29E7" w14:textId="35463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A5976" w14:textId="545B1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3DC0B5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68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0D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F2CB" w14:textId="5BF14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168F" w14:textId="4E465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24A5D" w14:textId="60574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B802A" w14:textId="2104A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440191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B85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C9F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AE17" w14:textId="30E97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62CC" w14:textId="00984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2006" w14:textId="088F9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5FF2" w14:textId="4FF9BF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2350E4" w14:paraId="547DEBE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C3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9B37F" w14:textId="0EABA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A7DE69" w14:textId="34093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0C42BB" w14:textId="4F9A6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68B895" w14:textId="69EF5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2350E4" w14:paraId="5F27C5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F7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6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12F6" w14:textId="2D1C9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C11A0" w14:textId="14F361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120D" w14:textId="7DD94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4361" w14:textId="7BDF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2350E4" w14:paraId="3431A2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EF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38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8BCB" w14:textId="73648E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F058" w14:textId="4CAC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34B6" w14:textId="78FC9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14AA" w14:textId="5EDD1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2350E4" w14:paraId="338DE6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C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C74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21E6" w14:textId="143C7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2329" w14:textId="5D543B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B4FB" w14:textId="3DF6A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0044" w14:textId="585D1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2350E4" w14:paraId="1491B5A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386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D1E77D" w14:textId="3BD1F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AAA6FC" w14:textId="29F65C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50610" w14:textId="29EB3D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565899" w14:textId="1645F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2350E4" w14:paraId="1C28E5B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3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8CEE3" w14:textId="3151E9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59E5A" w14:textId="76C06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28ABE6" w14:textId="3E376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578227" w14:textId="69D8F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2350E4" w14:paraId="7BFB6A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65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95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7169B" w14:textId="29B7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1F56" w14:textId="12999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F6B8" w14:textId="393E8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A777" w14:textId="77149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F8ED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F7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1A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A915" w14:textId="00763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90C0" w14:textId="21D4C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7F4FC" w14:textId="5B6E98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3C38" w14:textId="0639C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59E7B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70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3C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910" w14:textId="7C41C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D291D" w14:textId="7327F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1042" w14:textId="04DA0F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D5" w14:textId="7BF51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D69B1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9ED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18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44C4" w14:textId="24B1EE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01F2" w14:textId="44157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8CBD" w14:textId="458997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F0C0" w14:textId="10CAC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A518F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E9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15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0F3A" w14:textId="22B6B5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FA2A" w14:textId="463FEC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BC9" w14:textId="6A80E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F49" w14:textId="41717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DE30B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848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1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9C46" w14:textId="5E7AC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225E" w14:textId="6C31B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2A38" w14:textId="0B3A03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776A" w14:textId="2CB2B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A706D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B7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C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6FE5" w14:textId="5970B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9076" w14:textId="48CDF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EAD7" w14:textId="4647E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0A22" w14:textId="25D1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8D4A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6B0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A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BFEE" w14:textId="23387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AE74C" w14:textId="5742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46A5" w14:textId="6D6ED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017B" w14:textId="4F514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2350E4" w14:paraId="025C0C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F3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F43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DD81" w14:textId="07AA05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26F89" w14:textId="428740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B428" w14:textId="12C09C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571E" w14:textId="64E5D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7D0060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C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5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A8E2" w14:textId="27903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B30F" w14:textId="67E61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E878" w14:textId="0D51D0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608E7" w14:textId="0E6AF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17783D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45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9A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5C16" w14:textId="12CD7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864C" w14:textId="26C35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BDF8" w14:textId="4A13C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9AF3" w14:textId="20D54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1C93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D81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23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BE42" w14:textId="72BDE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D8B8" w14:textId="5616A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3F6AA" w14:textId="2F0EAA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035" w14:textId="3E218D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E71D4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9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5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E890" w14:textId="291761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1C966" w14:textId="1BF84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2A98" w14:textId="4CF61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C936" w14:textId="0C457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A498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32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4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78A3" w14:textId="2B6189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032B" w14:textId="73887E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6F6C" w14:textId="437FE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642A" w14:textId="57680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2350E4" w14:paraId="3D82A6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A8A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2B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FB10" w14:textId="4667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607E" w14:textId="49018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86C9" w14:textId="15C22A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8BA9" w14:textId="26A6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186DE61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D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2A4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A95C" w14:textId="03F05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FA4" w14:textId="7A07D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9BBD" w14:textId="651F1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6E3D" w14:textId="14272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E26D7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FC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431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B9E2" w14:textId="06E1B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0810" w14:textId="404873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3C7A" w14:textId="22006E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1F76" w14:textId="1D7C0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56EE1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7DB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79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1E2B" w14:textId="5339E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5CC5" w14:textId="47C74E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2C2DD" w14:textId="0D762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7532" w14:textId="652268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2826C1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0BD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34E8A" w14:textId="6CFAC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8D906" w14:textId="2FC5D4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AB3AA" w14:textId="6FF6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3B5D98" w14:textId="5A81B0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2350E4" w14:paraId="1684B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2F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51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7B5F" w14:textId="1DA99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A4E8" w14:textId="07225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375D" w14:textId="0A8F2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D7E2" w14:textId="55608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2350E4" w14:paraId="0AB346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5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96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6B3B" w14:textId="6D7F28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18808" w14:textId="5964D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6D54" w14:textId="564F1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01DD" w14:textId="34AFD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2B19AA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AB7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2E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6E17" w14:textId="64B3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4F9C" w14:textId="40A6C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D2AF" w14:textId="2BE46F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7A8F" w14:textId="29602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627523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D0E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4BD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7AC6" w14:textId="4799F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F2BF" w14:textId="5558A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43AE" w14:textId="32D44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5031" w14:textId="4EA2E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0922F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96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E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6216" w14:textId="66A0B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D7E3" w14:textId="59B1E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D689" w14:textId="1429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3305" w14:textId="0A480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5CE06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1AC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DE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C5A1" w14:textId="15907D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7958" w14:textId="7A21F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20639" w14:textId="666BB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B011" w14:textId="3808F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2350E4" w14:paraId="6AF7BA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F1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E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BE61" w14:textId="1B671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69C1" w14:textId="4FB84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D4C6" w14:textId="02C84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8A97" w14:textId="781A8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433881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6B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46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4C98" w14:textId="5605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0C5B" w14:textId="19274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CE2F" w14:textId="168B9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B3B8" w14:textId="557E4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37C1DFF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D5B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9EB5" w14:textId="5F249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14A51" w14:textId="72B99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CC09F" w14:textId="13B80A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065A45" w14:textId="7BC3CB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2350E4" w14:paraId="6E7A0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A95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DB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B239" w14:textId="1F8D2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916B7" w14:textId="6F9333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346E" w14:textId="7483B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6AE1" w14:textId="0FCC5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2350E4" w14:paraId="33E2E8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F5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8D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64E6" w14:textId="1BBF2B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B608" w14:textId="2D2338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1FA8" w14:textId="51657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4633" w14:textId="28A2A0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5DF16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BEB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F8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1DAE" w14:textId="5B6035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04E0A" w14:textId="7B86B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A775" w14:textId="70E77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477" w14:textId="5B54A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2350E4" w14:paraId="57F434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AB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F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0D2" w14:textId="7F3A90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DCB03" w14:textId="74E52C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312A" w14:textId="0C07C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1ADC" w14:textId="290847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DE51D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DFB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56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FD0B" w14:textId="3A89D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776A0" w14:textId="28B9B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939F" w14:textId="6FC1F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F6C8" w14:textId="38E0B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4D5865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CB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41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4191" w14:textId="577E6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1ACF" w14:textId="6E3ED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6DCF" w14:textId="6D06B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8CA5" w14:textId="6636E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49AE6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AE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45F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4FBE" w14:textId="4E26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FC46" w14:textId="17E63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D182" w14:textId="55F06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5E64" w14:textId="47F57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2350E4" w14:paraId="7CA3F8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53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3A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A170F" w14:textId="4320A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6561" w14:textId="4BB7C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5064B" w14:textId="7BDB3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2CBB" w14:textId="560F60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2350E4" w14:paraId="2E510E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9A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D3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6E80" w14:textId="14826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DBE0" w14:textId="6833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DCC4" w14:textId="1E47C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347A" w14:textId="6997C5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681DA6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6D6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D80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97F8" w14:textId="2397E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E227" w14:textId="353F31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E2EF" w14:textId="1F9EA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D2E6" w14:textId="7B8AF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2350E4" w14:paraId="43307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70F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6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1B99" w14:textId="56B54F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869D" w14:textId="616D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6FA33" w14:textId="5A6606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1CBE" w14:textId="242F9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1E2D2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0E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B61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1835" w14:textId="5B0AC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517E" w14:textId="1FD609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1701" w14:textId="772D2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5F19" w14:textId="6BB261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084094D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DEE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2580C" w14:textId="4C15A7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8BF8B" w14:textId="489B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4902A7" w14:textId="53967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F77B43" w14:textId="680AA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2350E4" w14:paraId="5D004E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5A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2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EFF6" w14:textId="333C57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7B5F" w14:textId="7347B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BE88" w14:textId="329419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4B23" w14:textId="2B7DDF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09372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FE3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14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F8D7" w14:textId="4B69E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1FFB" w14:textId="3F03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ABCA" w14:textId="2032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226B" w14:textId="62D25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61ACB7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07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4563A" w14:textId="48ACA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C5B1" w14:textId="44600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C9E1" w14:textId="7D737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8785" w14:textId="51930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319EEA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5E7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D3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B05B" w14:textId="1B574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A83D4" w14:textId="19EA1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1DA7" w14:textId="2B9EBF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6E01" w14:textId="6F082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7189A7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2F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A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39F8" w14:textId="5E572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C8BF" w14:textId="3857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1637" w14:textId="0BAD6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F2C1" w14:textId="21B01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5C02D7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B2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E1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C453" w14:textId="6EC5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7A19" w14:textId="363912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D1AC" w14:textId="7EA4C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7CFE" w14:textId="21C230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2350E4" w14:paraId="6279AC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9D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88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AE2B" w14:textId="30725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84FB" w14:textId="002BD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7776" w14:textId="12D70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C163" w14:textId="6F655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2350E4" w14:paraId="454E94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904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B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D41A" w14:textId="4A32B0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2D558" w14:textId="36054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5A06" w14:textId="634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75D8" w14:textId="5360F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9F350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D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75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4FAC" w14:textId="5848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63BD" w14:textId="213B28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8EC80" w14:textId="37FE8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D618" w14:textId="533A60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2350E4" w14:paraId="0BEAD4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F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C29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6738" w14:textId="7D40C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9E52" w14:textId="3CF48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07481" w14:textId="0CA79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1BA2" w14:textId="0EC17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1F24E2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85A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73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E771" w14:textId="354A9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9D69" w14:textId="108E5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AA4C" w14:textId="62F5BC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07B0" w14:textId="13DC6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418A81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78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B87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CAB2D" w14:textId="38DFA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FA641" w14:textId="1555E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DB57" w14:textId="7745F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5645" w14:textId="649A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6E36A23" w14:textId="77777777" w:rsidTr="002350E4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99F0B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588B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9914907" w14:textId="132ED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5AB5BB8" w14:textId="2D244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9EA9B4D" w14:textId="35E119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854C3AC" w14:textId="628599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2350E4" w14:paraId="5024545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B9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9B74A" w14:textId="5030C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567,58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C9449C" w14:textId="2F00E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59ED63" w14:textId="266706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F4CB34" w14:textId="0976B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,533,188.69 </w:t>
            </w:r>
          </w:p>
        </w:tc>
      </w:tr>
      <w:tr w:rsidR="002350E4" w14:paraId="54F1D5D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589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2A1E1C" w14:textId="65CF7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20CB0" w14:textId="2CACC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3D80B9" w14:textId="731B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80094F" w14:textId="2FC206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</w:tr>
      <w:tr w:rsidR="002350E4" w14:paraId="54A82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9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40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5186" w14:textId="78BEA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6D47" w14:textId="3267C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11056" w14:textId="2D504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A163" w14:textId="3489A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</w:tr>
      <w:tr w:rsidR="002350E4" w14:paraId="6F1293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2AB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1F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8D40" w14:textId="11607D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7FD4" w14:textId="7E8587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CEF8" w14:textId="4AB2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C9BF" w14:textId="3B1768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</w:tr>
      <w:tr w:rsidR="002350E4" w14:paraId="5522DA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C4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78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8BFC" w14:textId="55FBA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315D" w14:textId="12FF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1AF6D" w14:textId="71D18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BEFD" w14:textId="2C194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</w:tr>
      <w:tr w:rsidR="002350E4" w14:paraId="7E9822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DDF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1E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A6929" w14:textId="2DAFA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130FE" w14:textId="65158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7E15" w14:textId="300AB3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4" w14:textId="771D9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</w:tr>
      <w:tr w:rsidR="002350E4" w14:paraId="70AA19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E7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AC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D82F" w14:textId="2D7C3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5C03" w14:textId="03DF1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D03B" w14:textId="357A6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4BEA" w14:textId="4ECB0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</w:tr>
      <w:tr w:rsidR="002350E4" w14:paraId="093505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D1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1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18972" w14:textId="66F2A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BEE6" w14:textId="3E1D1B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20EC" w14:textId="2AB05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D62" w14:textId="694D2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</w:tr>
      <w:tr w:rsidR="002350E4" w14:paraId="642C4B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1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AD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0887" w14:textId="1E24E2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F0D2" w14:textId="6BFF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7098" w14:textId="49ABF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5BED" w14:textId="407A3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</w:tr>
      <w:tr w:rsidR="002350E4" w14:paraId="53C48F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43E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F6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8173" w14:textId="47575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E953" w14:textId="7391D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91C" w14:textId="245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667E" w14:textId="6923B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</w:tr>
      <w:tr w:rsidR="002350E4" w14:paraId="59D7A5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B8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6F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4625" w14:textId="3C23D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0003" w14:textId="7705B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9559F" w14:textId="28CD1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8921" w14:textId="1FF5A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2350E4" w14:paraId="41ED9C3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40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55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B061" w14:textId="7B83CA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64D9C" w14:textId="685D5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2160" w14:textId="6CF94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598F" w14:textId="7306C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416F42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DC4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87A5B" w14:textId="59C9F2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6A99EC" w14:textId="69551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DAA9" w14:textId="75C01C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946839" w14:textId="48DB7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</w:tr>
      <w:tr w:rsidR="002350E4" w14:paraId="5A4698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4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94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FABD" w14:textId="490CDD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82CBC" w14:textId="3B6AF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D662" w14:textId="432994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515EA" w14:textId="6174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</w:tr>
      <w:tr w:rsidR="002350E4" w14:paraId="2DF25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C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EE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63E8F" w14:textId="38476E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E0BE" w14:textId="29E64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F56" w14:textId="1168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E8D0" w14:textId="31B1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</w:tr>
      <w:tr w:rsidR="002350E4" w14:paraId="498C2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76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BD0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F91F1" w14:textId="75C20B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9AB9" w14:textId="678054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92AE" w14:textId="47B8C2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177E" w14:textId="5B87A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</w:tr>
      <w:tr w:rsidR="002350E4" w14:paraId="3D00DA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03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BE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EBFB" w14:textId="4C0F8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B2CF" w14:textId="63B1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72A2" w14:textId="1937D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9CF8" w14:textId="248E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</w:tr>
      <w:tr w:rsidR="002350E4" w14:paraId="55A5C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EC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0F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C055" w14:textId="24AE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439C" w14:textId="2060E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9A37E" w14:textId="6784B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0139" w14:textId="04D0D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3C074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9B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B8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98D3" w14:textId="704D3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D31C" w14:textId="13F48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A7C5" w14:textId="3F345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B1F29" w14:textId="5AA0B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6EDD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14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7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AEE4" w14:textId="09330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C51" w14:textId="21EFA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C0F2" w14:textId="3AC4A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F5BB" w14:textId="334EC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BE714A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38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59941" w14:textId="17F73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48,90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53659" w14:textId="2940F3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29EBE" w14:textId="06D69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0B186" w14:textId="7C157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164,502.14 </w:t>
            </w:r>
          </w:p>
        </w:tc>
      </w:tr>
      <w:tr w:rsidR="002350E4" w14:paraId="5F4035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52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CC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B41D" w14:textId="3E587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F8883" w14:textId="3D1E5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EA79" w14:textId="7507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F87A" w14:textId="2D9DB0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</w:tr>
      <w:tr w:rsidR="002350E4" w14:paraId="39AF1E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30F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252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7DB0D" w14:textId="5353B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2C81" w14:textId="08C4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4634" w14:textId="7F595B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14AE" w14:textId="30089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</w:tr>
      <w:tr w:rsidR="002350E4" w14:paraId="2893AA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1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D6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B5F6" w14:textId="5B675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46BB2" w14:textId="004E1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5087" w14:textId="2A903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FBBF" w14:textId="1E778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2350E4" w14:paraId="24A477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46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84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7BA0" w14:textId="71674F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96BF" w14:textId="32099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ED44" w14:textId="56A67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EEF1" w14:textId="1A02C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</w:tr>
      <w:tr w:rsidR="002350E4" w14:paraId="26D140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AB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96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AB25" w14:textId="1ECE8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785F" w14:textId="6E55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8465" w14:textId="35E763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CCCB" w14:textId="0E3A93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7F47A6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E81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6BD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1AB7" w14:textId="5D362C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D8B0" w14:textId="6BE1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BBAB" w14:textId="5DEDC7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5FE6" w14:textId="7E738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0372E1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8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B8F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2DF5" w14:textId="55523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0903" w14:textId="41A6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9F57" w14:textId="501EE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B1FB" w14:textId="1B87D8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14A9DE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1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CB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9E97" w14:textId="5A176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0423" w14:textId="149E9A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812B" w14:textId="7E90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8EA" w14:textId="0A454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</w:tr>
      <w:tr w:rsidR="002350E4" w14:paraId="0FA147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C4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B50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A2AF" w14:textId="7396C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70AA3" w14:textId="09532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DAD1" w14:textId="245EE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6855" w14:textId="23D4E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</w:tr>
      <w:tr w:rsidR="002350E4" w14:paraId="61D218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63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5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56BD" w14:textId="75D14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8D44" w14:textId="0D41D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463D" w14:textId="3A2BA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7884" w14:textId="08296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</w:tr>
      <w:tr w:rsidR="002350E4" w14:paraId="36F698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6C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DA9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AF952" w14:textId="43282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9662" w14:textId="6EB8D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EE0A" w14:textId="083B7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D790" w14:textId="634C12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6AD5A9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B74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66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0F1D" w14:textId="77A94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BE53" w14:textId="003A6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5A7C" w14:textId="57F661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2EA" w14:textId="3E833B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26562E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81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E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D94C" w14:textId="715D7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1FA78" w14:textId="6CAAD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C0D5" w14:textId="600E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327" w14:textId="1E505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</w:tr>
      <w:tr w:rsidR="002350E4" w14:paraId="4CABA2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6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DB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3140D" w14:textId="6A0857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0671" w14:textId="09D63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2771" w14:textId="52021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06C5" w14:textId="335C0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68E940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7B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7C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7919" w14:textId="5561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CC2BF" w14:textId="3A01D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7ED3B" w14:textId="34846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D416" w14:textId="02644C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2350E4" w14:paraId="50B8A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3B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AE9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D12F" w14:textId="5CBEB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EDC8D" w14:textId="1DC0C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D52" w14:textId="48338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DC14" w14:textId="74FA7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</w:tr>
      <w:tr w:rsidR="002350E4" w14:paraId="749650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A62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3B7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3A77" w14:textId="63229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B4EE" w14:textId="03E5A9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F629" w14:textId="108EA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6BB7" w14:textId="0C2BE9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0546EE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C2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D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83F2" w14:textId="7EA9B2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B5CC" w14:textId="343B8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5FFA" w14:textId="1D1207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BFE2" w14:textId="6B76D1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</w:tr>
      <w:tr w:rsidR="002350E4" w14:paraId="40077F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4E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6B0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0141" w14:textId="10CB1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52A" w14:textId="340E4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DAFA" w14:textId="152FE8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5D91" w14:textId="664BD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2350E4" w14:paraId="2A2BA1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328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9C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F40F" w14:textId="05F13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B8B8" w14:textId="2BF77A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3972" w14:textId="3FE13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2A5" w14:textId="5A5486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</w:tr>
      <w:tr w:rsidR="002350E4" w14:paraId="1366F8D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64C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59939" w14:textId="2EA0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65,0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3DB0D" w14:textId="584C2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17562B" w14:textId="1E8A2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17E4C" w14:textId="188500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315,066.92 </w:t>
            </w:r>
          </w:p>
        </w:tc>
      </w:tr>
      <w:tr w:rsidR="002350E4" w14:paraId="43E2DF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F6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6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A822" w14:textId="514767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CE0F" w14:textId="7EA47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E7A5" w14:textId="6409DB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88BE" w14:textId="492AD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</w:tr>
      <w:tr w:rsidR="002350E4" w14:paraId="28AD1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6C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48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9618" w14:textId="703F7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06A9" w14:textId="1C77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6979" w14:textId="45D66A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05E6" w14:textId="016407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28074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06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AC6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23C7" w14:textId="036E4C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4E73" w14:textId="3329E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84B8" w14:textId="19D25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52BF" w14:textId="20575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</w:tr>
      <w:tr w:rsidR="002350E4" w14:paraId="125744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B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69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2BEF" w14:textId="3CF3B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5E6B" w14:textId="2EA6B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0C9A" w14:textId="78C989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7911" w14:textId="4544E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</w:tr>
      <w:tr w:rsidR="002350E4" w14:paraId="539388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A1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38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E50A" w14:textId="36190F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478CA" w14:textId="10AB8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AB426" w14:textId="49565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FCAE" w14:textId="386F6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457F34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97F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55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B99D" w14:textId="6F8F9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768E" w14:textId="4CCF8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BFA1A" w14:textId="09B60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B373" w14:textId="4F09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</w:tr>
      <w:tr w:rsidR="002350E4" w14:paraId="06A07C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02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240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4A6" w14:textId="2D617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4667E" w14:textId="2AACE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E916" w14:textId="6AB12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A764" w14:textId="6A6C5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</w:tr>
      <w:tr w:rsidR="002350E4" w14:paraId="254EE5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7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6E2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A87E" w14:textId="6FCAE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B7B4" w14:textId="31F93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E2445" w14:textId="30E9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4787" w14:textId="288F16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</w:tr>
      <w:tr w:rsidR="002350E4" w14:paraId="160745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69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4CB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5A05" w14:textId="383462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4583" w14:textId="43D76D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884F" w14:textId="2E4627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10BE" w14:textId="14B7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</w:tr>
      <w:tr w:rsidR="002350E4" w14:paraId="482F98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A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1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5EFC" w14:textId="1696D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0D691" w14:textId="3C5F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5D88" w14:textId="4CB675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F09C" w14:textId="016C97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</w:tr>
      <w:tr w:rsidR="002350E4" w14:paraId="60BB69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05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73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B475" w14:textId="434C2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8ADD7" w14:textId="78DD2F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F9EF" w14:textId="63A40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FDB9" w14:textId="407CB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2350E4" w14:paraId="1D0B7B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88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BE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7455" w14:textId="2CDF5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B8C6" w14:textId="7C556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39E1" w14:textId="58316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E2F" w14:textId="607091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</w:tr>
      <w:tr w:rsidR="002350E4" w14:paraId="3FC47E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E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02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64033" w14:textId="6EC56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B681" w14:textId="31D65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1B66" w14:textId="6CA54F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FC28" w14:textId="749F4E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2350E4" w14:paraId="7BEC8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3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A8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9940" w14:textId="32FB2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F023" w14:textId="6B76C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37EC" w14:textId="17734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1DF9" w14:textId="591359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31FD46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609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1E8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22FA" w14:textId="2DBD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AF9B" w14:textId="38015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69E89" w14:textId="56DC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D59" w14:textId="45977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2350E4" w14:paraId="215322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7E28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D24F49" w14:textId="3652B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388CF2" w14:textId="6F4BD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83E945" w14:textId="7919E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98CF3D" w14:textId="40520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2350E4" w14:paraId="3409334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DF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F6C715" w14:textId="699F3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06943" w14:textId="20A01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31A1C" w14:textId="240E0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D9E28" w14:textId="28691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2350E4" w14:paraId="7A61A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127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E70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44D73" w14:textId="3CB64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F0A5" w14:textId="5AB1D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BC8CC" w14:textId="3D459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38AA" w14:textId="1E4E7D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2350E4" w14:paraId="40E9D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02BF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6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E818" w14:textId="474A0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C87F" w14:textId="4D3F5B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7991" w14:textId="0CA322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89D1" w14:textId="2D8DF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2350E4" w14:paraId="222E3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A1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24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0CF0" w14:textId="5348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F3FD6" w14:textId="1AC326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0B6C1" w14:textId="4FB2C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E4EE" w14:textId="03BF6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2350E4" w14:paraId="081116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0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62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84B2" w14:textId="5B2D6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93AE" w14:textId="5A9A6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4D28" w14:textId="6061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D44B" w14:textId="3601FB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2350E4" w14:paraId="69BDE4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35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C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45A5" w14:textId="15EF8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F4E" w14:textId="50D05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CFC03" w14:textId="376F8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CF6A" w14:textId="6AC1A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2350E4" w14:paraId="581001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0D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59E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323" w14:textId="1E718C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603A" w14:textId="548B7A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043DF" w14:textId="411748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A1B2" w14:textId="063A7B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2350E4" w14:paraId="3CAE6B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120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90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E09B" w14:textId="02D48E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27845" w14:textId="02A07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C05E" w14:textId="4E216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8CB2" w14:textId="0DC2A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2350E4" w14:paraId="3D7D1F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B1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C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8875" w14:textId="5B06B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954C" w14:textId="6F47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13F34" w14:textId="3AA14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28960" w14:textId="74CD2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2350E4" w14:paraId="3A12F8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847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3DE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DD7B" w14:textId="78CF69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B125" w14:textId="0CC12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9CC7" w14:textId="240286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74AF2" w14:textId="2A383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2350E4" w14:paraId="70CC9F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F0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B6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DF82" w14:textId="7850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8506" w14:textId="070EA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0854" w14:textId="69199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4D7E" w14:textId="06CD1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2350E4" w14:paraId="1153CC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21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9F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1191" w14:textId="3F51A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FB0" w14:textId="169248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2CA0" w14:textId="2CF5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E039" w14:textId="0D2CB3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2350E4" w14:paraId="4FD4C0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F3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76D" w14:textId="3F285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3975F" w14:textId="51FD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2E8E1" w14:textId="6AF9E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09FC" w14:textId="5661B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2350E4" w14:paraId="5F7408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BB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DE8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8451A" w14:textId="3CBAFD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BFF4" w14:textId="5AE40B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3AE62" w14:textId="4DD78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CF08" w14:textId="31663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2350E4" w14:paraId="70B8A8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632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E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9D635" w14:textId="7641D2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6876" w14:textId="4D7D85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57B6" w14:textId="2A180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8C55F" w14:textId="0623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2350E4" w14:paraId="79788D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CB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6D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7416" w14:textId="12649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29AF" w14:textId="0D2C7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81987" w14:textId="2BA8C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5319" w14:textId="51C6A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2350E4" w14:paraId="630B2D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A9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F56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735C" w14:textId="471A79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4925" w14:textId="48EB4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BD72C" w14:textId="269B53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ECE" w14:textId="63F15A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2350E4" w14:paraId="20C1CC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2B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B04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1484" w14:textId="0045B9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01E3" w14:textId="253D9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5DEC" w14:textId="13EFA1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F542" w14:textId="166C0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2350E4" w14:paraId="23933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311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A7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4CE2" w14:textId="2D7D7C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4A6C" w14:textId="70AD7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A06A6" w14:textId="69F3C0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DA0F" w14:textId="78F9E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2350E4" w14:paraId="7D3989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85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C6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8E89" w14:textId="2B872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3E8ED" w14:textId="1A2A27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86B2" w14:textId="66FEFE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0FC9" w14:textId="0F1CD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2350E4" w14:paraId="5DE30B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54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B86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0B815" w14:textId="436DC5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A62A" w14:textId="17BF8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7D5E" w14:textId="0D4153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2609" w14:textId="5AFFC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2350E4" w14:paraId="6669CD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EE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19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DAD56" w14:textId="6B0D5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6ADA" w14:textId="17A11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DFEC" w14:textId="630EA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3972" w14:textId="496F3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2350E4" w14:paraId="602EEC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D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6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1111" w14:textId="3D9CC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87B4" w14:textId="7622B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C5A7" w14:textId="68CE74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7985" w14:textId="471155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2350E4" w14:paraId="25854A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E8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6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8B636" w14:textId="150D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E08E" w14:textId="05CF59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D5E24" w14:textId="40F931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3830" w14:textId="48383A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2350E4" w14:paraId="2B909E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57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C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0044" w14:textId="44393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EF6A" w14:textId="7595F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B6FD" w14:textId="5B147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B697" w14:textId="67D7E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2350E4" w14:paraId="2E936C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D4B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2F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47E7" w14:textId="4F5F0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69B9" w14:textId="0DDAEE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9AF9" w14:textId="1E0E73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2835" w14:textId="00B0C9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2350E4" w14:paraId="4C023A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EA5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D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2A4E" w14:textId="0A974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D5C3" w14:textId="5AD28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9B76" w14:textId="6E82E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075C" w14:textId="525E1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2350E4" w14:paraId="08B0B9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17D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8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9B5A" w14:textId="7F932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A36F" w14:textId="07960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CE11" w14:textId="7424E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71581" w14:textId="7DE186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2350E4" w14:paraId="381283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D0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77F75" w14:textId="4188D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17E72" w14:textId="75D03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6CDE89" w14:textId="77512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A2292E" w14:textId="1F08D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2350E4" w14:paraId="462B52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0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9C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2E5E" w14:textId="1CAF8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A683" w14:textId="71A718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CBAE" w14:textId="26230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8EC0" w14:textId="03438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2350E4" w14:paraId="5B85F5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A80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4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30F09" w14:textId="2AD67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98A0" w14:textId="10F6C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E920" w14:textId="54E78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308A" w14:textId="133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2350E4" w14:paraId="7A0D6B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DC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4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E52D" w14:textId="4F4A1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DB8B" w14:textId="29265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486C" w14:textId="2A84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AC6" w14:textId="4E313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2350E4" w14:paraId="585E41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B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5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5F400" w14:textId="24F90B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5EE6" w14:textId="3F5B6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5F31" w14:textId="2C3C3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B924" w14:textId="13748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2350E4" w14:paraId="03BF9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7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AAE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73EBB" w14:textId="4559B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4F38" w14:textId="4D3EA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1F588" w14:textId="06DC80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223E" w14:textId="5EF98F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2350E4" w14:paraId="12FDF4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D5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C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3FA" w14:textId="2C346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9EFE" w14:textId="117A1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7C2C" w14:textId="3E6C1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6E3D" w14:textId="3F700C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2350E4" w14:paraId="284038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F15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5E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F035" w14:textId="279D1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08CE" w14:textId="4805B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A1BA" w14:textId="00664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1CB6" w14:textId="44C7D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2350E4" w14:paraId="1CB45A8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7E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1DE1B" w14:textId="18A195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269DC" w14:textId="4DE9B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3CB4D" w14:textId="2C059B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BB3386" w14:textId="20E961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2350E4" w14:paraId="6676AF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6F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1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633" w14:textId="47F7C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E671" w14:textId="63FB19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56D0" w14:textId="2C6346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5AA2" w14:textId="148F4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2350E4" w14:paraId="6A1C04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ABD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223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9354" w14:textId="1D465E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C419" w14:textId="66CF9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D0F8" w14:textId="1C8BD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846D" w14:textId="6C5F73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2350E4" w14:paraId="59FEEF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FD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186F" w14:textId="3DD321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53A1" w14:textId="7D802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4AB1" w14:textId="4EE43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1DE1" w14:textId="10F93C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2350E4" w14:paraId="2CD190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0DC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70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9B7E" w14:textId="6FDAF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219E" w14:textId="694BF8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77E77" w14:textId="34BEA0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B93CB" w14:textId="5FE1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2350E4" w14:paraId="1A6DF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39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71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5DF5" w14:textId="4F093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76D8D" w14:textId="1375A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8347" w14:textId="57FB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1874" w14:textId="58120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2350E4" w14:paraId="319D9F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072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52D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3CC6" w14:textId="634E68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85B36" w14:textId="53D13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F404" w14:textId="1960FC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2FA4" w14:textId="745087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2350E4" w14:paraId="04B46E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A4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19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EADB" w14:textId="16FB0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8A08" w14:textId="42E4D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30C5" w14:textId="3E555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C391" w14:textId="033FCF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2350E4" w14:paraId="01AC20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ED2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A0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8E4E" w14:textId="606F0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0D11" w14:textId="4EFCB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3100" w14:textId="2C0CF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8F16" w14:textId="44DA55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2350E4" w14:paraId="279AB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27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6C42" w14:textId="1F33B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DED00" w14:textId="44FF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0EB6" w14:textId="3CE23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43BE" w14:textId="001DA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2350E4" w14:paraId="58C91A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C6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C0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0AE4" w14:textId="12AAA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2D8" w14:textId="01AC6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2664" w14:textId="5A508B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8FB5" w14:textId="06FFD0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2350E4" w14:paraId="4A1EDC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45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60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60F6" w14:textId="78225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7B8E" w14:textId="23A2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EDA6" w14:textId="2CBF9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C4E9" w14:textId="521FD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2350E4" w14:paraId="4F741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50E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B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BACC" w14:textId="20AA3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F208" w14:textId="6FB7B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1983" w14:textId="4B4C7B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9321" w14:textId="0563CF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2350E4" w14:paraId="7359CA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0D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E45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C3CA" w14:textId="72DE7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DB8B" w14:textId="2F18D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686C" w14:textId="0CAA2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B3B4" w14:textId="4EE0BD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2350E4" w14:paraId="6F82AB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96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5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BB6F" w14:textId="25CDE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6E29" w14:textId="37702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EF6C2" w14:textId="39E00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3E79" w14:textId="30109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2350E4" w14:paraId="1781C8E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B5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887737" w14:textId="7432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28566" w14:textId="6B51A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473BE" w14:textId="15260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92A20" w14:textId="38C4F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2350E4" w14:paraId="5D78D7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4C6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677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5E7E" w14:textId="41FF3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E5D0" w14:textId="134CFF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0E78" w14:textId="7DF5A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C405" w14:textId="5711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2350E4" w14:paraId="3F8552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DC7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C2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FA961" w14:textId="22BB6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B5CC" w14:textId="4D495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187E" w14:textId="02BEC5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7B41" w14:textId="7B821C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2350E4" w14:paraId="40BA30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B6C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1A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CACA9" w14:textId="24FEA8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B18D" w14:textId="557DD9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0461D" w14:textId="3E69C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A2D9" w14:textId="2238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2350E4" w14:paraId="2BD840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FE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B4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A03F" w14:textId="21B53F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8DCC" w14:textId="0C102E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B76B9" w14:textId="2EFD5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3FBE" w14:textId="3460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2350E4" w14:paraId="2A2F56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0FF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AB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DCB3" w14:textId="4002D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74AD" w14:textId="1233B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ECC9" w14:textId="0FFD7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FAFFE" w14:textId="78C7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2350E4" w14:paraId="239BA1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316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B46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CB67" w14:textId="33657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D7A2" w14:textId="2A51E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194" w14:textId="78FEE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4FA8" w14:textId="6B3CD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2350E4" w14:paraId="6DB69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79C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73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45273" w14:textId="64825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BD5B9" w14:textId="2A2926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1EA4" w14:textId="4591B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688C" w14:textId="38D78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2350E4" w14:paraId="787AE8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4B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2C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93FB" w14:textId="49229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E091" w14:textId="0D23A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41974" w14:textId="167A71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5DDE" w14:textId="160F5C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2350E4" w14:paraId="2EBC12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760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53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2C08" w14:textId="23FF2B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E070" w14:textId="19478F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6DEA3" w14:textId="2F50AA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E4A9" w14:textId="3EAF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2350E4" w14:paraId="54E52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AF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B6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F3FCD" w14:textId="6DB9A5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B15" w14:textId="3267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1A5C6" w14:textId="45754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9244" w14:textId="53F3B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2350E4" w14:paraId="191FC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CC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5365" w14:textId="2117E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EBA" w14:textId="00BBF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5B21" w14:textId="2BD79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7010A" w14:textId="44120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2350E4" w14:paraId="7008DBC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AB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F530A" w14:textId="6F5D86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1A03D" w14:textId="48B7E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CCB" w14:textId="74F18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222AB" w14:textId="3EB1C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2350E4" w14:paraId="2283AA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348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9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E43B" w14:textId="5281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5A6B1" w14:textId="0E19A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A680" w14:textId="152ED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39F0" w14:textId="1CE1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2350E4" w14:paraId="4C4E03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CD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80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5DC4" w14:textId="01A7FF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0A36" w14:textId="7B055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8393" w14:textId="03823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55C98" w14:textId="528EDF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2350E4" w14:paraId="5B6678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19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369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FC28" w14:textId="7FF78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75DED" w14:textId="0BBE28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D4F" w14:textId="17CD4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EBDE" w14:textId="670948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2350E4" w14:paraId="6FFC2B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736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A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74AC" w14:textId="7CA88F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4D110" w14:textId="7CA46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1FD7" w14:textId="3B8436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4A74" w14:textId="175DD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2350E4" w14:paraId="77FFB7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500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51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1E7B" w14:textId="67421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2408" w14:textId="035C5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2E76" w14:textId="39469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198C" w14:textId="4BF6D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2350E4" w14:paraId="51B518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40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78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EC52" w14:textId="68B8A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B6DF" w14:textId="39163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3B83" w14:textId="26DEB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80643" w14:textId="70AB7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2350E4" w14:paraId="1AAAF4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E754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5B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77F0" w14:textId="4D1FA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01FD" w14:textId="465EB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60B8B" w14:textId="36CE6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5BC06" w14:textId="0960E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2350E4" w14:paraId="5C034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535F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36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503C" w14:textId="512D06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CF49" w14:textId="45A0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7F3EC" w14:textId="70598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5463" w14:textId="291AF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2350E4" w14:paraId="765FE3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994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30A30" w14:textId="528C1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AA8EDB" w14:textId="663460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742F9" w14:textId="30658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111503" w14:textId="49D4C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2350E4" w14:paraId="5C3DDC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DC6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26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4C558" w14:textId="75F0B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7857" w14:textId="7FA56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C845C" w14:textId="5D538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A6B3" w14:textId="67A2C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2350E4" w14:paraId="328737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BFC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11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0F68" w14:textId="1E0E65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08C2" w14:textId="79DEC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7DD9C" w14:textId="36DB8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6924" w14:textId="30EDE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2350E4" w14:paraId="2C500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EC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9DD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3FC2" w14:textId="02AA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EA38" w14:textId="6107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9AC" w14:textId="02566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9F39" w14:textId="3D5FC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2350E4" w14:paraId="49BC07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2C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3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8E9B" w14:textId="26045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AD72" w14:textId="4526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BFC9" w14:textId="21CF1A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65E7" w14:textId="56459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2350E4" w14:paraId="5994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85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2E2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C1" w14:textId="3CA9E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9524" w14:textId="28BE3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56D" w14:textId="6F3D9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1E27" w14:textId="1332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2350E4" w14:paraId="5C8ADF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D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62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BEAA" w14:textId="276A2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4092" w14:textId="1FB904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BFF72" w14:textId="27394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B385" w14:textId="3C453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2350E4" w14:paraId="25E825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B06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F8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649A" w14:textId="74429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21A5" w14:textId="1CDC9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3652D" w14:textId="5041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2599" w14:textId="138F8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2350E4" w14:paraId="0D880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07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C4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2DA0" w14:textId="6C4BE7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F8D0" w14:textId="1DDBBA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72B69" w14:textId="4961E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51E9" w14:textId="5F9D8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2350E4" w14:paraId="4EF7E1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FBC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0111" w14:textId="033CF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CB8E" w14:textId="5B13A2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F362" w14:textId="7770FB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C68C" w14:textId="3DD5B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2350E4" w14:paraId="12A581A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9E09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D2FAC8" w14:textId="2A9A0E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EBB908" w14:textId="0AAEFB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260A61" w14:textId="18A9DE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68CDA2" w14:textId="52F09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2350E4" w14:paraId="1ACEE8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B3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61EF2" w14:textId="3753E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F2F8" w14:textId="4F9A9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F1C1" w14:textId="227D9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9D54E6" w14:textId="6AAA48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2350E4" w14:paraId="473D26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B93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A9F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137E" w14:textId="7B736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7BC76" w14:textId="309F1E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E618" w14:textId="4ED60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D76C" w14:textId="28BBA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2350E4" w14:paraId="1CAAF7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7A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EF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6EDE" w14:textId="724B77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01C2" w14:textId="24A66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316A" w14:textId="31F079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835B" w14:textId="3B44B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2350E4" w14:paraId="11CB4D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001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62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F1D6" w14:textId="386B20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8FE1" w14:textId="118CB5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B595" w14:textId="7713F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DEEE" w14:textId="0A1EA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2350E4" w14:paraId="00E03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C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9B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2633" w14:textId="0312A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629F" w14:textId="610F0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3D68" w14:textId="0F8C3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C234" w14:textId="0DCC4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2350E4" w14:paraId="7067E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D1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923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7736" w14:textId="00F06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FC21" w14:textId="0A12E2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4998" w14:textId="78EB83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2143" w14:textId="0500E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2350E4" w14:paraId="0D87E3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508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F64BB" w14:textId="78B23B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845FB" w14:textId="60629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18553" w14:textId="4FF68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4A481" w14:textId="574514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2350E4" w14:paraId="710F4E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04C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5C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4BD2" w14:textId="70089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7B7A" w14:textId="320EE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B60A" w14:textId="16CBF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5262" w14:textId="398938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2350E4" w14:paraId="5B30F3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E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C04BE" w14:textId="351B6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ED7A6" w14:textId="3EBB7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3C0FE" w14:textId="454BA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EF80E8" w14:textId="04F7A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2350E4" w14:paraId="250E32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06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4E6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2693" w14:textId="2D52B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1BF0D" w14:textId="66881C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B33E9" w14:textId="5ABAA6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317C" w14:textId="3DB00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397E6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D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9DE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FE5E5" w14:textId="347E5C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3645" w14:textId="00493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5B1C2" w14:textId="05758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3E43" w14:textId="03C36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2350E4" w14:paraId="51086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1A7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A4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B372E" w14:textId="7E400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C0D2" w14:textId="54B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FB5A" w14:textId="09E24B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74FB" w14:textId="2C94F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FCF6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20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0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585FF" w14:textId="3A440D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6E84" w14:textId="52B84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807D" w14:textId="21F161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20A4" w14:textId="6630C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6A92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05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44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4809" w14:textId="15E4D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E5B09" w14:textId="22DC4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32F9" w14:textId="5868F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57F7" w14:textId="6DB9B1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7883A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1D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7A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57B7" w14:textId="0981F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EDFC" w14:textId="219218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1A29A" w14:textId="0D4B67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E7C8" w14:textId="1B29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2350E4" w14:paraId="165ED8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2D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C5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E393" w14:textId="6FDE5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8187" w14:textId="55A44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D16" w14:textId="2CBF5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450E" w14:textId="2EBE1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2350E4" w14:paraId="233F20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78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12DE96" w14:textId="37F38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22138" w14:textId="6D648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13D6E" w14:textId="40C28E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CE87DE" w14:textId="24F87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2350E4" w14:paraId="501318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81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C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1AB5" w14:textId="2D8A3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18478" w14:textId="5FF5F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CCF4" w14:textId="13F241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92EA" w14:textId="49427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4AB6EF3F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2967E56E" w14:textId="77777777" w:rsidR="00E255D7" w:rsidRDefault="00E255D7" w:rsidP="00E255D7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67051D59" w14:textId="77777777" w:rsidR="00E255D7" w:rsidRDefault="00E255D7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</w:p>
    <w:p w14:paraId="1E26DEF6" w14:textId="77FE02A1" w:rsidR="00FE567B" w:rsidRDefault="003E4C18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6B7E002" w14:textId="6B0253FC" w:rsid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35CD193" w14:textId="77777777" w:rsidR="00E301AB" w:rsidRP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610542C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CF42DD1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B29CFC3" w14:textId="77777777" w:rsidR="00057B3A" w:rsidRDefault="00057B3A" w:rsidP="00057B3A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4E144707" w14:textId="77777777" w:rsidR="00057B3A" w:rsidRPr="00790BBC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8"/>
          <w:szCs w:val="24"/>
          <w:lang w:val="en-US" w:eastAsia="en-US"/>
        </w:rPr>
      </w:pPr>
    </w:p>
    <w:p w14:paraId="7AF5B38D" w14:textId="37EC2F57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6659D5" w:rsidRPr="006659D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51,039,385.50</w:t>
      </w:r>
      <w:r w:rsidR="00CC1D5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EF62A86" w14:textId="77777777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4CA2BBA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5AFC3844" w14:textId="77777777" w:rsidR="00057B3A" w:rsidRPr="00A82D9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₱177,973,305.45 standby funds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140,084,929.19 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19075D4D" w14:textId="77777777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4A930938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05D596AB" w14:textId="1B0338F4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6659D5" w:rsidRPr="006659D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18,444</w:t>
      </w:r>
      <w:r w:rsidR="00DA124B" w:rsidRPr="006659D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6659D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CC1D5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="006659D5" w:rsidRPr="006659D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02,981,591.67</w:t>
      </w:r>
      <w:r w:rsidRPr="00CC1D5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,</w:t>
      </w:r>
      <w:r w:rsidRPr="00CC1D5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6659D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CC1D5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Pr="006659D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6659D5" w:rsidRPr="006659D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6,447,673.07</w:t>
      </w:r>
      <w:r w:rsidR="00DA124B" w:rsidRPr="00CC1D5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6659D5" w:rsidRPr="006659D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93,636,815.30</w:t>
      </w:r>
      <w:r w:rsidR="00CC1D5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  <w:bookmarkStart w:id="1" w:name="_GoBack"/>
      <w:bookmarkEnd w:id="1"/>
    </w:p>
    <w:p w14:paraId="6E01D21E" w14:textId="77777777" w:rsidR="00057B3A" w:rsidRPr="00790BB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14"/>
          <w:szCs w:val="20"/>
        </w:rPr>
      </w:pPr>
    </w:p>
    <w:p w14:paraId="56E6CB59" w14:textId="420798C1" w:rsidR="00057B3A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8" w:type="pct"/>
        <w:tblInd w:w="355" w:type="dxa"/>
        <w:tblLayout w:type="fixed"/>
        <w:tblLook w:val="04A0" w:firstRow="1" w:lastRow="0" w:firstColumn="1" w:lastColumn="0" w:noHBand="0" w:noVBand="1"/>
      </w:tblPr>
      <w:tblGrid>
        <w:gridCol w:w="1440"/>
        <w:gridCol w:w="1367"/>
        <w:gridCol w:w="1055"/>
        <w:gridCol w:w="1358"/>
        <w:gridCol w:w="1359"/>
        <w:gridCol w:w="1358"/>
        <w:gridCol w:w="1451"/>
      </w:tblGrid>
      <w:tr w:rsidR="00CC1D5C" w:rsidRPr="00CC1D5C" w14:paraId="4F3433B3" w14:textId="77777777" w:rsidTr="00CC1D5C">
        <w:trPr>
          <w:trHeight w:val="20"/>
        </w:trPr>
        <w:tc>
          <w:tcPr>
            <w:tcW w:w="76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A0F1A70" w14:textId="0AD28264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AL / FIELD OFFICE</w:t>
            </w:r>
          </w:p>
        </w:tc>
        <w:tc>
          <w:tcPr>
            <w:tcW w:w="72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0761F3D" w14:textId="7798D3F4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2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E995E38" w14:textId="7D987F21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CC07C4F" w14:textId="0C5D3D7D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F6DC72D" w14:textId="2CE6DFC1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7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17EF972" w14:textId="3C8203FE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CC1D5C" w:rsidRPr="00CC1D5C" w14:paraId="0107FC50" w14:textId="77777777" w:rsidTr="00CC1D5C">
        <w:trPr>
          <w:trHeight w:val="20"/>
        </w:trPr>
        <w:tc>
          <w:tcPr>
            <w:tcW w:w="7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0371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E37C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EDF57B" w14:textId="6106CF0B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EF27A7" w14:textId="3E2B79C2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CD125CF" w14:textId="5FDE8899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A43E81" w14:textId="52AF66E6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EBF92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6659D5" w:rsidRPr="00CC1D5C" w14:paraId="5302F3F4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2A674C5A" w14:textId="77777777" w:rsidR="006659D5" w:rsidRPr="006659D5" w:rsidRDefault="006659D5" w:rsidP="006659D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TOT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57E8D084" w14:textId="7530520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177,973,305.4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199449A9" w14:textId="4D4D638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218,44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68DA9130" w14:textId="07A48EB9" w:rsidR="006659D5" w:rsidRPr="006659D5" w:rsidRDefault="006659D5" w:rsidP="006659D5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102,981,591.67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2400D281" w14:textId="234FAABE" w:rsidR="006659D5" w:rsidRPr="006659D5" w:rsidRDefault="006659D5" w:rsidP="006659D5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176,447,673.07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4E986033" w14:textId="7A23EFA2" w:rsidR="006659D5" w:rsidRPr="006659D5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293,636,815.30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46AF6D5A" w14:textId="5849E33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751,039,385.50 </w:t>
            </w:r>
          </w:p>
        </w:tc>
      </w:tr>
      <w:tr w:rsidR="006659D5" w:rsidRPr="00CC1D5C" w14:paraId="1EA9CF07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5C4D0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entral Offic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C2BFC" w14:textId="47179953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40,084,929.19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06D3D" w14:textId="19F3999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B9F65" w14:textId="0CDE2E8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 -  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E9E30" w14:textId="659FBAE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-  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76FA2" w14:textId="36A53CE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  -  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24550" w14:textId="2527A711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40,084,929.19 </w:t>
            </w:r>
          </w:p>
        </w:tc>
      </w:tr>
      <w:tr w:rsidR="006659D5" w:rsidRPr="00CC1D5C" w14:paraId="5ACBC2B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80586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NRLMB - NRO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8D88B" w14:textId="77935CA3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837DE" w14:textId="58FB3EC0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3,90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424A8" w14:textId="7C1DCA2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7,111,487.0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EEED0" w14:textId="79E0784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7,850,203.88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C7ABB" w14:textId="1B107AA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6,158,720.54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D1140" w14:textId="44BDD8D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31,120,411.42 </w:t>
            </w:r>
          </w:p>
        </w:tc>
      </w:tr>
      <w:tr w:rsidR="006659D5" w:rsidRPr="00CC1D5C" w14:paraId="248F638C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A4AC9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NRLMB - VDR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3EC77" w14:textId="4A795BDD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37D33" w14:textId="471FC4DD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5,64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703FD" w14:textId="1DE0ED0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6,949,399.63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E16C" w14:textId="672793B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0,859,629.03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49DE9" w14:textId="58F2A5B9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,145,887.20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ADDE5" w14:textId="0ADFB163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0,954,915.86 </w:t>
            </w:r>
          </w:p>
        </w:tc>
      </w:tr>
      <w:tr w:rsidR="006659D5" w:rsidRPr="00CC1D5C" w14:paraId="551C01EF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AC508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58F35" w14:textId="6394C3E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3D326" w14:textId="0F0027A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8,52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82C0D" w14:textId="6FCC852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4,270,712.64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EC0FF" w14:textId="75CCEDD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8,422,586.30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EBB0C" w14:textId="0D3A3E5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9,506,318.68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A8EFA" w14:textId="237755E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2,199,617.62 </w:t>
            </w:r>
          </w:p>
        </w:tc>
      </w:tr>
      <w:tr w:rsidR="006659D5" w:rsidRPr="00CC1D5C" w14:paraId="4B0D2B1E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303FE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CFCC4" w14:textId="3E63669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138.79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9CEB6" w14:textId="4FFF5E1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8,23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BD7FC" w14:textId="141DB01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9,164,280.09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9BD68" w14:textId="51F94AB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619,468.36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416F9" w14:textId="226572DD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1,145,270.95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22048" w14:textId="0A24502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3,929,158.19 </w:t>
            </w:r>
          </w:p>
        </w:tc>
      </w:tr>
      <w:tr w:rsidR="006659D5" w:rsidRPr="00CC1D5C" w14:paraId="3EEEAAEB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C0A3E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1DF64" w14:textId="35F31A7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305,028.74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3C443" w14:textId="36648740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5,34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D1C61" w14:textId="63B4C2B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3,145,559.52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66724" w14:textId="0166351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,557,385.86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FA8DF" w14:textId="289FF8E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,022,278.98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E2FDB" w14:textId="0D2B905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5,030,253.10 </w:t>
            </w:r>
          </w:p>
        </w:tc>
      </w:tr>
      <w:tr w:rsidR="006659D5" w:rsidRPr="00CC1D5C" w14:paraId="433F7F6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FC259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ALABARZ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CD64" w14:textId="4FECB4D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00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72EDF" w14:textId="7D45E35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1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E0E08" w14:textId="1C1D3FE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1,633,313.0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D2DD6" w14:textId="0E4E97C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7,782,446.36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437EA" w14:textId="2929C71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,940,873.37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20FA8" w14:textId="3699287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6,356,632.73 </w:t>
            </w:r>
          </w:p>
        </w:tc>
      </w:tr>
      <w:tr w:rsidR="006659D5" w:rsidRPr="00CC1D5C" w14:paraId="7D3BABA1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7E82F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MIMAROP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5BBF" w14:textId="4C4B7B9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2,053,226.5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36DDB" w14:textId="0E7BDB2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20,75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A1845" w14:textId="42C81B2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9,338,400.0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1BAE7" w14:textId="246DDB1D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,765,909.00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BED5C" w14:textId="11C62719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,764,948.80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DBA2A" w14:textId="7BFFF75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7,922,484.38 </w:t>
            </w:r>
          </w:p>
        </w:tc>
      </w:tr>
      <w:tr w:rsidR="006659D5" w:rsidRPr="00CC1D5C" w14:paraId="7C5D8681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43F8A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67B4E" w14:textId="44FF5D5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00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54804" w14:textId="5F276833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5,69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86B7D" w14:textId="79D6969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7,194,693.45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0706E" w14:textId="382A76E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,449,932.93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5F384" w14:textId="77B0FF7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7,243,679.90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BFAB4" w14:textId="05A6AF1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0,888,306.28 </w:t>
            </w:r>
          </w:p>
        </w:tc>
      </w:tr>
      <w:tr w:rsidR="006659D5" w:rsidRPr="00CC1D5C" w14:paraId="47561C29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E0F21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74006" w14:textId="14560BA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051.6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01A9F" w14:textId="3A6E4113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8,06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A03BB" w14:textId="55AA388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5,779,276.96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DD8BB" w14:textId="1516DF9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9,972,397.14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02F77" w14:textId="385BF4A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,890,820.31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99E2E" w14:textId="3691865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84,642,546.09 </w:t>
            </w:r>
          </w:p>
        </w:tc>
      </w:tr>
      <w:tr w:rsidR="006659D5" w:rsidRPr="00CC1D5C" w14:paraId="6530E0F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323C4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FEBFF" w14:textId="2D2EFA7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,500,544.27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D6EA8" w14:textId="4B03BCE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20,34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ACE6B" w14:textId="3AC55D6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8,848,770.0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D98DE" w14:textId="7458FD1E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1,064,540.49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E46C0" w14:textId="409CC46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9,357,840.65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D263E" w14:textId="3A34C59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0,771,695.41 </w:t>
            </w:r>
          </w:p>
        </w:tc>
      </w:tr>
      <w:tr w:rsidR="006659D5" w:rsidRPr="00CC1D5C" w14:paraId="4F7667D1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3C977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I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48A43" w14:textId="292A2AEE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194,543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8F060" w14:textId="78450B7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6,86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A6A05" w14:textId="5927A60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3,399,178.56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1FECF" w14:textId="30090ED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6,611,129.90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91F7E" w14:textId="7233C9E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9,284,402.95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A0BE0" w14:textId="5DDB8F72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2,489,254.41 </w:t>
            </w:r>
          </w:p>
        </w:tc>
      </w:tr>
      <w:tr w:rsidR="006659D5" w:rsidRPr="00CC1D5C" w14:paraId="5BA71F5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995CB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X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4508F" w14:textId="408F2869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56,00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4030" w14:textId="6C98531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9,42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23ACA" w14:textId="6118D84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5,148,482.29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650EA" w14:textId="58637CC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4,994,195.68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B12AD" w14:textId="4D3DE38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0,866,180.12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83F73" w14:textId="628A92B9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1,064,858.09 </w:t>
            </w:r>
          </w:p>
        </w:tc>
      </w:tr>
      <w:tr w:rsidR="006659D5" w:rsidRPr="00CC1D5C" w14:paraId="385C8558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AB436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X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4066" w14:textId="6B4916C2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724.42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37F85" w14:textId="5400B1D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7,42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FCB76" w14:textId="112EA43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3,990,036.92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45E9" w14:textId="08CB254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3,405,176.71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FBF87" w14:textId="323416F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7,924,473.56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38D9D" w14:textId="5185EBC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8,320,411.61 </w:t>
            </w:r>
          </w:p>
        </w:tc>
      </w:tr>
      <w:tr w:rsidR="006659D5" w:rsidRPr="00CC1D5C" w14:paraId="0D8E95B3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45B7B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X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667B6" w14:textId="42C70B9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001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5656C" w14:textId="595299D7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2,45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08B77" w14:textId="455EAC32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909,828.7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34D05" w14:textId="5C00C850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506,250.00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E64CD" w14:textId="1513C7D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4,916,885.36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DD7DB" w14:textId="0122E8D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9,332,965.06 </w:t>
            </w:r>
          </w:p>
        </w:tc>
      </w:tr>
      <w:tr w:rsidR="006659D5" w:rsidRPr="00CC1D5C" w14:paraId="63D221FB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19CCA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X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8C407" w14:textId="78A30FC7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513.8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527CC" w14:textId="2030481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2,99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47C1F" w14:textId="2511903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1,659,900.0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A840" w14:textId="36605D6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,787,590.76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563CF" w14:textId="2DD637B8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,462,999.25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2DDC1" w14:textId="188F7B35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0,911,003.86 </w:t>
            </w:r>
          </w:p>
        </w:tc>
      </w:tr>
      <w:tr w:rsidR="006659D5" w:rsidRPr="00CC1D5C" w14:paraId="161A2358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E978B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ARA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5E8E" w14:textId="101380C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000,740.5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023C2" w14:textId="4BFC815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6,14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8AFD3" w14:textId="0E2447FE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7,920,853.64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E3681" w14:textId="05EE6BEC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,802,372.62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DA84A" w14:textId="7A2FAC3A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6,048,040.02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DE5EA" w14:textId="3FA2BF00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9,772,006.83 </w:t>
            </w:r>
          </w:p>
        </w:tc>
      </w:tr>
      <w:tr w:rsidR="006659D5" w:rsidRPr="00CC1D5C" w14:paraId="59229BF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A9893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NC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BFC53" w14:textId="037778A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69,559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BA31E" w14:textId="3278A46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,26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D7AC3" w14:textId="20EA8CF4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692,118.00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B3B8B" w14:textId="612E3086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634,667.00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81FE4" w14:textId="4408743F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,741,232.78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C1085" w14:textId="1360807D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7,137,576.78 </w:t>
            </w:r>
          </w:p>
        </w:tc>
      </w:tr>
      <w:tr w:rsidR="006659D5" w:rsidRPr="00CC1D5C" w14:paraId="49645CA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6B89D" w14:textId="77777777" w:rsidR="006659D5" w:rsidRPr="00396913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A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51D01" w14:textId="65D333CB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3,707,304.3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66B28" w14:textId="56399E22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>12,36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9B56B" w14:textId="782DE897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5,825,301.27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1CC8C" w14:textId="1440D701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361,791.05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0E84F" w14:textId="1684F571" w:rsidR="006659D5" w:rsidRPr="006659D5" w:rsidRDefault="006659D5" w:rsidP="006659D5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8,215,961.89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CE32F" w14:textId="3ADBDC66" w:rsidR="006659D5" w:rsidRPr="006659D5" w:rsidRDefault="006659D5" w:rsidP="006659D5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</w:t>
            </w:r>
            <w:r w:rsidRPr="006659D5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8,110,358.59 </w:t>
            </w:r>
          </w:p>
        </w:tc>
      </w:tr>
    </w:tbl>
    <w:p w14:paraId="7917970E" w14:textId="2D1934BA" w:rsidR="00057B3A" w:rsidRDefault="00057B3A" w:rsidP="00057B3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</w:t>
      </w:r>
      <w:r w:rsidR="00BC6C49">
        <w:rPr>
          <w:rFonts w:ascii="Arial" w:eastAsia="Arial" w:hAnsi="Arial" w:cs="Arial"/>
          <w:i/>
          <w:sz w:val="16"/>
          <w:szCs w:val="16"/>
        </w:rPr>
        <w:t xml:space="preserve">ary is as of </w:t>
      </w:r>
      <w:r w:rsidR="00CC1D5C">
        <w:rPr>
          <w:rFonts w:ascii="Arial" w:eastAsia="Arial" w:hAnsi="Arial" w:cs="Arial"/>
          <w:i/>
          <w:sz w:val="16"/>
          <w:szCs w:val="16"/>
        </w:rPr>
        <w:t>01 December</w:t>
      </w:r>
      <w:r w:rsidR="00BC6C49">
        <w:rPr>
          <w:rFonts w:ascii="Arial" w:eastAsia="Arial" w:hAnsi="Arial" w:cs="Arial"/>
          <w:i/>
          <w:sz w:val="16"/>
          <w:szCs w:val="16"/>
        </w:rPr>
        <w:t xml:space="preserve"> 2020, </w:t>
      </w:r>
      <w:r w:rsidR="006659D5">
        <w:rPr>
          <w:rFonts w:ascii="Arial" w:eastAsia="Arial" w:hAnsi="Arial" w:cs="Arial"/>
          <w:i/>
          <w:sz w:val="16"/>
          <w:szCs w:val="16"/>
        </w:rPr>
        <w:t>4PM</w:t>
      </w:r>
      <w:r>
        <w:rPr>
          <w:rFonts w:ascii="Arial" w:eastAsia="Arial" w:hAnsi="Arial" w:cs="Arial"/>
          <w:i/>
          <w:sz w:val="16"/>
          <w:szCs w:val="16"/>
        </w:rPr>
        <w:t xml:space="preserve">. </w:t>
      </w:r>
    </w:p>
    <w:p w14:paraId="190AEF32" w14:textId="77777777" w:rsidR="00057B3A" w:rsidRDefault="00057B3A" w:rsidP="00057B3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057B3A">
      <w:pPr>
        <w:spacing w:after="0" w:line="240" w:lineRule="auto"/>
        <w:contextualSpacing/>
        <w:jc w:val="center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04DA403A" w:rsidR="009702AE" w:rsidRPr="00D42B1F" w:rsidRDefault="0039691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01 December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28990E8" w14:textId="77777777" w:rsidR="00AE1617" w:rsidRDefault="00AE1617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2C28C13A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500D9883" w:rsidR="009702AE" w:rsidRPr="00D42B1F" w:rsidRDefault="003969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01 December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3BB03EE" w:rsidR="009702AE" w:rsidRPr="00126684" w:rsidRDefault="008444FF" w:rsidP="002B64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26684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26684" w:rsidRPr="00126684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26684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26684" w:rsidRPr="00126684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26684" w:rsidRPr="00126684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26684" w:rsidRPr="00126684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26684" w:rsidRPr="00126684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26684" w:rsidRPr="00126684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26684" w:rsidRPr="00126684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26684" w:rsidRPr="00126684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26684" w:rsidRPr="00126684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26684" w:rsidRPr="00126684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26684" w:rsidRPr="00126684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26684" w:rsidRPr="00126684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26684" w:rsidRPr="00126684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26684" w:rsidRPr="00126684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26684" w:rsidRPr="00126684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33EE9" w14:textId="77777777" w:rsidR="00396913" w:rsidRDefault="00396913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br w:type="page"/>
      </w:r>
    </w:p>
    <w:p w14:paraId="2C9CCE32" w14:textId="34A0C005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35254CF1" w:rsidR="009702AE" w:rsidRPr="009E1490" w:rsidRDefault="00044C6B" w:rsidP="006E543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30 Novembe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9E149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4E1AFFCE" w:rsidR="00BF30DE" w:rsidRPr="009E1490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E1490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E1490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E1490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E1490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E1490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E1490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E1490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9E1490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9E149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E1490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E1490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E1490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E1490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9E1490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E1490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225519" w14:textId="2E4F2853" w:rsidR="001B384B" w:rsidRPr="009E1490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1660" w:rsidRPr="009E1490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8248E0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9E149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9E1490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9E1490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9E149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9E149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9E149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76E7F2" w:rsidR="00F0317F" w:rsidRPr="009E1490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9E1490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9E1490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E149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9E1490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9E1490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E149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9E1490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54D9592" w14:textId="77777777" w:rsidR="001B384B" w:rsidRPr="009E1490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D1AC59D" w14:textId="1B80BFDF" w:rsidR="005F5959" w:rsidRPr="009E1490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6F66C509" w:rsidR="009D1839" w:rsidRPr="009E1490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9E149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9E149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9E149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9E149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9E1490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E149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E1490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E1490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E1490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E1490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9E1490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9E149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E1490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9E1490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9E149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9E1490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9E1490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9E1490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9E1490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9E1490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9E1490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9E149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E1490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9E1490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9E149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9E149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9E1490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9E1490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9E149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E149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9E1490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9E1490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149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9E1490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9E149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1490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646F41C1" w14:textId="77777777" w:rsidR="00126684" w:rsidRDefault="00126684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786F0F" w14:textId="7799DAE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713CE50" w:rsidR="00E0250A" w:rsidRPr="00126684" w:rsidRDefault="00733DE3" w:rsidP="008444F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8444FF" w:rsidRPr="00126684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51E70194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7,552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126684"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13,716,399.82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413DF3EB" w14:textId="065268D9" w:rsidR="00C862A1" w:rsidRPr="00126684" w:rsidRDefault="00AA18DF" w:rsidP="0068207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6E3105B6" w14:textId="68821071" w:rsidR="00F83294" w:rsidRPr="00126684" w:rsidRDefault="001A5EFC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0BDB091" w14:textId="77777777" w:rsidR="0068207B" w:rsidRPr="00126684" w:rsidRDefault="0068207B" w:rsidP="0068207B">
            <w:pPr>
              <w:pStyle w:val="ListParagraph"/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126684" w:rsidRDefault="00F83294" w:rsidP="0068207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22D79131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,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467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anihan 2 with a total amount of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8,068,500.00.</w:t>
            </w:r>
          </w:p>
          <w:p w14:paraId="1D79AC82" w14:textId="44DDC8A8" w:rsidR="006D1DB0" w:rsidRPr="00126684" w:rsidRDefault="00AD0A5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0C50ABF6" w:rsidR="006D1DB0" w:rsidRPr="00126684" w:rsidRDefault="006D1DB0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6,911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58,010,500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.00</w:t>
            </w:r>
            <w:r w:rsidR="00DF12CA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lastRenderedPageBreak/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931A636" w:rsidR="007A4D29" w:rsidRPr="00126684" w:rsidRDefault="002E4263" w:rsidP="006A34E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A34ED" w:rsidRPr="0012668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126684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126684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12668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12668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12668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7E0D2542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5202337F" w:rsidR="002D4D40" w:rsidRPr="000A65D2" w:rsidRDefault="0080187F" w:rsidP="008018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1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ecem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65D2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B5BF1EC" w:rsidR="002D4D40" w:rsidRPr="000A65D2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0A65D2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5BAE0D0" w:rsidR="004B726D" w:rsidRPr="000A65D2" w:rsidRDefault="004B726D" w:rsidP="00F946F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9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946F0" w:rsidRPr="00F946F0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F946F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65D2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65D2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0A65D2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F495A4F" w:rsidR="005279ED" w:rsidRPr="00F8215D" w:rsidRDefault="00116737" w:rsidP="0050114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8215D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93F16" w:rsidRPr="00F8215D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F8215D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1AA3CE0B" w:rsidR="00416D6F" w:rsidRPr="00F8215D" w:rsidRDefault="00416D6F" w:rsidP="00093F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85,331,789.20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259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8215D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F8215D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93F16" w:rsidRPr="00F8215D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8215D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F8215D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eastAsia="Times New Roman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F8215D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8215D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37572773" w14:textId="77777777" w:rsidR="00FE567B" w:rsidRDefault="00FE567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441D6922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B3A76" w:rsidRPr="000B3A7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0B3A76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0B3A76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0B3A76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0B3A76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6B8954F6" w:rsidR="00FF1B00" w:rsidRPr="000B3A76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0E8D4C98" w14:textId="0C493F72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a total of 15,705 FFPs to PWDs affected by the pandemic in the Region.</w:t>
            </w:r>
          </w:p>
          <w:p w14:paraId="7F90995B" w14:textId="74487891" w:rsidR="008248E0" w:rsidRPr="00BC6C49" w:rsidRDefault="008248E0" w:rsidP="00BC6C4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0B3A76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0B3A76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0E05637F" w14:textId="77777777" w:rsidR="00C01F3D" w:rsidRDefault="00C01F3D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9"/>
              </w:rPr>
            </w:pPr>
          </w:p>
          <w:p w14:paraId="56474775" w14:textId="1D6D088F" w:rsidR="00FB0EB0" w:rsidRPr="00C01F3D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9"/>
              </w:rPr>
            </w:pPr>
            <w:r w:rsidRPr="00C01F3D">
              <w:rPr>
                <w:rFonts w:ascii="Arial" w:eastAsia="Arial" w:hAnsi="Arial" w:cs="Arial"/>
                <w:b/>
                <w:sz w:val="16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59"/>
              <w:gridCol w:w="1434"/>
              <w:gridCol w:w="1434"/>
              <w:gridCol w:w="1393"/>
              <w:gridCol w:w="1476"/>
            </w:tblGrid>
            <w:tr w:rsidR="000B3A76" w:rsidRPr="000B3A76" w14:paraId="78A00AD3" w14:textId="77777777" w:rsidTr="00C01F3D">
              <w:tc>
                <w:tcPr>
                  <w:tcW w:w="1511" w:type="dxa"/>
                  <w:vAlign w:val="center"/>
                </w:tcPr>
                <w:p w14:paraId="4CA3C7DE" w14:textId="59C75296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  <w:vAlign w:val="center"/>
                </w:tcPr>
                <w:p w14:paraId="42377780" w14:textId="07DDDB26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  <w:vAlign w:val="center"/>
                </w:tcPr>
                <w:p w14:paraId="64F039E5" w14:textId="0B5340EC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  <w:vAlign w:val="center"/>
                </w:tcPr>
                <w:p w14:paraId="6EEA0292" w14:textId="3A7D2178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  <w:vAlign w:val="center"/>
                </w:tcPr>
                <w:p w14:paraId="227188F6" w14:textId="73C7724C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46928905" w14:textId="77777777" w:rsidTr="00C01F3D">
              <w:tc>
                <w:tcPr>
                  <w:tcW w:w="1511" w:type="dxa"/>
                  <w:vAlign w:val="center"/>
                </w:tcPr>
                <w:p w14:paraId="2ECC291B" w14:textId="01D6727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  <w:vAlign w:val="center"/>
                </w:tcPr>
                <w:p w14:paraId="6951AC60" w14:textId="241FEB9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  <w:vAlign w:val="center"/>
                </w:tcPr>
                <w:p w14:paraId="7D4EC839" w14:textId="194F5A9F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  <w:vAlign w:val="center"/>
                </w:tcPr>
                <w:p w14:paraId="52641B62" w14:textId="5B122382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  <w:vAlign w:val="center"/>
                </w:tcPr>
                <w:p w14:paraId="657B4EFF" w14:textId="782FE3AC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0B3A76" w:rsidRPr="000B3A76" w14:paraId="23BAD1C6" w14:textId="77777777" w:rsidTr="00C01F3D">
              <w:tc>
                <w:tcPr>
                  <w:tcW w:w="1511" w:type="dxa"/>
                  <w:vAlign w:val="center"/>
                </w:tcPr>
                <w:p w14:paraId="7E9F4C5F" w14:textId="200E5D1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  <w:vAlign w:val="center"/>
                </w:tcPr>
                <w:p w14:paraId="4041C442" w14:textId="716BFD54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  <w:vAlign w:val="center"/>
                </w:tcPr>
                <w:p w14:paraId="3612F99C" w14:textId="0FA4042D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  <w:vAlign w:val="center"/>
                </w:tcPr>
                <w:p w14:paraId="10FEA327" w14:textId="75BC43B1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  <w:vAlign w:val="center"/>
                </w:tcPr>
                <w:p w14:paraId="13C5BB9A" w14:textId="04C84625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0B3A76" w:rsidRPr="000B3A76" w14:paraId="2FF8912C" w14:textId="77777777" w:rsidTr="00C01F3D">
              <w:tc>
                <w:tcPr>
                  <w:tcW w:w="1511" w:type="dxa"/>
                  <w:vAlign w:val="center"/>
                </w:tcPr>
                <w:p w14:paraId="510E4FB4" w14:textId="7098B90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  <w:vAlign w:val="center"/>
                </w:tcPr>
                <w:p w14:paraId="2D147DC4" w14:textId="0D2CE0F7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  <w:vAlign w:val="center"/>
                </w:tcPr>
                <w:p w14:paraId="062985B9" w14:textId="3FCC831C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  <w:vAlign w:val="center"/>
                </w:tcPr>
                <w:p w14:paraId="01FBC28F" w14:textId="51D8C956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  <w:vAlign w:val="center"/>
                </w:tcPr>
                <w:p w14:paraId="32638BD7" w14:textId="4925B79D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0B3A76" w:rsidRPr="000B3A76" w14:paraId="3DC49CD3" w14:textId="77777777" w:rsidTr="00C01F3D">
              <w:tc>
                <w:tcPr>
                  <w:tcW w:w="1511" w:type="dxa"/>
                  <w:vAlign w:val="center"/>
                </w:tcPr>
                <w:p w14:paraId="6DE61C33" w14:textId="7A79E0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  <w:vAlign w:val="center"/>
                </w:tcPr>
                <w:p w14:paraId="2FD4BADA" w14:textId="57E536D0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  <w:vAlign w:val="center"/>
                </w:tcPr>
                <w:p w14:paraId="0F110D72" w14:textId="5205C98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  <w:vAlign w:val="center"/>
                </w:tcPr>
                <w:p w14:paraId="1C3D967F" w14:textId="43D978AB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  <w:vAlign w:val="center"/>
                </w:tcPr>
                <w:p w14:paraId="01C355F1" w14:textId="4359D6A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0B3A76" w:rsidRPr="000B3A76" w14:paraId="7942F57F" w14:textId="77777777" w:rsidTr="00C01F3D">
              <w:tc>
                <w:tcPr>
                  <w:tcW w:w="1511" w:type="dxa"/>
                  <w:vAlign w:val="center"/>
                </w:tcPr>
                <w:p w14:paraId="3AC10CD1" w14:textId="6719DC6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  <w:vAlign w:val="center"/>
                </w:tcPr>
                <w:p w14:paraId="1B158751" w14:textId="4AD6D1D6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  <w:vAlign w:val="center"/>
                </w:tcPr>
                <w:p w14:paraId="23F4FCA7" w14:textId="716CE34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  <w:vAlign w:val="center"/>
                </w:tcPr>
                <w:p w14:paraId="088D5E6D" w14:textId="537F63A0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  <w:vAlign w:val="center"/>
                </w:tcPr>
                <w:p w14:paraId="326C2136" w14:textId="15F81B22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0B3A76" w:rsidRPr="000B3A76" w14:paraId="3582F031" w14:textId="77777777" w:rsidTr="00C01F3D">
              <w:tc>
                <w:tcPr>
                  <w:tcW w:w="1511" w:type="dxa"/>
                  <w:vAlign w:val="center"/>
                </w:tcPr>
                <w:p w14:paraId="18D10406" w14:textId="704E2FF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  <w:vAlign w:val="center"/>
                </w:tcPr>
                <w:p w14:paraId="25940976" w14:textId="50FE4FF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  <w:vAlign w:val="center"/>
                </w:tcPr>
                <w:p w14:paraId="3B3BBEF2" w14:textId="7A1C0432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  <w:vAlign w:val="center"/>
                </w:tcPr>
                <w:p w14:paraId="7E1923E6" w14:textId="299770A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  <w:vAlign w:val="center"/>
                </w:tcPr>
                <w:p w14:paraId="25833487" w14:textId="2A2186CE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0B3A76" w:rsidRPr="000B3A76" w14:paraId="73243499" w14:textId="77777777" w:rsidTr="00C01F3D">
              <w:tc>
                <w:tcPr>
                  <w:tcW w:w="1511" w:type="dxa"/>
                  <w:vAlign w:val="center"/>
                </w:tcPr>
                <w:p w14:paraId="7B4556C6" w14:textId="11A9D99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  <w:vAlign w:val="center"/>
                </w:tcPr>
                <w:p w14:paraId="2E1ED501" w14:textId="23A8088E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  <w:vAlign w:val="center"/>
                </w:tcPr>
                <w:p w14:paraId="6FDE5091" w14:textId="0CA0F41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  <w:vAlign w:val="center"/>
                </w:tcPr>
                <w:p w14:paraId="3EC5B646" w14:textId="4F87BC8F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  <w:vAlign w:val="center"/>
                </w:tcPr>
                <w:p w14:paraId="41EE6EFA" w14:textId="4BB5F6D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0B3A76" w:rsidRPr="000B3A76" w14:paraId="6DAF10D6" w14:textId="77777777" w:rsidTr="00C01F3D">
              <w:tc>
                <w:tcPr>
                  <w:tcW w:w="1511" w:type="dxa"/>
                  <w:vAlign w:val="center"/>
                </w:tcPr>
                <w:p w14:paraId="4F02D23C" w14:textId="3712F73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  <w:vAlign w:val="center"/>
                </w:tcPr>
                <w:p w14:paraId="3A481CFE" w14:textId="129E4E98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  <w:vAlign w:val="center"/>
                </w:tcPr>
                <w:p w14:paraId="7B8D03E7" w14:textId="05C5BE3E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  <w:vAlign w:val="center"/>
                </w:tcPr>
                <w:p w14:paraId="6BDBA7A1" w14:textId="422D40BC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  <w:vAlign w:val="center"/>
                </w:tcPr>
                <w:p w14:paraId="64BACF49" w14:textId="146E0D57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0B3A76" w:rsidRPr="000B3A76" w14:paraId="1E968643" w14:textId="77777777" w:rsidTr="00C01F3D">
              <w:tc>
                <w:tcPr>
                  <w:tcW w:w="1511" w:type="dxa"/>
                  <w:vAlign w:val="center"/>
                </w:tcPr>
                <w:p w14:paraId="5EEE92B7" w14:textId="6CA1986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  <w:vAlign w:val="center"/>
                </w:tcPr>
                <w:p w14:paraId="017F5F3C" w14:textId="598BD3B5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  <w:vAlign w:val="center"/>
                </w:tcPr>
                <w:p w14:paraId="0E7531BA" w14:textId="10EB9F9F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  <w:vAlign w:val="center"/>
                </w:tcPr>
                <w:p w14:paraId="41017780" w14:textId="1B0BF807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  <w:vAlign w:val="center"/>
                </w:tcPr>
                <w:p w14:paraId="7052410D" w14:textId="3CD8A759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7FC6C21E" w14:textId="77777777" w:rsidR="00C01F3D" w:rsidRDefault="00C01F3D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885D87A" w14:textId="642BD578" w:rsidR="00FB0EB0" w:rsidRPr="000B3A76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B3A76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0B3A76" w:rsidRPr="000B3A76" w14:paraId="54F4A56F" w14:textId="77777777" w:rsidTr="00C01F3D">
              <w:tc>
                <w:tcPr>
                  <w:tcW w:w="1436" w:type="dxa"/>
                  <w:vAlign w:val="center"/>
                </w:tcPr>
                <w:p w14:paraId="4C128CA0" w14:textId="6EFAFB8C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  <w:vAlign w:val="center"/>
                </w:tcPr>
                <w:p w14:paraId="7EA9A193" w14:textId="31C8BF03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  <w:vAlign w:val="center"/>
                </w:tcPr>
                <w:p w14:paraId="4CA8813C" w14:textId="3175D718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  <w:vAlign w:val="center"/>
                </w:tcPr>
                <w:p w14:paraId="7772A5F2" w14:textId="2056AC77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  <w:vAlign w:val="center"/>
                </w:tcPr>
                <w:p w14:paraId="04553C3D" w14:textId="37972A74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2E4F56BE" w14:textId="77777777" w:rsidTr="00C01F3D">
              <w:tc>
                <w:tcPr>
                  <w:tcW w:w="1436" w:type="dxa"/>
                  <w:vAlign w:val="center"/>
                </w:tcPr>
                <w:p w14:paraId="487B72C8" w14:textId="2EA1D7D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42EF4C3B" w14:textId="00830AF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  <w:vAlign w:val="center"/>
                </w:tcPr>
                <w:p w14:paraId="714C4AA6" w14:textId="0E87761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  <w:vAlign w:val="center"/>
                </w:tcPr>
                <w:p w14:paraId="16D8ACA1" w14:textId="07B45D22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  <w:vAlign w:val="center"/>
                </w:tcPr>
                <w:p w14:paraId="11636CBD" w14:textId="181AC5EE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0B3A76" w:rsidRPr="000B3A76" w14:paraId="1AA19FD2" w14:textId="77777777" w:rsidTr="00C01F3D">
              <w:tc>
                <w:tcPr>
                  <w:tcW w:w="1436" w:type="dxa"/>
                  <w:vAlign w:val="center"/>
                </w:tcPr>
                <w:p w14:paraId="4AEB0B58" w14:textId="7F676DB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  <w:vAlign w:val="center"/>
                </w:tcPr>
                <w:p w14:paraId="361F042A" w14:textId="0C12463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  <w:vAlign w:val="center"/>
                </w:tcPr>
                <w:p w14:paraId="5EEF86E3" w14:textId="13679008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  <w:vAlign w:val="center"/>
                </w:tcPr>
                <w:p w14:paraId="2616A52F" w14:textId="09DAF6A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  <w:vAlign w:val="center"/>
                </w:tcPr>
                <w:p w14:paraId="4DCBB312" w14:textId="27D78970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0B3A76" w:rsidRPr="000B3A76" w14:paraId="0EC65824" w14:textId="77777777" w:rsidTr="00C01F3D">
              <w:tc>
                <w:tcPr>
                  <w:tcW w:w="1436" w:type="dxa"/>
                  <w:vAlign w:val="center"/>
                </w:tcPr>
                <w:p w14:paraId="34BF86D3" w14:textId="4648BD04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  <w:vAlign w:val="center"/>
                </w:tcPr>
                <w:p w14:paraId="32A4114A" w14:textId="2586862E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  <w:vAlign w:val="center"/>
                </w:tcPr>
                <w:p w14:paraId="5B38060B" w14:textId="58926400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  <w:vAlign w:val="center"/>
                </w:tcPr>
                <w:p w14:paraId="0F4CBCC0" w14:textId="03328715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  <w:vAlign w:val="center"/>
                </w:tcPr>
                <w:p w14:paraId="0DF1C2AE" w14:textId="291ADC4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0B3A76" w:rsidRPr="000B3A76" w14:paraId="098D49DB" w14:textId="77777777" w:rsidTr="00C01F3D">
              <w:tc>
                <w:tcPr>
                  <w:tcW w:w="1436" w:type="dxa"/>
                  <w:vAlign w:val="center"/>
                </w:tcPr>
                <w:p w14:paraId="6A302921" w14:textId="4BAB2368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54A6BED7" w14:textId="57D04242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  <w:vAlign w:val="center"/>
                </w:tcPr>
                <w:p w14:paraId="1BF40E82" w14:textId="17EBB6E5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  <w:vAlign w:val="center"/>
                </w:tcPr>
                <w:p w14:paraId="7CDD40E1" w14:textId="1B4806F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  <w:vAlign w:val="center"/>
                </w:tcPr>
                <w:p w14:paraId="4F0EE5A8" w14:textId="52FCECCA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0B3A76" w:rsidRPr="000B3A76" w14:paraId="7654B1F6" w14:textId="77777777" w:rsidTr="00C01F3D">
              <w:tc>
                <w:tcPr>
                  <w:tcW w:w="1436" w:type="dxa"/>
                  <w:vAlign w:val="center"/>
                </w:tcPr>
                <w:p w14:paraId="0C5718A6" w14:textId="347E406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045953BA" w14:textId="75F42FF3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  <w:vAlign w:val="center"/>
                </w:tcPr>
                <w:p w14:paraId="71EDBB9E" w14:textId="0CF51653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  <w:vAlign w:val="center"/>
                </w:tcPr>
                <w:p w14:paraId="48438D51" w14:textId="122AA19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  <w:vAlign w:val="center"/>
                </w:tcPr>
                <w:p w14:paraId="62912C13" w14:textId="5B87607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0B3A76" w:rsidRPr="000B3A76" w14:paraId="6BE596CF" w14:textId="77777777" w:rsidTr="00C01F3D">
              <w:tc>
                <w:tcPr>
                  <w:tcW w:w="1436" w:type="dxa"/>
                  <w:vAlign w:val="center"/>
                </w:tcPr>
                <w:p w14:paraId="2A3C1B23" w14:textId="50091E9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  <w:vAlign w:val="center"/>
                </w:tcPr>
                <w:p w14:paraId="5EE9CF6D" w14:textId="2DCE20F8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  <w:vAlign w:val="center"/>
                </w:tcPr>
                <w:p w14:paraId="4AC76DE6" w14:textId="2C219E7D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  <w:vAlign w:val="center"/>
                </w:tcPr>
                <w:p w14:paraId="5FD00092" w14:textId="5B1FA1A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  <w:vAlign w:val="center"/>
                </w:tcPr>
                <w:p w14:paraId="49B2D015" w14:textId="3B322D64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0B3A76" w:rsidRPr="000B3A76" w14:paraId="011BF9FA" w14:textId="77777777" w:rsidTr="00C01F3D">
              <w:tc>
                <w:tcPr>
                  <w:tcW w:w="1436" w:type="dxa"/>
                  <w:vAlign w:val="center"/>
                </w:tcPr>
                <w:p w14:paraId="61D77397" w14:textId="4674BC7C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  <w:vAlign w:val="center"/>
                </w:tcPr>
                <w:p w14:paraId="217A5361" w14:textId="007C1BD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  <w:vAlign w:val="center"/>
                </w:tcPr>
                <w:p w14:paraId="6CDD7CD0" w14:textId="0505053B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  <w:vAlign w:val="center"/>
                </w:tcPr>
                <w:p w14:paraId="080A29D5" w14:textId="21C27C3A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  <w:vAlign w:val="center"/>
                </w:tcPr>
                <w:p w14:paraId="08F38402" w14:textId="2205A281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3B6FC611" w:rsidR="00FB0EB0" w:rsidRPr="00C01F3D" w:rsidRDefault="00FB0EB0" w:rsidP="00C01F3D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E4872A" w14:textId="77777777" w:rsidR="000A0BBB" w:rsidRPr="000B3A76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0B3A7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</w:t>
      </w:r>
      <w:r w:rsidR="00D16141" w:rsidRPr="000B3A7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B3A7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BC6C49" w:rsidRPr="000B3A76" w14:paraId="6AB993B2" w14:textId="77777777" w:rsidTr="00C01F3D">
        <w:trPr>
          <w:trHeight w:val="30"/>
        </w:trPr>
        <w:tc>
          <w:tcPr>
            <w:tcW w:w="195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4EBD6" w14:textId="77777777" w:rsidR="00BC6C49" w:rsidRPr="000B3A76" w:rsidRDefault="00BC6C49" w:rsidP="00C01F3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843AF" w14:textId="61221706" w:rsidR="00BC6C49" w:rsidRPr="000B3A76" w:rsidRDefault="00BC6C49" w:rsidP="00C01F3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B3A76" w:rsidRPr="000B3A76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1451FC86" w:rsidR="00E96404" w:rsidRPr="00560CDA" w:rsidRDefault="00DB1660" w:rsidP="001F2F21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30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560CDA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560CDA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560CDA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560CDA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560CDA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310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675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54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560CDA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560CDA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560CDA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560CDA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FC7EC2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480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61E63AB8" w:rsidR="00262E5B" w:rsidRPr="00560CDA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330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886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364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8.</w:t>
            </w:r>
          </w:p>
          <w:p w14:paraId="200DD354" w14:textId="2FF4401E" w:rsidR="00155E19" w:rsidRPr="00560CDA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D870DC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D870DC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4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64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1AE6F036" w:rsidR="00C514DA" w:rsidRPr="00560CDA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89A0E6D" w14:textId="3DD764E5" w:rsidR="00D870DC" w:rsidRPr="00560CDA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560CDA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560CDA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0920D9FA" w:rsidR="00206A9C" w:rsidRPr="00560CDA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>1,22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63454D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,10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63454D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.</w:t>
            </w:r>
          </w:p>
          <w:p w14:paraId="79C8C62F" w14:textId="7D5966C6" w:rsidR="00ED50BE" w:rsidRPr="00560CDA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560CDA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560CDA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560CDA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560CDA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67,747 </w:t>
            </w:r>
            <w:r w:rsidR="008C4ADC" w:rsidRPr="00560CDA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560CDA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560CDA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560CDA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560CDA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>338,735,000.00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32DCABCB" w14:textId="05C96EAA" w:rsidR="00E96404" w:rsidRPr="00560CDA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560CDA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560CDA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2D8FA983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0B3A76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74F0A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0B3A76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0B3A76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0B3A76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6,566 Locally Stranded Individuals (LSIs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932EFC2" w14:textId="7BA465E3" w:rsidR="0063333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0B3A76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0B3A76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0B3A76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0B3A76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BEE710" w:rsidR="009702AE" w:rsidRPr="000A65D2" w:rsidRDefault="009829BE" w:rsidP="008F160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A65D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0A65D2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0A65D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0A65D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0A65D2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0A65D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1BBFA01B" w:rsidR="004E029E" w:rsidRPr="000A65D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0A65D2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0A65D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4657EA9" w:rsidR="009829BE" w:rsidRPr="000A65D2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1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D835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6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,000.00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 of 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0A65D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0A65D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294AEF41" w14:textId="77777777" w:rsidR="0068207B" w:rsidRDefault="0068207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9706E7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4976CAB" w14:textId="77777777" w:rsidR="000A65D2" w:rsidRDefault="000A65D2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0E537572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696437AD" w14:textId="47FFB22F" w:rsidR="008248E0" w:rsidRPr="007F0C0C" w:rsidRDefault="008248E0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lastRenderedPageBreak/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2C0BEE0" w14:textId="77777777" w:rsidR="00741340" w:rsidRDefault="00741340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13E105C2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3AA6A0B2" w14:textId="77777777" w:rsidR="00126684" w:rsidRPr="00D72724" w:rsidRDefault="00126684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770E7CD2" w14:textId="77777777" w:rsidR="00C01F3D" w:rsidRDefault="00C01F3D" w:rsidP="00C01F3D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5E7F0C61" w14:textId="77777777" w:rsidR="00C01F3D" w:rsidRDefault="00C01F3D" w:rsidP="00C01F3D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4555D842" w14:textId="35E74A15" w:rsidR="00C01F3D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B0ABB7B" w14:textId="647C0D7F" w:rsidR="00C01F3D" w:rsidRDefault="009E1490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5C73A24" w14:textId="41B735C3" w:rsidR="00C01F3D" w:rsidRPr="00126684" w:rsidRDefault="009E1490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25263A25" w:rsidR="00107C3A" w:rsidRDefault="009E1490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6401BF87" w14:textId="77777777" w:rsidR="00C01F3D" w:rsidRPr="00E23292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 Officer:</w:t>
      </w:r>
    </w:p>
    <w:p w14:paraId="0EF89D51" w14:textId="1696E6B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61D3F10" w14:textId="3FB7ED58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192E0D" w14:textId="07B97A74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19B77A6" w14:textId="56FF00CB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9CBA857" w14:textId="188B0453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31AC3C" w14:textId="14A94999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D793738" w14:textId="6E482181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03A3A9D" w14:textId="34E7707A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DD2D130" w14:textId="0BAFE240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587737C" w14:textId="68664BC3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7757173" w14:textId="2F8E1B0D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08621" w14:textId="041699FA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21DB434" w14:textId="78972B6B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A69A3E0" w14:textId="21C0B9E5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A840C8" w14:textId="46CA3A8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7335ED3" w14:textId="68C9971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8B58640" w14:textId="06EC10A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46BFFD" w14:textId="1A401C09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8057EB" w14:textId="5EB9934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053305C" w14:textId="6272E3AE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957522" w14:textId="3CBB7AE9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F67034C" w14:textId="2DF685D4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578DC5F" w14:textId="68AB17DA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BF0341" w14:textId="68EC8E28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B08A297" w14:textId="77777777" w:rsidR="00187869" w:rsidRDefault="00187869" w:rsidP="001878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bookmarkStart w:id="3" w:name="_Hlk57655386"/>
      <w:r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7552652D" w14:textId="77777777" w:rsidR="00187869" w:rsidRDefault="00187869" w:rsidP="001878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50065E2" w14:textId="77777777" w:rsidR="00187869" w:rsidRDefault="00187869" w:rsidP="00187869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inline distT="0" distB="0" distL="0" distR="0" wp14:anchorId="6F449F80" wp14:editId="36A7DADA">
            <wp:extent cx="5526851" cy="4145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441" cy="415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176BB" w14:textId="77777777" w:rsidR="00187869" w:rsidRDefault="00187869" w:rsidP="00187869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</w:p>
    <w:bookmarkEnd w:id="3"/>
    <w:p w14:paraId="005A1C79" w14:textId="5CC61C8C" w:rsidR="00BC6C49" w:rsidRDefault="00187869" w:rsidP="009E1490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inline distT="0" distB="0" distL="0" distR="0" wp14:anchorId="5FCA07EF" wp14:editId="649F3822">
            <wp:extent cx="5493832" cy="41205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699" cy="412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6C49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47C91" w14:textId="77777777" w:rsidR="005D5412" w:rsidRDefault="005D5412">
      <w:pPr>
        <w:spacing w:after="0" w:line="240" w:lineRule="auto"/>
      </w:pPr>
      <w:r>
        <w:separator/>
      </w:r>
    </w:p>
  </w:endnote>
  <w:endnote w:type="continuationSeparator" w:id="0">
    <w:p w14:paraId="59EE33FD" w14:textId="77777777" w:rsidR="005D5412" w:rsidRDefault="005D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AE1617" w:rsidRDefault="00AE161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1D3E152C" w:rsidR="00AE1617" w:rsidRDefault="00AE161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44E1537" w:rsidR="00AE1617" w:rsidRDefault="00AE1617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4" w:name="_heading=h.3znysh7" w:colFirst="0" w:colLast="0"/>
    <w:bookmarkEnd w:id="4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6659D5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6659D5">
      <w:rPr>
        <w:b/>
        <w:noProof/>
        <w:sz w:val="16"/>
        <w:szCs w:val="16"/>
      </w:rPr>
      <w:t>36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63</w:t>
    </w:r>
    <w:r w:rsidRPr="00F8215D">
      <w:rPr>
        <w:rFonts w:ascii="Arial" w:eastAsia="Arial" w:hAnsi="Arial" w:cs="Arial"/>
        <w:sz w:val="14"/>
        <w:szCs w:val="14"/>
      </w:rPr>
      <w:t xml:space="preserve"> on the Coronavirus Disease (COV</w:t>
    </w:r>
    <w:r>
      <w:rPr>
        <w:rFonts w:ascii="Arial" w:eastAsia="Arial" w:hAnsi="Arial" w:cs="Arial"/>
        <w:sz w:val="14"/>
        <w:szCs w:val="14"/>
      </w:rPr>
      <w:t>ID19) as of 01 December 2020, 6P</w:t>
    </w:r>
    <w:r w:rsidRPr="00F8215D">
      <w:rPr>
        <w:rFonts w:ascii="Arial" w:eastAsia="Arial" w:hAnsi="Arial" w:cs="Arial"/>
        <w:sz w:val="14"/>
        <w:szCs w:val="14"/>
      </w:rPr>
      <w:t>M</w:t>
    </w:r>
  </w:p>
  <w:p w14:paraId="2B859230" w14:textId="77777777" w:rsidR="00AE1617" w:rsidRDefault="00AE1617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AE1617" w:rsidRDefault="00AE161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5AD934" w14:textId="77777777" w:rsidR="005D5412" w:rsidRDefault="005D5412">
      <w:pPr>
        <w:spacing w:after="0" w:line="240" w:lineRule="auto"/>
      </w:pPr>
      <w:r>
        <w:separator/>
      </w:r>
    </w:p>
  </w:footnote>
  <w:footnote w:type="continuationSeparator" w:id="0">
    <w:p w14:paraId="6BA608C8" w14:textId="77777777" w:rsidR="005D5412" w:rsidRDefault="005D54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AE1617" w:rsidRDefault="00AE161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AE1617" w:rsidRDefault="00AE1617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AE1617" w:rsidRDefault="00AE1617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AE1617" w:rsidRDefault="00AE1617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AE1617" w:rsidRDefault="00AE161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0" w:nlCheck="1" w:checkStyle="0"/>
  <w:activeWritingStyle w:appName="MSWord" w:lang="en-US" w:vendorID="64" w:dllVersion="0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077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4C6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3A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3F16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5D2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E7D52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D73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5F8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84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869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5A7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0E80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2F21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0E4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90A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446B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D5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490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559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AE6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C3C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91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E02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46"/>
    <w:rsid w:val="004563C9"/>
    <w:rsid w:val="00456472"/>
    <w:rsid w:val="004565E6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76A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142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8FF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CDA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6BF8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406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412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2A5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CE4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9D5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9B5"/>
    <w:rsid w:val="00675D36"/>
    <w:rsid w:val="00675D90"/>
    <w:rsid w:val="006760DF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07B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4E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43F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38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2ECD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340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A42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6F9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87F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8E0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4FF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5E1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60C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57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54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490"/>
    <w:rsid w:val="009E1AC9"/>
    <w:rsid w:val="009E1E3B"/>
    <w:rsid w:val="009E1F27"/>
    <w:rsid w:val="009E1FA2"/>
    <w:rsid w:val="009E2403"/>
    <w:rsid w:val="009E2B3E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79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478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19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2D9C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14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4BEE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617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03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5D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8D7"/>
    <w:rsid w:val="00BB1B46"/>
    <w:rsid w:val="00BB1CC0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C49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46D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810"/>
    <w:rsid w:val="00BE7A98"/>
    <w:rsid w:val="00BF0ABF"/>
    <w:rsid w:val="00BF0C24"/>
    <w:rsid w:val="00BF0D5C"/>
    <w:rsid w:val="00BF13FC"/>
    <w:rsid w:val="00BF142F"/>
    <w:rsid w:val="00BF1D13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1F3D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25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5E51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30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18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593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7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1D5C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4451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9D7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5BAD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677FE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3E80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6F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24B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A47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1660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2BD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813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5D7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1AB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2D9D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57BA7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A8C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93C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6490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0C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15D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6F0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1CEA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67B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EE344DFF-61BD-4913-950F-D988DCBAC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6</Pages>
  <Words>13858</Words>
  <Characters>78994</Characters>
  <Application>Microsoft Office Word</Application>
  <DocSecurity>0</DocSecurity>
  <Lines>658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Clarrie Mae A. Castillo</cp:lastModifiedBy>
  <cp:revision>5</cp:revision>
  <dcterms:created xsi:type="dcterms:W3CDTF">2020-12-01T08:21:00Z</dcterms:created>
  <dcterms:modified xsi:type="dcterms:W3CDTF">2020-12-0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